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84851824"/>
    <w:bookmarkStart w:id="1" w:name="_GoBack"/>
    <w:bookmarkEnd w:id="1"/>
    <w:p w14:paraId="08FB5AEA" w14:textId="5022678F" w:rsidR="002A17BA" w:rsidRPr="00E327DF" w:rsidRDefault="009D26D6" w:rsidP="005A51B7">
      <w:pPr>
        <w:pStyle w:val="Balk1"/>
      </w:pPr>
      <w:r w:rsidRPr="00E327DF">
        <w:rPr>
          <w:noProof/>
          <w:szCs w:val="24"/>
        </w:rPr>
        <mc:AlternateContent>
          <mc:Choice Requires="wps">
            <w:drawing>
              <wp:anchor distT="0" distB="0" distL="114300" distR="114300" simplePos="0" relativeHeight="252068864" behindDoc="0" locked="0" layoutInCell="1" allowOverlap="1" wp14:anchorId="12908734" wp14:editId="6006D64C">
                <wp:simplePos x="0" y="0"/>
                <wp:positionH relativeFrom="margin">
                  <wp:posOffset>-900430</wp:posOffset>
                </wp:positionH>
                <wp:positionV relativeFrom="paragraph">
                  <wp:posOffset>367175</wp:posOffset>
                </wp:positionV>
                <wp:extent cx="7543800" cy="0"/>
                <wp:effectExtent l="0" t="0" r="12700" b="12700"/>
                <wp:wrapNone/>
                <wp:docPr id="88" name="Düz Bağlayıcı 88"/>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2E661F9A" id="Düz Bağlayıcı 88" o:spid="_x0000_s1026" style="position:absolute;z-index:252068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0.9pt,28.9pt" to="523.1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" strokecolor="#007f9a" strokeweight="1pt">
                <v:stroke joinstyle="miter"/>
                <w10:wrap anchorx="margin"/>
              </v:line>
            </w:pict>
          </mc:Fallback>
        </mc:AlternateContent>
      </w:r>
      <w:r w:rsidR="002A17BA" w:rsidRPr="00E327DF">
        <w:t>1</w:t>
      </w:r>
      <w:r w:rsidR="00515026" w:rsidRPr="00E327DF">
        <w:t>2</w:t>
      </w:r>
      <w:r w:rsidR="002A17BA" w:rsidRPr="00E327DF">
        <w:t>.Bölüm</w:t>
      </w:r>
      <w:r w:rsidR="00C46590" w:rsidRPr="00E327DF">
        <w:t xml:space="preserve"> – </w:t>
      </w:r>
      <w:r w:rsidR="000D1E9A" w:rsidRPr="00E327DF">
        <w:t xml:space="preserve">Projeyi </w:t>
      </w:r>
      <w:r w:rsidR="00904C18" w:rsidRPr="00E327DF">
        <w:t>Test Etme</w:t>
      </w:r>
      <w:bookmarkEnd w:id="0"/>
    </w:p>
    <w:p w14:paraId="571847D2" w14:textId="7DF8E2D1" w:rsidR="002A17BA" w:rsidRPr="00E327DF" w:rsidRDefault="002A17BA" w:rsidP="00E327DF">
      <w:pPr>
        <w:rPr>
          <w:szCs w:val="24"/>
        </w:rPr>
      </w:pPr>
    </w:p>
    <w:p w14:paraId="7CF77BD3" w14:textId="77777777" w:rsidR="00904C18" w:rsidRPr="00E327DF" w:rsidRDefault="00904C18"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Bu Hafta Gerçekleştirilecek Etkinlikler:</w:t>
      </w:r>
      <w:r w:rsidRPr="00E327DF">
        <w:rPr>
          <w:rFonts w:eastAsia="Times New Roman" w:cstheme="minorHAnsi"/>
          <w:bCs/>
          <w:color w:val="2E74B5" w:themeColor="accent1" w:themeShade="BF"/>
          <w:szCs w:val="24"/>
          <w:lang w:eastAsia="ar-SA"/>
        </w:rPr>
        <w:t xml:space="preserve"> </w:t>
      </w:r>
      <w:r w:rsidRPr="00E327DF">
        <w:rPr>
          <w:rFonts w:eastAsia="Times New Roman" w:cstheme="minorHAnsi"/>
          <w:bCs/>
          <w:szCs w:val="24"/>
          <w:lang w:eastAsia="ar-SA"/>
        </w:rPr>
        <w:t xml:space="preserve">Dersin sonunda eğitmen öğrencilerin proje kayıt defterlerinde bu haftaya ilişkin test etme bölümüne ait soruları cevaplayıp cevaplamadıklarını kontrol eder. Bu aşamada öğrencilerin gerçekleştirdikleri işlemlerin çözüme yönelik önemli adımlar olduğu hatırlanmalıdır. Bu kapsamda test işleminin uygulanacağı hedef kitlenin geliştirilmiş olan teknolojik çözüme yönelik değerlendirmeleri ve yorumları proje kayıt defterine işlenip işlenmediği kontrol edilmelidir. </w:t>
      </w:r>
    </w:p>
    <w:p w14:paraId="3D565400" w14:textId="77777777" w:rsidR="00904C18" w:rsidRPr="00E327DF" w:rsidRDefault="00904C18" w:rsidP="00E327DF">
      <w:pPr>
        <w:widowControl w:val="0"/>
        <w:tabs>
          <w:tab w:val="left" w:pos="284"/>
        </w:tabs>
        <w:suppressAutoHyphens/>
        <w:rPr>
          <w:rFonts w:eastAsia="Times New Roman" w:cstheme="minorHAnsi"/>
          <w:b/>
          <w:bCs/>
          <w:szCs w:val="24"/>
          <w:lang w:eastAsia="ar-SA"/>
        </w:rPr>
      </w:pPr>
    </w:p>
    <w:p w14:paraId="33E151B4" w14:textId="77777777" w:rsidR="00904C18" w:rsidRPr="00E327DF" w:rsidRDefault="00904C18"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 xml:space="preserve">Sonraki Haftalara Hazırlık (13. Hafta): </w:t>
      </w:r>
      <w:r w:rsidRPr="00E327DF">
        <w:rPr>
          <w:rFonts w:eastAsia="Times New Roman" w:cstheme="minorHAnsi"/>
          <w:bCs/>
          <w:szCs w:val="24"/>
          <w:lang w:eastAsia="ar-SA"/>
        </w:rPr>
        <w:t xml:space="preserve">Gruplara gelecek hafta derse gelirken test etme bölümü için tüm test işlemlerinin tamamlanması ve proje kayıt defterinde ilgili alanların doldurulması gerektiği öğrencilere hatırlatılmalıdır. Ayrıca gelecek hafta tüm proje süresince kayıt altına almış oldukları videoyu düzenleyerek proje kayıt defterine diğer bölümler ile birlikte eklemeleri gerektiği vurgulanmalıdır. Özellikle haftaya proje kayıt defterinin bitmiş ve son halinin teslim edileceği hatırlatılmalıdır.    </w:t>
      </w:r>
    </w:p>
    <w:p w14:paraId="1C67B007" w14:textId="77777777" w:rsidR="002A17BA" w:rsidRPr="00E327DF" w:rsidRDefault="002A17BA" w:rsidP="00E327DF">
      <w:pPr>
        <w:rPr>
          <w:rFonts w:eastAsia="Times New Roman" w:cstheme="minorHAnsi"/>
          <w:b/>
          <w:bCs/>
          <w:szCs w:val="24"/>
        </w:rPr>
      </w:pPr>
    </w:p>
    <w:p w14:paraId="50D8AEBF" w14:textId="77777777" w:rsidR="002A17BA" w:rsidRPr="00E327DF" w:rsidRDefault="002A17BA" w:rsidP="00E327DF">
      <w:pPr>
        <w:ind w:left="360"/>
        <w:contextualSpacing/>
        <w:rPr>
          <w:rFonts w:eastAsia="Times New Roman" w:cstheme="minorHAnsi"/>
          <w:b/>
          <w:bCs/>
          <w:szCs w:val="24"/>
        </w:rPr>
      </w:pPr>
    </w:p>
    <w:p w14:paraId="6F8AD19D" w14:textId="77777777" w:rsidR="000D1E9A" w:rsidRPr="00E327DF" w:rsidRDefault="000D1E9A" w:rsidP="00E327DF">
      <w:pPr>
        <w:jc w:val="left"/>
        <w:rPr>
          <w:rFonts w:eastAsia="Times New Roman" w:cstheme="minorHAnsi"/>
          <w:b/>
          <w:bCs/>
          <w:szCs w:val="24"/>
          <w:lang w:eastAsia="ar-SA"/>
        </w:rPr>
      </w:pPr>
      <w:r w:rsidRPr="00E327DF">
        <w:rPr>
          <w:rFonts w:eastAsia="Times New Roman" w:cstheme="minorHAnsi"/>
          <w:b/>
          <w:bCs/>
          <w:szCs w:val="24"/>
          <w:lang w:eastAsia="ar-SA"/>
        </w:rPr>
        <w:br w:type="page"/>
      </w:r>
    </w:p>
    <w:p w14:paraId="0D2B3F54" w14:textId="64D236BD" w:rsidR="000D1E9A" w:rsidRPr="00E327DF" w:rsidRDefault="000D1E9A" w:rsidP="00E327DF">
      <w:pPr>
        <w:jc w:val="center"/>
        <w:rPr>
          <w:rFonts w:eastAsia="Times New Roman" w:cstheme="minorHAnsi"/>
          <w:szCs w:val="24"/>
          <w:lang w:eastAsia="ar-SA"/>
        </w:rPr>
      </w:pPr>
      <w:r w:rsidRPr="00E327DF">
        <w:rPr>
          <w:rFonts w:eastAsia="Times New Roman" w:cstheme="minorHAnsi"/>
          <w:b/>
          <w:bCs/>
          <w:szCs w:val="24"/>
          <w:lang w:eastAsia="ar-SA"/>
        </w:rPr>
        <w:lastRenderedPageBreak/>
        <w:t>PROJE KAYIT DEFTERİ</w:t>
      </w:r>
    </w:p>
    <w:p w14:paraId="4F292054" w14:textId="77777777" w:rsidR="000D1E9A" w:rsidRPr="00E327DF" w:rsidRDefault="000D1E9A" w:rsidP="00E327DF">
      <w:pPr>
        <w:jc w:val="center"/>
        <w:rPr>
          <w:rFonts w:eastAsia="Times New Roman" w:cstheme="minorHAnsi"/>
          <w:szCs w:val="24"/>
          <w:lang w:eastAsia="ar-SA"/>
        </w:rPr>
      </w:pPr>
    </w:p>
    <w:p w14:paraId="77CA13CC" w14:textId="77777777" w:rsidR="000D1E9A" w:rsidRPr="00E327DF" w:rsidRDefault="000D1E9A" w:rsidP="00281D5E">
      <w:pPr>
        <w:numPr>
          <w:ilvl w:val="1"/>
          <w:numId w:val="30"/>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Giriş Haftası – 7. HAFTA)</w:t>
      </w:r>
    </w:p>
    <w:p w14:paraId="1E667EC9" w14:textId="77777777" w:rsidR="000D1E9A" w:rsidRPr="00E327DF" w:rsidRDefault="000D1E9A" w:rsidP="00E327DF">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2009472" behindDoc="0" locked="0" layoutInCell="1" allowOverlap="1" wp14:anchorId="4C76CB51" wp14:editId="0462C2B6">
                <wp:simplePos x="0" y="0"/>
                <wp:positionH relativeFrom="column">
                  <wp:posOffset>37465</wp:posOffset>
                </wp:positionH>
                <wp:positionV relativeFrom="paragraph">
                  <wp:posOffset>81915</wp:posOffset>
                </wp:positionV>
                <wp:extent cx="5874385" cy="426720"/>
                <wp:effectExtent l="0" t="0" r="12065" b="11430"/>
                <wp:wrapNone/>
                <wp:docPr id="1291" name="Metin Kutusu 1291"/>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02082D79"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76CB51" id="Metin Kutusu 1291" o:spid="_x0000_s1128" type="#_x0000_t202" style="position:absolute;left:0;text-align:left;margin-left:2.95pt;margin-top:6.45pt;width:462.55pt;height:33.6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" fillcolor="window" strokeweight=".5pt">
                <v:textbox>
                  <w:txbxContent>
                    <w:p w14:paraId="02082D79" w14:textId="77777777" w:rsidR="00335C7C" w:rsidRDefault="00335C7C" w:rsidP="000D1E9A"/>
                  </w:txbxContent>
                </v:textbox>
              </v:shape>
            </w:pict>
          </mc:Fallback>
        </mc:AlternateContent>
      </w:r>
    </w:p>
    <w:p w14:paraId="5D1A9A4B" w14:textId="77777777" w:rsidR="000D1E9A" w:rsidRPr="00E327DF" w:rsidRDefault="000D1E9A" w:rsidP="00E327DF">
      <w:pPr>
        <w:rPr>
          <w:rFonts w:eastAsia="Times New Roman" w:cstheme="minorHAnsi"/>
          <w:szCs w:val="24"/>
        </w:rPr>
      </w:pPr>
    </w:p>
    <w:p w14:paraId="609E0EB4" w14:textId="77777777" w:rsidR="000D1E9A" w:rsidRPr="00E327DF" w:rsidRDefault="000D1E9A" w:rsidP="00E327DF">
      <w:pPr>
        <w:rPr>
          <w:rFonts w:eastAsia="Times New Roman" w:cstheme="minorHAnsi"/>
          <w:szCs w:val="24"/>
        </w:rPr>
      </w:pPr>
    </w:p>
    <w:p w14:paraId="2AA6F8F7" w14:textId="77777777" w:rsidR="000D1E9A" w:rsidRPr="00E327DF" w:rsidRDefault="000D1E9A" w:rsidP="00E327DF">
      <w:pPr>
        <w:rPr>
          <w:rFonts w:eastAsia="Times New Roman" w:cstheme="minorHAnsi"/>
          <w:szCs w:val="24"/>
        </w:rPr>
      </w:pPr>
    </w:p>
    <w:p w14:paraId="62A9F2F2" w14:textId="77777777" w:rsidR="000D1E9A" w:rsidRPr="00E327DF" w:rsidRDefault="000D1E9A"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7.HAFTA) </w:t>
      </w:r>
    </w:p>
    <w:p w14:paraId="2CDA183D" w14:textId="77777777" w:rsidR="000D1E9A" w:rsidRPr="00E327DF" w:rsidRDefault="000D1E9A" w:rsidP="00E327DF">
      <w:pPr>
        <w:ind w:left="360"/>
        <w:contextualSpacing/>
        <w:rPr>
          <w:rFonts w:eastAsia="Times New Roman" w:cstheme="minorHAnsi"/>
          <w:b/>
          <w:bCs/>
          <w:szCs w:val="24"/>
        </w:rPr>
      </w:pPr>
    </w:p>
    <w:p w14:paraId="45E0AC55" w14:textId="77777777" w:rsidR="000D1E9A" w:rsidRPr="00E327DF" w:rsidRDefault="000D1E9A" w:rsidP="00E327DF">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5740205B" w14:textId="77777777" w:rsidR="000D1E9A" w:rsidRPr="00E327DF" w:rsidRDefault="000D1E9A" w:rsidP="00E327DF">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10496" behindDoc="0" locked="0" layoutInCell="1" allowOverlap="1" wp14:anchorId="5BD48340" wp14:editId="02BC24DE">
                <wp:simplePos x="0" y="0"/>
                <wp:positionH relativeFrom="column">
                  <wp:posOffset>174625</wp:posOffset>
                </wp:positionH>
                <wp:positionV relativeFrom="paragraph">
                  <wp:posOffset>5080</wp:posOffset>
                </wp:positionV>
                <wp:extent cx="2353310" cy="243840"/>
                <wp:effectExtent l="0" t="0" r="27940" b="22860"/>
                <wp:wrapNone/>
                <wp:docPr id="1290" name="Metin Kutusu 1290"/>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EC5387A"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BD48340" id="Metin Kutusu 1290" o:spid="_x0000_s1129" type="#_x0000_t202" style="position:absolute;left:0;text-align:left;margin-left:13.75pt;margin-top:.4pt;width:185.3pt;height:19.2pt;z-index:25201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" fillcolor="window" strokeweight=".5pt">
                <v:textbox>
                  <w:txbxContent>
                    <w:p w14:paraId="0EC5387A"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2544" behindDoc="0" locked="0" layoutInCell="1" allowOverlap="1" wp14:anchorId="06DEFA5F" wp14:editId="3337B7F3">
                <wp:simplePos x="0" y="0"/>
                <wp:positionH relativeFrom="column">
                  <wp:posOffset>172085</wp:posOffset>
                </wp:positionH>
                <wp:positionV relativeFrom="paragraph">
                  <wp:posOffset>361315</wp:posOffset>
                </wp:positionV>
                <wp:extent cx="2353310" cy="243840"/>
                <wp:effectExtent l="0" t="0" r="27940" b="22860"/>
                <wp:wrapNone/>
                <wp:docPr id="1289" name="Metin Kutusu 1289"/>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3F1458AB"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6DEFA5F" id="Metin Kutusu 1289" o:spid="_x0000_s1130" type="#_x0000_t202" style="position:absolute;left:0;text-align:left;margin-left:13.55pt;margin-top:28.45pt;width:185.3pt;height:19.2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" fillcolor="window" strokeweight=".5pt">
                <v:textbox>
                  <w:txbxContent>
                    <w:p w14:paraId="3F1458AB"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4592" behindDoc="0" locked="0" layoutInCell="1" allowOverlap="1" wp14:anchorId="7B98C0E7" wp14:editId="2E2D547E">
                <wp:simplePos x="0" y="0"/>
                <wp:positionH relativeFrom="column">
                  <wp:posOffset>172085</wp:posOffset>
                </wp:positionH>
                <wp:positionV relativeFrom="paragraph">
                  <wp:posOffset>690245</wp:posOffset>
                </wp:positionV>
                <wp:extent cx="2353310" cy="243840"/>
                <wp:effectExtent l="0" t="0" r="27940" b="22860"/>
                <wp:wrapNone/>
                <wp:docPr id="1288" name="Metin Kutusu 1288"/>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A9A7962"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B98C0E7" id="Metin Kutusu 1288" o:spid="_x0000_s1131" type="#_x0000_t202" style="position:absolute;left:0;text-align:left;margin-left:13.55pt;margin-top:54.35pt;width:185.3pt;height:19.2pt;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" fillcolor="window" strokeweight=".5pt">
                <v:textbox>
                  <w:txbxContent>
                    <w:p w14:paraId="0A9A7962"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6640" behindDoc="0" locked="0" layoutInCell="1" allowOverlap="1" wp14:anchorId="1C0F3DAB" wp14:editId="0FBD7F13">
                <wp:simplePos x="0" y="0"/>
                <wp:positionH relativeFrom="column">
                  <wp:posOffset>172085</wp:posOffset>
                </wp:positionH>
                <wp:positionV relativeFrom="paragraph">
                  <wp:posOffset>1003935</wp:posOffset>
                </wp:positionV>
                <wp:extent cx="2352675" cy="243840"/>
                <wp:effectExtent l="0" t="0" r="28575" b="22860"/>
                <wp:wrapNone/>
                <wp:docPr id="1287" name="Metin Kutusu 1287"/>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632F4F3C"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C0F3DAB" id="Metin Kutusu 1287" o:spid="_x0000_s1132" type="#_x0000_t202" style="position:absolute;left:0;text-align:left;margin-left:13.55pt;margin-top:79.05pt;width:185.25pt;height:19.2pt;z-index:25201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" fillcolor="window" strokeweight=".5pt">
                <v:textbox>
                  <w:txbxContent>
                    <w:p w14:paraId="632F4F3C"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1520" behindDoc="0" locked="0" layoutInCell="1" allowOverlap="1" wp14:anchorId="73C0A6FC" wp14:editId="40D2FC65">
                <wp:simplePos x="0" y="0"/>
                <wp:positionH relativeFrom="column">
                  <wp:posOffset>2750820</wp:posOffset>
                </wp:positionH>
                <wp:positionV relativeFrom="paragraph">
                  <wp:posOffset>3810</wp:posOffset>
                </wp:positionV>
                <wp:extent cx="2532380" cy="243840"/>
                <wp:effectExtent l="0" t="0" r="20320" b="22860"/>
                <wp:wrapNone/>
                <wp:docPr id="1286" name="Metin Kutusu 1286"/>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28FF9833"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3C0A6FC" id="Metin Kutusu 1286" o:spid="_x0000_s1133" type="#_x0000_t202" style="position:absolute;left:0;text-align:left;margin-left:216.6pt;margin-top:.3pt;width:199.4pt;height:19.2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aimYgIAAMU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" fillcolor="window" strokeweight=".5pt">
                <v:textbox>
                  <w:txbxContent>
                    <w:p w14:paraId="28FF9833"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3568" behindDoc="0" locked="0" layoutInCell="1" allowOverlap="1" wp14:anchorId="7929896D" wp14:editId="498A1987">
                <wp:simplePos x="0" y="0"/>
                <wp:positionH relativeFrom="column">
                  <wp:posOffset>2752725</wp:posOffset>
                </wp:positionH>
                <wp:positionV relativeFrom="paragraph">
                  <wp:posOffset>361315</wp:posOffset>
                </wp:positionV>
                <wp:extent cx="2532380" cy="243840"/>
                <wp:effectExtent l="0" t="0" r="20320" b="22860"/>
                <wp:wrapNone/>
                <wp:docPr id="1285" name="Metin Kutusu 1285"/>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707EA97A"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929896D" id="Metin Kutusu 1285" o:spid="_x0000_s1134" type="#_x0000_t202" style="position:absolute;left:0;text-align:left;margin-left:216.75pt;margin-top:28.45pt;width:199.4pt;height:19.2pt;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bYgIAAMU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" fillcolor="window" strokeweight=".5pt">
                <v:textbox>
                  <w:txbxContent>
                    <w:p w14:paraId="707EA97A"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5616" behindDoc="0" locked="0" layoutInCell="1" allowOverlap="1" wp14:anchorId="52021E7E" wp14:editId="3658A86F">
                <wp:simplePos x="0" y="0"/>
                <wp:positionH relativeFrom="column">
                  <wp:posOffset>2752725</wp:posOffset>
                </wp:positionH>
                <wp:positionV relativeFrom="paragraph">
                  <wp:posOffset>680085</wp:posOffset>
                </wp:positionV>
                <wp:extent cx="2532380" cy="243840"/>
                <wp:effectExtent l="0" t="0" r="20320" b="22860"/>
                <wp:wrapNone/>
                <wp:docPr id="1284" name="Metin Kutusu 1284"/>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46389C10"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2021E7E" id="Metin Kutusu 1284" o:spid="_x0000_s1135" type="#_x0000_t202" style="position:absolute;left:0;text-align:left;margin-left:216.75pt;margin-top:53.55pt;width:199.4pt;height:19.2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VmYYgIAAMU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" fillcolor="window" strokeweight=".5pt">
                <v:textbox>
                  <w:txbxContent>
                    <w:p w14:paraId="46389C10" w14:textId="77777777" w:rsidR="00335C7C" w:rsidRDefault="00335C7C" w:rsidP="000D1E9A"/>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17664" behindDoc="0" locked="0" layoutInCell="1" allowOverlap="1" wp14:anchorId="024269F1" wp14:editId="48E6FE32">
                <wp:simplePos x="0" y="0"/>
                <wp:positionH relativeFrom="column">
                  <wp:posOffset>2752725</wp:posOffset>
                </wp:positionH>
                <wp:positionV relativeFrom="paragraph">
                  <wp:posOffset>997585</wp:posOffset>
                </wp:positionV>
                <wp:extent cx="2532380" cy="243840"/>
                <wp:effectExtent l="0" t="0" r="20320" b="22860"/>
                <wp:wrapNone/>
                <wp:docPr id="1283" name="Metin Kutusu 1283"/>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04C7FDA3"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24269F1" id="Metin Kutusu 1283" o:spid="_x0000_s1136" type="#_x0000_t202" style="position:absolute;left:0;text-align:left;margin-left:216.75pt;margin-top:78.55pt;width:199.4pt;height:19.2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Li7YgIAAMU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" fillcolor="window" strokeweight=".5pt">
                <v:textbox>
                  <w:txbxContent>
                    <w:p w14:paraId="04C7FDA3" w14:textId="77777777" w:rsidR="00335C7C" w:rsidRDefault="00335C7C" w:rsidP="000D1E9A"/>
                  </w:txbxContent>
                </v:textbox>
              </v:shape>
            </w:pict>
          </mc:Fallback>
        </mc:AlternateContent>
      </w:r>
    </w:p>
    <w:p w14:paraId="522616FA" w14:textId="77777777" w:rsidR="000D1E9A" w:rsidRPr="00E327DF" w:rsidRDefault="000D1E9A" w:rsidP="00E327DF">
      <w:pPr>
        <w:ind w:left="360"/>
        <w:contextualSpacing/>
        <w:rPr>
          <w:rFonts w:eastAsia="Times New Roman" w:cstheme="minorHAnsi"/>
          <w:b/>
          <w:bCs/>
          <w:szCs w:val="24"/>
        </w:rPr>
      </w:pPr>
    </w:p>
    <w:p w14:paraId="1A4C5F72" w14:textId="77777777" w:rsidR="000D1E9A" w:rsidRPr="00E327DF" w:rsidRDefault="000D1E9A" w:rsidP="00E327DF">
      <w:pPr>
        <w:ind w:left="360"/>
        <w:contextualSpacing/>
        <w:rPr>
          <w:rFonts w:eastAsia="Times New Roman" w:cstheme="minorHAnsi"/>
          <w:b/>
          <w:bCs/>
          <w:szCs w:val="24"/>
        </w:rPr>
      </w:pPr>
    </w:p>
    <w:p w14:paraId="7EF65E18" w14:textId="77777777" w:rsidR="000D1E9A" w:rsidRPr="00E327DF" w:rsidRDefault="000D1E9A" w:rsidP="00E327DF">
      <w:pPr>
        <w:ind w:left="360"/>
        <w:contextualSpacing/>
        <w:rPr>
          <w:rFonts w:eastAsia="Times New Roman" w:cstheme="minorHAnsi"/>
          <w:b/>
          <w:bCs/>
          <w:szCs w:val="24"/>
        </w:rPr>
      </w:pPr>
    </w:p>
    <w:p w14:paraId="4C84BC13" w14:textId="77777777" w:rsidR="000D1E9A" w:rsidRPr="00E327DF" w:rsidRDefault="000D1E9A" w:rsidP="00E327DF">
      <w:pPr>
        <w:ind w:left="360"/>
        <w:contextualSpacing/>
        <w:rPr>
          <w:rFonts w:eastAsia="Times New Roman" w:cstheme="minorHAnsi"/>
          <w:b/>
          <w:bCs/>
          <w:szCs w:val="24"/>
        </w:rPr>
      </w:pPr>
    </w:p>
    <w:p w14:paraId="1B2FFA66" w14:textId="77777777" w:rsidR="000D1E9A" w:rsidRPr="00E327DF" w:rsidRDefault="000D1E9A" w:rsidP="00E327DF">
      <w:pPr>
        <w:ind w:left="360"/>
        <w:contextualSpacing/>
        <w:rPr>
          <w:rFonts w:eastAsia="Times New Roman" w:cstheme="minorHAnsi"/>
          <w:b/>
          <w:bCs/>
          <w:szCs w:val="24"/>
        </w:rPr>
      </w:pPr>
    </w:p>
    <w:p w14:paraId="1AA5D833" w14:textId="77777777" w:rsidR="000D1E9A" w:rsidRPr="00E327DF" w:rsidRDefault="000D1E9A" w:rsidP="00E327DF">
      <w:pPr>
        <w:ind w:left="360"/>
        <w:contextualSpacing/>
        <w:rPr>
          <w:rFonts w:eastAsia="Times New Roman" w:cstheme="minorHAnsi"/>
          <w:b/>
          <w:bCs/>
          <w:szCs w:val="24"/>
        </w:rPr>
      </w:pPr>
    </w:p>
    <w:p w14:paraId="6763D865" w14:textId="77777777" w:rsidR="000D1E9A" w:rsidRPr="00E327DF" w:rsidRDefault="000D1E9A" w:rsidP="00E327DF">
      <w:pPr>
        <w:ind w:left="360"/>
        <w:contextualSpacing/>
        <w:rPr>
          <w:rFonts w:eastAsia="Times New Roman" w:cstheme="minorHAnsi"/>
          <w:b/>
          <w:bCs/>
          <w:szCs w:val="24"/>
        </w:rPr>
      </w:pPr>
    </w:p>
    <w:p w14:paraId="7C71798C" w14:textId="77777777" w:rsidR="000D1E9A" w:rsidRPr="00E327DF" w:rsidRDefault="000D1E9A" w:rsidP="00281D5E">
      <w:pPr>
        <w:numPr>
          <w:ilvl w:val="1"/>
          <w:numId w:val="30"/>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18688" behindDoc="0" locked="0" layoutInCell="1" allowOverlap="1" wp14:anchorId="60B28E1E" wp14:editId="3D031075">
                <wp:simplePos x="0" y="0"/>
                <wp:positionH relativeFrom="column">
                  <wp:posOffset>62230</wp:posOffset>
                </wp:positionH>
                <wp:positionV relativeFrom="paragraph">
                  <wp:posOffset>330200</wp:posOffset>
                </wp:positionV>
                <wp:extent cx="5874385" cy="426720"/>
                <wp:effectExtent l="0" t="0" r="12065" b="11430"/>
                <wp:wrapNone/>
                <wp:docPr id="1282" name="Metin Kutusu 1282"/>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075A184E"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0B28E1E" id="Metin Kutusu 1282" o:spid="_x0000_s1137" type="#_x0000_t202" style="position:absolute;left:0;text-align:left;margin-left:4.9pt;margin-top:26pt;width:462.55pt;height:33.6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" fillcolor="window" strokeweight=".5pt">
                <v:textbox>
                  <w:txbxContent>
                    <w:p w14:paraId="075A184E" w14:textId="77777777" w:rsidR="00335C7C" w:rsidRDefault="00335C7C" w:rsidP="000D1E9A"/>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Empati – 8. HAFTA)</w:t>
      </w:r>
    </w:p>
    <w:p w14:paraId="2850EE6A" w14:textId="77777777" w:rsidR="000D1E9A" w:rsidRPr="00E327DF" w:rsidRDefault="000D1E9A" w:rsidP="00E327DF">
      <w:pPr>
        <w:rPr>
          <w:rFonts w:eastAsia="Times New Roman" w:cstheme="minorHAnsi"/>
          <w:b/>
          <w:bCs/>
          <w:szCs w:val="24"/>
        </w:rPr>
      </w:pPr>
    </w:p>
    <w:p w14:paraId="43D72A68" w14:textId="77777777" w:rsidR="000D1E9A" w:rsidRPr="00E327DF" w:rsidRDefault="000D1E9A" w:rsidP="00E327DF">
      <w:pPr>
        <w:rPr>
          <w:rFonts w:eastAsia="Times New Roman" w:cstheme="minorHAnsi"/>
          <w:b/>
          <w:bCs/>
          <w:szCs w:val="24"/>
        </w:rPr>
      </w:pPr>
    </w:p>
    <w:p w14:paraId="30829FB7" w14:textId="77777777" w:rsidR="000D1E9A" w:rsidRPr="00E327DF" w:rsidRDefault="000D1E9A" w:rsidP="00E327DF">
      <w:pPr>
        <w:rPr>
          <w:rFonts w:eastAsia="Times New Roman" w:cstheme="minorHAnsi"/>
          <w:b/>
          <w:bCs/>
          <w:szCs w:val="24"/>
        </w:rPr>
      </w:pPr>
    </w:p>
    <w:p w14:paraId="1E35F158" w14:textId="77777777" w:rsidR="000D1E9A" w:rsidRPr="00E327DF" w:rsidRDefault="000D1E9A" w:rsidP="00E327DF">
      <w:pPr>
        <w:rPr>
          <w:rFonts w:eastAsia="Times New Roman" w:cstheme="minorHAnsi"/>
          <w:b/>
          <w:bCs/>
          <w:szCs w:val="24"/>
        </w:rPr>
      </w:pPr>
    </w:p>
    <w:p w14:paraId="167889D9" w14:textId="77777777" w:rsidR="000D1E9A" w:rsidRPr="00E327DF" w:rsidRDefault="000D1E9A"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Empati – 8. HAFTA)</w:t>
      </w:r>
    </w:p>
    <w:p w14:paraId="294D0B3F" w14:textId="77777777" w:rsidR="000D1E9A" w:rsidRPr="00E327DF" w:rsidRDefault="000D1E9A" w:rsidP="00E327DF">
      <w:pPr>
        <w:rPr>
          <w:rFonts w:eastAsia="Times New Roman" w:cstheme="minorHAnsi"/>
          <w:b/>
          <w:bCs/>
          <w:szCs w:val="24"/>
        </w:rPr>
      </w:pPr>
    </w:p>
    <w:p w14:paraId="0BB53952" w14:textId="585056F6" w:rsidR="000D1E9A" w:rsidRPr="00E327DF" w:rsidRDefault="000D1E9A" w:rsidP="00281D5E">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 xml:space="preserve">Problem </w:t>
      </w:r>
      <w:r w:rsidR="00A85D93" w:rsidRPr="00E327DF">
        <w:rPr>
          <w:rFonts w:eastAsia="Times New Roman" w:cstheme="minorHAnsi"/>
          <w:color w:val="000000"/>
          <w:szCs w:val="24"/>
        </w:rPr>
        <w:t>C</w:t>
      </w:r>
      <w:r w:rsidRPr="00E327DF">
        <w:rPr>
          <w:rFonts w:eastAsia="Times New Roman" w:cstheme="minorHAnsi"/>
          <w:color w:val="000000"/>
          <w:szCs w:val="24"/>
        </w:rPr>
        <w:t>ümlesi: Geliştirilecek çözüm ile ne yapılmak isteniyor?</w:t>
      </w:r>
    </w:p>
    <w:p w14:paraId="4264B291" w14:textId="1D24EF5D" w:rsidR="000D1E9A" w:rsidRPr="00E327DF" w:rsidRDefault="00E20D6F" w:rsidP="00E327DF">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19712" behindDoc="0" locked="0" layoutInCell="1" allowOverlap="1" wp14:anchorId="399B2023" wp14:editId="1028405B">
                <wp:simplePos x="0" y="0"/>
                <wp:positionH relativeFrom="column">
                  <wp:posOffset>37810</wp:posOffset>
                </wp:positionH>
                <wp:positionV relativeFrom="paragraph">
                  <wp:posOffset>87517</wp:posOffset>
                </wp:positionV>
                <wp:extent cx="5874385" cy="1399540"/>
                <wp:effectExtent l="0" t="0" r="12065" b="10160"/>
                <wp:wrapNone/>
                <wp:docPr id="1281" name="Metin Kutusu 1281"/>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266323C2" w14:textId="77777777" w:rsidR="00335C7C" w:rsidRDefault="00335C7C" w:rsidP="000D1E9A">
                            <w:pPr>
                              <w:spacing w:line="256" w:lineRule="auto"/>
                              <w:contextualSpacing/>
                              <w:rPr>
                                <w:color w:val="000000"/>
                              </w:rPr>
                            </w:pPr>
                          </w:p>
                          <w:p w14:paraId="445F7E87" w14:textId="77777777" w:rsidR="00335C7C" w:rsidRDefault="00335C7C" w:rsidP="000D1E9A">
                            <w:pPr>
                              <w:spacing w:line="256" w:lineRule="auto"/>
                              <w:contextualSpacing/>
                              <w:rPr>
                                <w:color w:val="000000"/>
                              </w:rPr>
                            </w:pPr>
                          </w:p>
                          <w:p w14:paraId="1E85CB99" w14:textId="77777777" w:rsidR="00335C7C" w:rsidRDefault="00335C7C" w:rsidP="000D1E9A">
                            <w:pPr>
                              <w:spacing w:line="256" w:lineRule="auto"/>
                              <w:contextualSpacing/>
                              <w:rPr>
                                <w:color w:val="000000"/>
                              </w:rPr>
                            </w:pPr>
                          </w:p>
                          <w:p w14:paraId="0DE07C29" w14:textId="77777777" w:rsidR="00335C7C" w:rsidRDefault="00335C7C" w:rsidP="000D1E9A">
                            <w:pPr>
                              <w:spacing w:line="256" w:lineRule="auto"/>
                              <w:contextualSpacing/>
                              <w:rPr>
                                <w:color w:val="000000"/>
                              </w:rPr>
                            </w:pPr>
                          </w:p>
                          <w:p w14:paraId="7807E09F" w14:textId="77777777" w:rsidR="00335C7C" w:rsidRDefault="00335C7C" w:rsidP="000D1E9A">
                            <w:pPr>
                              <w:spacing w:line="256" w:lineRule="auto"/>
                              <w:contextualSpacing/>
                              <w:rPr>
                                <w:color w:val="000000"/>
                              </w:rPr>
                            </w:pPr>
                          </w:p>
                          <w:p w14:paraId="614128A6" w14:textId="77777777" w:rsidR="00335C7C" w:rsidRDefault="00335C7C" w:rsidP="000D1E9A">
                            <w:pPr>
                              <w:spacing w:line="256" w:lineRule="auto"/>
                              <w:contextualSpacing/>
                              <w:rPr>
                                <w:color w:val="000000"/>
                              </w:rPr>
                            </w:pPr>
                          </w:p>
                          <w:p w14:paraId="1BC14FEF" w14:textId="77777777" w:rsidR="00335C7C" w:rsidRDefault="00335C7C" w:rsidP="000D1E9A">
                            <w:pPr>
                              <w:spacing w:line="256" w:lineRule="auto"/>
                              <w:contextualSpacing/>
                              <w:rPr>
                                <w:color w:val="000000"/>
                              </w:rPr>
                            </w:pPr>
                          </w:p>
                          <w:p w14:paraId="62243F51" w14:textId="77777777" w:rsidR="00335C7C" w:rsidRDefault="00335C7C" w:rsidP="000D1E9A">
                            <w:pPr>
                              <w:spacing w:line="256" w:lineRule="auto"/>
                              <w:contextualSpacing/>
                              <w:rPr>
                                <w:color w:val="000000"/>
                              </w:rPr>
                            </w:pPr>
                          </w:p>
                          <w:p w14:paraId="239DE8CF"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9B2023" id="Metin Kutusu 1281" o:spid="_x0000_s1138" type="#_x0000_t202" style="position:absolute;left:0;text-align:left;margin-left:3pt;margin-top:6.9pt;width:462.55pt;height:110.2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" fillcolor="window" strokeweight=".5pt">
                <v:textbox>
                  <w:txbxContent>
                    <w:p w14:paraId="266323C2" w14:textId="77777777" w:rsidR="00335C7C" w:rsidRDefault="00335C7C" w:rsidP="000D1E9A">
                      <w:pPr>
                        <w:spacing w:line="256" w:lineRule="auto"/>
                        <w:contextualSpacing/>
                        <w:rPr>
                          <w:color w:val="000000"/>
                        </w:rPr>
                      </w:pPr>
                    </w:p>
                    <w:p w14:paraId="445F7E87" w14:textId="77777777" w:rsidR="00335C7C" w:rsidRDefault="00335C7C" w:rsidP="000D1E9A">
                      <w:pPr>
                        <w:spacing w:line="256" w:lineRule="auto"/>
                        <w:contextualSpacing/>
                        <w:rPr>
                          <w:color w:val="000000"/>
                        </w:rPr>
                      </w:pPr>
                    </w:p>
                    <w:p w14:paraId="1E85CB99" w14:textId="77777777" w:rsidR="00335C7C" w:rsidRDefault="00335C7C" w:rsidP="000D1E9A">
                      <w:pPr>
                        <w:spacing w:line="256" w:lineRule="auto"/>
                        <w:contextualSpacing/>
                        <w:rPr>
                          <w:color w:val="000000"/>
                        </w:rPr>
                      </w:pPr>
                    </w:p>
                    <w:p w14:paraId="0DE07C29" w14:textId="77777777" w:rsidR="00335C7C" w:rsidRDefault="00335C7C" w:rsidP="000D1E9A">
                      <w:pPr>
                        <w:spacing w:line="256" w:lineRule="auto"/>
                        <w:contextualSpacing/>
                        <w:rPr>
                          <w:color w:val="000000"/>
                        </w:rPr>
                      </w:pPr>
                    </w:p>
                    <w:p w14:paraId="7807E09F" w14:textId="77777777" w:rsidR="00335C7C" w:rsidRDefault="00335C7C" w:rsidP="000D1E9A">
                      <w:pPr>
                        <w:spacing w:line="256" w:lineRule="auto"/>
                        <w:contextualSpacing/>
                        <w:rPr>
                          <w:color w:val="000000"/>
                        </w:rPr>
                      </w:pPr>
                    </w:p>
                    <w:p w14:paraId="614128A6" w14:textId="77777777" w:rsidR="00335C7C" w:rsidRDefault="00335C7C" w:rsidP="000D1E9A">
                      <w:pPr>
                        <w:spacing w:line="256" w:lineRule="auto"/>
                        <w:contextualSpacing/>
                        <w:rPr>
                          <w:color w:val="000000"/>
                        </w:rPr>
                      </w:pPr>
                    </w:p>
                    <w:p w14:paraId="1BC14FEF" w14:textId="77777777" w:rsidR="00335C7C" w:rsidRDefault="00335C7C" w:rsidP="000D1E9A">
                      <w:pPr>
                        <w:spacing w:line="256" w:lineRule="auto"/>
                        <w:contextualSpacing/>
                        <w:rPr>
                          <w:color w:val="000000"/>
                        </w:rPr>
                      </w:pPr>
                    </w:p>
                    <w:p w14:paraId="62243F51" w14:textId="77777777" w:rsidR="00335C7C" w:rsidRDefault="00335C7C" w:rsidP="000D1E9A">
                      <w:pPr>
                        <w:spacing w:line="256" w:lineRule="auto"/>
                        <w:contextualSpacing/>
                        <w:rPr>
                          <w:color w:val="000000"/>
                        </w:rPr>
                      </w:pPr>
                    </w:p>
                    <w:p w14:paraId="239DE8CF" w14:textId="77777777" w:rsidR="00335C7C" w:rsidRDefault="00335C7C" w:rsidP="000D1E9A"/>
                  </w:txbxContent>
                </v:textbox>
              </v:shape>
            </w:pict>
          </mc:Fallback>
        </mc:AlternateContent>
      </w:r>
    </w:p>
    <w:p w14:paraId="2C232BDC" w14:textId="77777777" w:rsidR="000D1E9A" w:rsidRPr="00E327DF" w:rsidRDefault="000D1E9A" w:rsidP="00E327DF">
      <w:pPr>
        <w:rPr>
          <w:rFonts w:eastAsia="Times New Roman" w:cstheme="minorHAnsi"/>
          <w:color w:val="000000"/>
          <w:szCs w:val="24"/>
        </w:rPr>
      </w:pPr>
    </w:p>
    <w:p w14:paraId="5C565FD3" w14:textId="77777777" w:rsidR="000D1E9A" w:rsidRPr="00E327DF" w:rsidRDefault="000D1E9A" w:rsidP="00E327DF">
      <w:pPr>
        <w:rPr>
          <w:rFonts w:eastAsia="Times New Roman" w:cstheme="minorHAnsi"/>
          <w:color w:val="000000"/>
          <w:szCs w:val="24"/>
        </w:rPr>
      </w:pPr>
    </w:p>
    <w:p w14:paraId="78A717BC" w14:textId="77777777" w:rsidR="000D1E9A" w:rsidRPr="00E327DF" w:rsidRDefault="000D1E9A" w:rsidP="00E327DF">
      <w:pPr>
        <w:rPr>
          <w:rFonts w:eastAsia="Times New Roman" w:cstheme="minorHAnsi"/>
          <w:color w:val="000000"/>
          <w:szCs w:val="24"/>
        </w:rPr>
      </w:pPr>
    </w:p>
    <w:p w14:paraId="3D4691B1" w14:textId="77777777" w:rsidR="000D1E9A" w:rsidRPr="00E327DF" w:rsidRDefault="000D1E9A" w:rsidP="00E327DF">
      <w:pPr>
        <w:ind w:left="360"/>
        <w:contextualSpacing/>
        <w:rPr>
          <w:rFonts w:eastAsia="Times New Roman" w:cstheme="minorHAnsi"/>
          <w:color w:val="000000"/>
          <w:szCs w:val="24"/>
        </w:rPr>
      </w:pPr>
    </w:p>
    <w:p w14:paraId="574FF9A8" w14:textId="77777777" w:rsidR="000D1E9A" w:rsidRPr="00E327DF" w:rsidRDefault="000D1E9A" w:rsidP="00E327DF">
      <w:pPr>
        <w:jc w:val="left"/>
        <w:rPr>
          <w:rFonts w:eastAsia="Times New Roman" w:cstheme="minorHAnsi"/>
          <w:color w:val="000000"/>
          <w:szCs w:val="24"/>
        </w:rPr>
      </w:pPr>
    </w:p>
    <w:p w14:paraId="1CB7A33C" w14:textId="77777777" w:rsidR="00E20D6F" w:rsidRDefault="00E20D6F" w:rsidP="00E20D6F">
      <w:pPr>
        <w:ind w:left="720"/>
        <w:contextualSpacing/>
        <w:jc w:val="left"/>
        <w:rPr>
          <w:rFonts w:eastAsia="Times New Roman" w:cstheme="minorHAnsi"/>
          <w:color w:val="000000"/>
          <w:szCs w:val="24"/>
        </w:rPr>
      </w:pPr>
    </w:p>
    <w:p w14:paraId="69317B2A" w14:textId="77777777" w:rsidR="00E20D6F" w:rsidRDefault="00E20D6F" w:rsidP="00E20D6F">
      <w:pPr>
        <w:ind w:left="720"/>
        <w:contextualSpacing/>
        <w:jc w:val="left"/>
        <w:rPr>
          <w:rFonts w:eastAsia="Times New Roman" w:cstheme="minorHAnsi"/>
          <w:color w:val="000000"/>
          <w:szCs w:val="24"/>
        </w:rPr>
      </w:pPr>
    </w:p>
    <w:p w14:paraId="0110CB4E" w14:textId="77777777" w:rsidR="00E20D6F" w:rsidRDefault="00E20D6F" w:rsidP="00E20D6F">
      <w:pPr>
        <w:ind w:left="720"/>
        <w:contextualSpacing/>
        <w:jc w:val="left"/>
        <w:rPr>
          <w:rFonts w:eastAsia="Times New Roman" w:cstheme="minorHAnsi"/>
          <w:color w:val="000000"/>
          <w:szCs w:val="24"/>
        </w:rPr>
      </w:pPr>
    </w:p>
    <w:p w14:paraId="32299160" w14:textId="2CCAF474" w:rsidR="000D1E9A" w:rsidRPr="00E327DF" w:rsidRDefault="000D1E9A"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7FBAE690" w14:textId="686CF1B9" w:rsidR="000D1E9A" w:rsidRPr="00E327DF" w:rsidRDefault="00E20D6F"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0736" behindDoc="0" locked="0" layoutInCell="1" allowOverlap="1" wp14:anchorId="3FAB8889" wp14:editId="2A4CB45E">
                <wp:simplePos x="0" y="0"/>
                <wp:positionH relativeFrom="column">
                  <wp:posOffset>57785</wp:posOffset>
                </wp:positionH>
                <wp:positionV relativeFrom="paragraph">
                  <wp:posOffset>15971</wp:posOffset>
                </wp:positionV>
                <wp:extent cx="5874385" cy="1399540"/>
                <wp:effectExtent l="0" t="0" r="12065" b="10160"/>
                <wp:wrapNone/>
                <wp:docPr id="1280" name="Metin Kutusu 1280"/>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BF913A1" w14:textId="77777777" w:rsidR="00335C7C" w:rsidRDefault="00335C7C" w:rsidP="000D1E9A">
                            <w:pPr>
                              <w:spacing w:line="256" w:lineRule="auto"/>
                              <w:contextualSpacing/>
                              <w:rPr>
                                <w:color w:val="000000"/>
                              </w:rPr>
                            </w:pPr>
                          </w:p>
                          <w:p w14:paraId="1D72FDCD" w14:textId="77777777" w:rsidR="00335C7C" w:rsidRDefault="00335C7C" w:rsidP="000D1E9A">
                            <w:pPr>
                              <w:spacing w:line="256" w:lineRule="auto"/>
                              <w:contextualSpacing/>
                              <w:rPr>
                                <w:color w:val="000000"/>
                              </w:rPr>
                            </w:pPr>
                          </w:p>
                          <w:p w14:paraId="5F7F741E" w14:textId="77777777" w:rsidR="00335C7C" w:rsidRDefault="00335C7C" w:rsidP="000D1E9A">
                            <w:pPr>
                              <w:spacing w:line="256" w:lineRule="auto"/>
                              <w:contextualSpacing/>
                              <w:rPr>
                                <w:color w:val="000000"/>
                              </w:rPr>
                            </w:pPr>
                          </w:p>
                          <w:p w14:paraId="37968A27" w14:textId="77777777" w:rsidR="00335C7C" w:rsidRDefault="00335C7C" w:rsidP="000D1E9A">
                            <w:pPr>
                              <w:spacing w:line="256" w:lineRule="auto"/>
                              <w:contextualSpacing/>
                              <w:rPr>
                                <w:color w:val="000000"/>
                              </w:rPr>
                            </w:pPr>
                          </w:p>
                          <w:p w14:paraId="253EB92F" w14:textId="77777777" w:rsidR="00335C7C" w:rsidRDefault="00335C7C" w:rsidP="000D1E9A">
                            <w:pPr>
                              <w:spacing w:line="256" w:lineRule="auto"/>
                              <w:contextualSpacing/>
                              <w:rPr>
                                <w:color w:val="000000"/>
                              </w:rPr>
                            </w:pPr>
                          </w:p>
                          <w:p w14:paraId="725310B2" w14:textId="77777777" w:rsidR="00335C7C" w:rsidRDefault="00335C7C" w:rsidP="000D1E9A">
                            <w:pPr>
                              <w:spacing w:line="256" w:lineRule="auto"/>
                              <w:contextualSpacing/>
                              <w:rPr>
                                <w:color w:val="000000"/>
                              </w:rPr>
                            </w:pPr>
                          </w:p>
                          <w:p w14:paraId="77B46795" w14:textId="77777777" w:rsidR="00335C7C" w:rsidRDefault="00335C7C" w:rsidP="000D1E9A">
                            <w:pPr>
                              <w:spacing w:line="256" w:lineRule="auto"/>
                              <w:contextualSpacing/>
                              <w:rPr>
                                <w:color w:val="000000"/>
                              </w:rPr>
                            </w:pPr>
                          </w:p>
                          <w:p w14:paraId="5EF6C71F" w14:textId="77777777" w:rsidR="00335C7C" w:rsidRDefault="00335C7C" w:rsidP="000D1E9A">
                            <w:pPr>
                              <w:spacing w:line="256" w:lineRule="auto"/>
                              <w:contextualSpacing/>
                              <w:rPr>
                                <w:color w:val="000000"/>
                              </w:rPr>
                            </w:pPr>
                          </w:p>
                          <w:p w14:paraId="3C41E42D"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FAB8889" id="Metin Kutusu 1280" o:spid="_x0000_s1139" type="#_x0000_t202" style="position:absolute;left:0;text-align:left;margin-left:4.55pt;margin-top:1.25pt;width:462.55pt;height:110.2pt;z-index:25202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" fillcolor="window" strokeweight=".5pt">
                <v:textbox>
                  <w:txbxContent>
                    <w:p w14:paraId="7BF913A1" w14:textId="77777777" w:rsidR="00335C7C" w:rsidRDefault="00335C7C" w:rsidP="000D1E9A">
                      <w:pPr>
                        <w:spacing w:line="256" w:lineRule="auto"/>
                        <w:contextualSpacing/>
                        <w:rPr>
                          <w:color w:val="000000"/>
                        </w:rPr>
                      </w:pPr>
                    </w:p>
                    <w:p w14:paraId="1D72FDCD" w14:textId="77777777" w:rsidR="00335C7C" w:rsidRDefault="00335C7C" w:rsidP="000D1E9A">
                      <w:pPr>
                        <w:spacing w:line="256" w:lineRule="auto"/>
                        <w:contextualSpacing/>
                        <w:rPr>
                          <w:color w:val="000000"/>
                        </w:rPr>
                      </w:pPr>
                    </w:p>
                    <w:p w14:paraId="5F7F741E" w14:textId="77777777" w:rsidR="00335C7C" w:rsidRDefault="00335C7C" w:rsidP="000D1E9A">
                      <w:pPr>
                        <w:spacing w:line="256" w:lineRule="auto"/>
                        <w:contextualSpacing/>
                        <w:rPr>
                          <w:color w:val="000000"/>
                        </w:rPr>
                      </w:pPr>
                    </w:p>
                    <w:p w14:paraId="37968A27" w14:textId="77777777" w:rsidR="00335C7C" w:rsidRDefault="00335C7C" w:rsidP="000D1E9A">
                      <w:pPr>
                        <w:spacing w:line="256" w:lineRule="auto"/>
                        <w:contextualSpacing/>
                        <w:rPr>
                          <w:color w:val="000000"/>
                        </w:rPr>
                      </w:pPr>
                    </w:p>
                    <w:p w14:paraId="253EB92F" w14:textId="77777777" w:rsidR="00335C7C" w:rsidRDefault="00335C7C" w:rsidP="000D1E9A">
                      <w:pPr>
                        <w:spacing w:line="256" w:lineRule="auto"/>
                        <w:contextualSpacing/>
                        <w:rPr>
                          <w:color w:val="000000"/>
                        </w:rPr>
                      </w:pPr>
                    </w:p>
                    <w:p w14:paraId="725310B2" w14:textId="77777777" w:rsidR="00335C7C" w:rsidRDefault="00335C7C" w:rsidP="000D1E9A">
                      <w:pPr>
                        <w:spacing w:line="256" w:lineRule="auto"/>
                        <w:contextualSpacing/>
                        <w:rPr>
                          <w:color w:val="000000"/>
                        </w:rPr>
                      </w:pPr>
                    </w:p>
                    <w:p w14:paraId="77B46795" w14:textId="77777777" w:rsidR="00335C7C" w:rsidRDefault="00335C7C" w:rsidP="000D1E9A">
                      <w:pPr>
                        <w:spacing w:line="256" w:lineRule="auto"/>
                        <w:contextualSpacing/>
                        <w:rPr>
                          <w:color w:val="000000"/>
                        </w:rPr>
                      </w:pPr>
                    </w:p>
                    <w:p w14:paraId="5EF6C71F" w14:textId="77777777" w:rsidR="00335C7C" w:rsidRDefault="00335C7C" w:rsidP="000D1E9A">
                      <w:pPr>
                        <w:spacing w:line="256" w:lineRule="auto"/>
                        <w:contextualSpacing/>
                        <w:rPr>
                          <w:color w:val="000000"/>
                        </w:rPr>
                      </w:pPr>
                    </w:p>
                    <w:p w14:paraId="3C41E42D" w14:textId="77777777" w:rsidR="00335C7C" w:rsidRDefault="00335C7C" w:rsidP="000D1E9A"/>
                  </w:txbxContent>
                </v:textbox>
              </v:shape>
            </w:pict>
          </mc:Fallback>
        </mc:AlternateContent>
      </w:r>
    </w:p>
    <w:p w14:paraId="402C2896" w14:textId="7A969CF4" w:rsidR="000D1E9A" w:rsidRPr="00E327DF" w:rsidRDefault="000D1E9A" w:rsidP="00E327DF">
      <w:pPr>
        <w:contextualSpacing/>
        <w:rPr>
          <w:rFonts w:eastAsia="Times New Roman" w:cstheme="minorHAnsi"/>
          <w:color w:val="000000"/>
          <w:szCs w:val="24"/>
        </w:rPr>
      </w:pPr>
    </w:p>
    <w:p w14:paraId="791DC925" w14:textId="7C0AD4B0" w:rsidR="000D1E9A" w:rsidRPr="00E327DF" w:rsidRDefault="000D1E9A" w:rsidP="00E327DF">
      <w:pPr>
        <w:contextualSpacing/>
        <w:rPr>
          <w:rFonts w:eastAsia="Times New Roman" w:cstheme="minorHAnsi"/>
          <w:color w:val="000000"/>
          <w:szCs w:val="24"/>
        </w:rPr>
      </w:pPr>
    </w:p>
    <w:p w14:paraId="06BA9BA9" w14:textId="4C6F10A7" w:rsidR="000D1E9A" w:rsidRPr="00E327DF" w:rsidRDefault="000D1E9A" w:rsidP="00E327DF">
      <w:pPr>
        <w:contextualSpacing/>
        <w:rPr>
          <w:rFonts w:eastAsia="Times New Roman" w:cstheme="minorHAnsi"/>
          <w:color w:val="000000"/>
          <w:szCs w:val="24"/>
        </w:rPr>
      </w:pPr>
    </w:p>
    <w:p w14:paraId="3FF268C1" w14:textId="00C35C6F" w:rsidR="000D1E9A" w:rsidRPr="00E327DF" w:rsidRDefault="000D1E9A" w:rsidP="00E327DF">
      <w:pPr>
        <w:contextualSpacing/>
        <w:rPr>
          <w:rFonts w:eastAsia="Times New Roman" w:cstheme="minorHAnsi"/>
          <w:color w:val="000000"/>
          <w:szCs w:val="24"/>
        </w:rPr>
      </w:pPr>
    </w:p>
    <w:p w14:paraId="51A97D18" w14:textId="31E1E840" w:rsidR="000D1E9A" w:rsidRPr="00E327DF" w:rsidRDefault="000D1E9A" w:rsidP="00E327DF">
      <w:pPr>
        <w:contextualSpacing/>
        <w:rPr>
          <w:rFonts w:eastAsia="Times New Roman" w:cstheme="minorHAnsi"/>
          <w:color w:val="000000"/>
          <w:szCs w:val="24"/>
        </w:rPr>
      </w:pPr>
    </w:p>
    <w:p w14:paraId="6E30D869" w14:textId="18DFB760" w:rsidR="000D1E9A" w:rsidRPr="00E327DF" w:rsidRDefault="000D1E9A" w:rsidP="00E327DF">
      <w:pPr>
        <w:contextualSpacing/>
        <w:rPr>
          <w:rFonts w:eastAsia="Times New Roman" w:cstheme="minorHAnsi"/>
          <w:color w:val="000000"/>
          <w:szCs w:val="24"/>
        </w:rPr>
      </w:pPr>
    </w:p>
    <w:p w14:paraId="3E1EE3F7" w14:textId="77777777" w:rsidR="00E20D6F" w:rsidRDefault="00E20D6F">
      <w:pPr>
        <w:spacing w:after="160" w:line="259" w:lineRule="auto"/>
        <w:jc w:val="left"/>
        <w:rPr>
          <w:rFonts w:eastAsia="Times New Roman" w:cstheme="minorHAnsi"/>
          <w:color w:val="000000"/>
          <w:szCs w:val="24"/>
        </w:rPr>
      </w:pPr>
      <w:r>
        <w:rPr>
          <w:rFonts w:eastAsia="Times New Roman" w:cstheme="minorHAnsi"/>
          <w:color w:val="000000"/>
          <w:szCs w:val="24"/>
        </w:rPr>
        <w:br w:type="page"/>
      </w:r>
    </w:p>
    <w:p w14:paraId="65ED927D" w14:textId="77777777" w:rsidR="000D1E9A" w:rsidRPr="00E327DF" w:rsidRDefault="000D1E9A"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ÇÖZÜMÜN TANIMLANMASI </w:t>
      </w:r>
      <w:r w:rsidRPr="00E327DF">
        <w:rPr>
          <w:rFonts w:eastAsia="Times New Roman" w:cstheme="minorHAnsi"/>
          <w:b/>
          <w:bCs/>
          <w:color w:val="FF0000"/>
          <w:szCs w:val="24"/>
        </w:rPr>
        <w:t>(Tanımlama – 9. HAFTA)</w:t>
      </w:r>
    </w:p>
    <w:p w14:paraId="6619BEDC" w14:textId="77777777" w:rsidR="000D1E9A" w:rsidRPr="00E327DF" w:rsidRDefault="000D1E9A" w:rsidP="00E327DF">
      <w:pPr>
        <w:ind w:left="360"/>
        <w:contextualSpacing/>
        <w:rPr>
          <w:rFonts w:eastAsia="Times New Roman" w:cstheme="minorHAnsi"/>
          <w:b/>
          <w:bCs/>
          <w:szCs w:val="24"/>
        </w:rPr>
      </w:pPr>
    </w:p>
    <w:p w14:paraId="04BBD957" w14:textId="77777777" w:rsidR="000D1E9A" w:rsidRPr="00E327DF" w:rsidRDefault="000D1E9A"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Hedeflerin gerçekleştirilmesi için yapılması gerekenler nelerdir?</w:t>
      </w:r>
    </w:p>
    <w:p w14:paraId="358D82CC" w14:textId="77777777" w:rsidR="000D1E9A" w:rsidRPr="00E327DF" w:rsidRDefault="000D1E9A" w:rsidP="00E327DF">
      <w:pPr>
        <w:ind w:left="36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4832" behindDoc="0" locked="0" layoutInCell="1" allowOverlap="1" wp14:anchorId="57E80D4E" wp14:editId="662D2BC1">
                <wp:simplePos x="0" y="0"/>
                <wp:positionH relativeFrom="column">
                  <wp:posOffset>45720</wp:posOffset>
                </wp:positionH>
                <wp:positionV relativeFrom="paragraph">
                  <wp:posOffset>89769</wp:posOffset>
                </wp:positionV>
                <wp:extent cx="5874385" cy="1399540"/>
                <wp:effectExtent l="0" t="0" r="12065" b="10160"/>
                <wp:wrapNone/>
                <wp:docPr id="1278" name="Metin Kutusu 1278"/>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65B2DBA3" w14:textId="77777777" w:rsidR="00335C7C" w:rsidRDefault="00335C7C" w:rsidP="000D1E9A">
                            <w:pPr>
                              <w:spacing w:line="256" w:lineRule="auto"/>
                              <w:contextualSpacing/>
                              <w:rPr>
                                <w:color w:val="000000"/>
                              </w:rPr>
                            </w:pPr>
                          </w:p>
                          <w:p w14:paraId="19A0E198" w14:textId="77777777" w:rsidR="00335C7C" w:rsidRDefault="00335C7C" w:rsidP="000D1E9A">
                            <w:pPr>
                              <w:spacing w:line="256" w:lineRule="auto"/>
                              <w:contextualSpacing/>
                              <w:rPr>
                                <w:color w:val="000000"/>
                              </w:rPr>
                            </w:pPr>
                          </w:p>
                          <w:p w14:paraId="4BFB54D7" w14:textId="77777777" w:rsidR="00335C7C" w:rsidRDefault="00335C7C" w:rsidP="000D1E9A">
                            <w:pPr>
                              <w:spacing w:line="256" w:lineRule="auto"/>
                              <w:contextualSpacing/>
                              <w:rPr>
                                <w:color w:val="000000"/>
                              </w:rPr>
                            </w:pPr>
                          </w:p>
                          <w:p w14:paraId="03F2A708" w14:textId="77777777" w:rsidR="00335C7C" w:rsidRDefault="00335C7C" w:rsidP="000D1E9A">
                            <w:pPr>
                              <w:spacing w:line="256" w:lineRule="auto"/>
                              <w:contextualSpacing/>
                              <w:rPr>
                                <w:color w:val="000000"/>
                              </w:rPr>
                            </w:pPr>
                          </w:p>
                          <w:p w14:paraId="0EFE991A" w14:textId="77777777" w:rsidR="00335C7C" w:rsidRDefault="00335C7C" w:rsidP="000D1E9A">
                            <w:pPr>
                              <w:spacing w:line="256" w:lineRule="auto"/>
                              <w:contextualSpacing/>
                              <w:rPr>
                                <w:color w:val="000000"/>
                              </w:rPr>
                            </w:pPr>
                          </w:p>
                          <w:p w14:paraId="584440F4" w14:textId="77777777" w:rsidR="00335C7C" w:rsidRDefault="00335C7C" w:rsidP="000D1E9A">
                            <w:pPr>
                              <w:spacing w:line="256" w:lineRule="auto"/>
                              <w:contextualSpacing/>
                              <w:rPr>
                                <w:color w:val="000000"/>
                              </w:rPr>
                            </w:pPr>
                          </w:p>
                          <w:p w14:paraId="4D7CA78F" w14:textId="77777777" w:rsidR="00335C7C" w:rsidRDefault="00335C7C" w:rsidP="000D1E9A">
                            <w:pPr>
                              <w:spacing w:line="256" w:lineRule="auto"/>
                              <w:contextualSpacing/>
                              <w:rPr>
                                <w:color w:val="000000"/>
                              </w:rPr>
                            </w:pPr>
                          </w:p>
                          <w:p w14:paraId="4234E766" w14:textId="77777777" w:rsidR="00335C7C" w:rsidRDefault="00335C7C" w:rsidP="000D1E9A">
                            <w:pPr>
                              <w:spacing w:line="256" w:lineRule="auto"/>
                              <w:contextualSpacing/>
                              <w:rPr>
                                <w:color w:val="000000"/>
                              </w:rPr>
                            </w:pPr>
                          </w:p>
                          <w:p w14:paraId="029E14B7"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7E80D4E" id="Metin Kutusu 1278" o:spid="_x0000_s1140" type="#_x0000_t202" style="position:absolute;left:0;text-align:left;margin-left:3.6pt;margin-top:7.05pt;width:462.55pt;height:110.2pt;z-index:25202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umYgIAAMY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" fillcolor="window" strokeweight=".5pt">
                <v:textbox>
                  <w:txbxContent>
                    <w:p w14:paraId="65B2DBA3" w14:textId="77777777" w:rsidR="00335C7C" w:rsidRDefault="00335C7C" w:rsidP="000D1E9A">
                      <w:pPr>
                        <w:spacing w:line="256" w:lineRule="auto"/>
                        <w:contextualSpacing/>
                        <w:rPr>
                          <w:color w:val="000000"/>
                        </w:rPr>
                      </w:pPr>
                    </w:p>
                    <w:p w14:paraId="19A0E198" w14:textId="77777777" w:rsidR="00335C7C" w:rsidRDefault="00335C7C" w:rsidP="000D1E9A">
                      <w:pPr>
                        <w:spacing w:line="256" w:lineRule="auto"/>
                        <w:contextualSpacing/>
                        <w:rPr>
                          <w:color w:val="000000"/>
                        </w:rPr>
                      </w:pPr>
                    </w:p>
                    <w:p w14:paraId="4BFB54D7" w14:textId="77777777" w:rsidR="00335C7C" w:rsidRDefault="00335C7C" w:rsidP="000D1E9A">
                      <w:pPr>
                        <w:spacing w:line="256" w:lineRule="auto"/>
                        <w:contextualSpacing/>
                        <w:rPr>
                          <w:color w:val="000000"/>
                        </w:rPr>
                      </w:pPr>
                    </w:p>
                    <w:p w14:paraId="03F2A708" w14:textId="77777777" w:rsidR="00335C7C" w:rsidRDefault="00335C7C" w:rsidP="000D1E9A">
                      <w:pPr>
                        <w:spacing w:line="256" w:lineRule="auto"/>
                        <w:contextualSpacing/>
                        <w:rPr>
                          <w:color w:val="000000"/>
                        </w:rPr>
                      </w:pPr>
                    </w:p>
                    <w:p w14:paraId="0EFE991A" w14:textId="77777777" w:rsidR="00335C7C" w:rsidRDefault="00335C7C" w:rsidP="000D1E9A">
                      <w:pPr>
                        <w:spacing w:line="256" w:lineRule="auto"/>
                        <w:contextualSpacing/>
                        <w:rPr>
                          <w:color w:val="000000"/>
                        </w:rPr>
                      </w:pPr>
                    </w:p>
                    <w:p w14:paraId="584440F4" w14:textId="77777777" w:rsidR="00335C7C" w:rsidRDefault="00335C7C" w:rsidP="000D1E9A">
                      <w:pPr>
                        <w:spacing w:line="256" w:lineRule="auto"/>
                        <w:contextualSpacing/>
                        <w:rPr>
                          <w:color w:val="000000"/>
                        </w:rPr>
                      </w:pPr>
                    </w:p>
                    <w:p w14:paraId="4D7CA78F" w14:textId="77777777" w:rsidR="00335C7C" w:rsidRDefault="00335C7C" w:rsidP="000D1E9A">
                      <w:pPr>
                        <w:spacing w:line="256" w:lineRule="auto"/>
                        <w:contextualSpacing/>
                        <w:rPr>
                          <w:color w:val="000000"/>
                        </w:rPr>
                      </w:pPr>
                    </w:p>
                    <w:p w14:paraId="4234E766" w14:textId="77777777" w:rsidR="00335C7C" w:rsidRDefault="00335C7C" w:rsidP="000D1E9A">
                      <w:pPr>
                        <w:spacing w:line="256" w:lineRule="auto"/>
                        <w:contextualSpacing/>
                        <w:rPr>
                          <w:color w:val="000000"/>
                        </w:rPr>
                      </w:pPr>
                    </w:p>
                    <w:p w14:paraId="029E14B7" w14:textId="77777777" w:rsidR="00335C7C" w:rsidRDefault="00335C7C" w:rsidP="000D1E9A"/>
                  </w:txbxContent>
                </v:textbox>
              </v:shape>
            </w:pict>
          </mc:Fallback>
        </mc:AlternateContent>
      </w:r>
    </w:p>
    <w:p w14:paraId="10DF9BB0" w14:textId="77777777" w:rsidR="000D1E9A" w:rsidRPr="00E327DF" w:rsidRDefault="000D1E9A" w:rsidP="00E327DF">
      <w:pPr>
        <w:ind w:left="360"/>
        <w:contextualSpacing/>
        <w:rPr>
          <w:rFonts w:eastAsia="Times New Roman" w:cstheme="minorHAnsi"/>
          <w:color w:val="000000"/>
          <w:szCs w:val="24"/>
        </w:rPr>
      </w:pPr>
    </w:p>
    <w:p w14:paraId="6D645EAA" w14:textId="77777777" w:rsidR="000D1E9A" w:rsidRPr="00E327DF" w:rsidRDefault="000D1E9A" w:rsidP="00E327DF">
      <w:pPr>
        <w:ind w:left="360"/>
        <w:contextualSpacing/>
        <w:rPr>
          <w:rFonts w:eastAsia="Times New Roman" w:cstheme="minorHAnsi"/>
          <w:color w:val="000000"/>
          <w:szCs w:val="24"/>
        </w:rPr>
      </w:pPr>
    </w:p>
    <w:p w14:paraId="3E9094A5" w14:textId="77777777" w:rsidR="000D1E9A" w:rsidRPr="00E327DF" w:rsidRDefault="000D1E9A" w:rsidP="00E327DF">
      <w:pPr>
        <w:ind w:left="360"/>
        <w:contextualSpacing/>
        <w:rPr>
          <w:rFonts w:eastAsia="Times New Roman" w:cstheme="minorHAnsi"/>
          <w:color w:val="000000"/>
          <w:szCs w:val="24"/>
        </w:rPr>
      </w:pPr>
    </w:p>
    <w:p w14:paraId="4BA36591" w14:textId="77777777" w:rsidR="000D1E9A" w:rsidRPr="00E327DF" w:rsidRDefault="000D1E9A" w:rsidP="00E327DF">
      <w:pPr>
        <w:ind w:left="360"/>
        <w:contextualSpacing/>
        <w:rPr>
          <w:rFonts w:eastAsia="Times New Roman" w:cstheme="minorHAnsi"/>
          <w:color w:val="000000"/>
          <w:szCs w:val="24"/>
        </w:rPr>
      </w:pPr>
    </w:p>
    <w:p w14:paraId="567C4D88" w14:textId="77777777" w:rsidR="000D1E9A" w:rsidRPr="00E327DF" w:rsidRDefault="000D1E9A" w:rsidP="00E327DF">
      <w:pPr>
        <w:ind w:left="360"/>
        <w:contextualSpacing/>
        <w:rPr>
          <w:rFonts w:eastAsia="Times New Roman" w:cstheme="minorHAnsi"/>
          <w:color w:val="000000"/>
          <w:szCs w:val="24"/>
        </w:rPr>
      </w:pPr>
    </w:p>
    <w:p w14:paraId="79B73CC9" w14:textId="77777777" w:rsidR="000D1E9A" w:rsidRPr="00E327DF" w:rsidRDefault="000D1E9A" w:rsidP="00E327DF">
      <w:pPr>
        <w:ind w:left="360"/>
        <w:contextualSpacing/>
        <w:rPr>
          <w:rFonts w:eastAsia="Times New Roman" w:cstheme="minorHAnsi"/>
          <w:color w:val="000000"/>
          <w:szCs w:val="24"/>
        </w:rPr>
      </w:pPr>
    </w:p>
    <w:p w14:paraId="05A3D7D2" w14:textId="77777777" w:rsidR="000D1E9A" w:rsidRPr="00E327DF" w:rsidRDefault="000D1E9A" w:rsidP="00E327DF">
      <w:pPr>
        <w:rPr>
          <w:rFonts w:eastAsia="Times New Roman" w:cstheme="minorHAnsi"/>
          <w:color w:val="000000"/>
          <w:szCs w:val="24"/>
        </w:rPr>
      </w:pPr>
    </w:p>
    <w:p w14:paraId="58E28570" w14:textId="77777777" w:rsidR="00E20D6F" w:rsidRDefault="00E20D6F" w:rsidP="00E20D6F">
      <w:pPr>
        <w:ind w:left="720"/>
        <w:contextualSpacing/>
        <w:rPr>
          <w:rFonts w:eastAsia="Times New Roman" w:cstheme="minorHAnsi"/>
          <w:color w:val="000000"/>
          <w:szCs w:val="24"/>
        </w:rPr>
      </w:pPr>
    </w:p>
    <w:p w14:paraId="799B3CDF" w14:textId="19F14B4D"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tasarımı nasıl olmalıdır?</w:t>
      </w:r>
    </w:p>
    <w:p w14:paraId="537B2FF2" w14:textId="6514FF9C" w:rsidR="000D1E9A" w:rsidRPr="00E327DF" w:rsidRDefault="00E20D6F" w:rsidP="00E327DF">
      <w:pPr>
        <w:ind w:left="360"/>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5856" behindDoc="0" locked="0" layoutInCell="1" allowOverlap="1" wp14:anchorId="2389A3E7" wp14:editId="35EFA1D3">
                <wp:simplePos x="0" y="0"/>
                <wp:positionH relativeFrom="column">
                  <wp:posOffset>45720</wp:posOffset>
                </wp:positionH>
                <wp:positionV relativeFrom="paragraph">
                  <wp:posOffset>144780</wp:posOffset>
                </wp:positionV>
                <wp:extent cx="5874385" cy="1399540"/>
                <wp:effectExtent l="0" t="0" r="12065" b="10160"/>
                <wp:wrapNone/>
                <wp:docPr id="1277" name="Metin Kutusu 1277"/>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58D7019" w14:textId="77777777" w:rsidR="00335C7C" w:rsidRDefault="00335C7C" w:rsidP="000D1E9A">
                            <w:pPr>
                              <w:spacing w:line="256" w:lineRule="auto"/>
                              <w:contextualSpacing/>
                              <w:rPr>
                                <w:color w:val="000000"/>
                              </w:rPr>
                            </w:pPr>
                          </w:p>
                          <w:p w14:paraId="1E122ABB" w14:textId="77777777" w:rsidR="00335C7C" w:rsidRDefault="00335C7C" w:rsidP="000D1E9A">
                            <w:pPr>
                              <w:spacing w:line="256" w:lineRule="auto"/>
                              <w:contextualSpacing/>
                              <w:rPr>
                                <w:color w:val="000000"/>
                              </w:rPr>
                            </w:pPr>
                          </w:p>
                          <w:p w14:paraId="39FE0285" w14:textId="77777777" w:rsidR="00335C7C" w:rsidRDefault="00335C7C" w:rsidP="000D1E9A">
                            <w:pPr>
                              <w:spacing w:line="256" w:lineRule="auto"/>
                              <w:contextualSpacing/>
                              <w:rPr>
                                <w:color w:val="000000"/>
                              </w:rPr>
                            </w:pPr>
                          </w:p>
                          <w:p w14:paraId="60B3748E" w14:textId="77777777" w:rsidR="00335C7C" w:rsidRDefault="00335C7C" w:rsidP="000D1E9A">
                            <w:pPr>
                              <w:spacing w:line="256" w:lineRule="auto"/>
                              <w:contextualSpacing/>
                              <w:rPr>
                                <w:color w:val="000000"/>
                              </w:rPr>
                            </w:pPr>
                          </w:p>
                          <w:p w14:paraId="5F8B51A3" w14:textId="77777777" w:rsidR="00335C7C" w:rsidRDefault="00335C7C" w:rsidP="000D1E9A">
                            <w:pPr>
                              <w:spacing w:line="256" w:lineRule="auto"/>
                              <w:contextualSpacing/>
                              <w:rPr>
                                <w:color w:val="000000"/>
                              </w:rPr>
                            </w:pPr>
                          </w:p>
                          <w:p w14:paraId="7EC7C330" w14:textId="77777777" w:rsidR="00335C7C" w:rsidRDefault="00335C7C" w:rsidP="000D1E9A">
                            <w:pPr>
                              <w:spacing w:line="256" w:lineRule="auto"/>
                              <w:contextualSpacing/>
                              <w:rPr>
                                <w:color w:val="000000"/>
                              </w:rPr>
                            </w:pPr>
                          </w:p>
                          <w:p w14:paraId="5097F4A2" w14:textId="77777777" w:rsidR="00335C7C" w:rsidRDefault="00335C7C" w:rsidP="000D1E9A">
                            <w:pPr>
                              <w:spacing w:line="256" w:lineRule="auto"/>
                              <w:contextualSpacing/>
                              <w:rPr>
                                <w:color w:val="000000"/>
                              </w:rPr>
                            </w:pPr>
                          </w:p>
                          <w:p w14:paraId="7090CFC7" w14:textId="77777777" w:rsidR="00335C7C" w:rsidRDefault="00335C7C" w:rsidP="000D1E9A">
                            <w:pPr>
                              <w:spacing w:line="256" w:lineRule="auto"/>
                              <w:contextualSpacing/>
                              <w:rPr>
                                <w:color w:val="000000"/>
                              </w:rPr>
                            </w:pPr>
                          </w:p>
                          <w:p w14:paraId="7E7FF8D4"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89A3E7" id="Metin Kutusu 1277" o:spid="_x0000_s1141" type="#_x0000_t202" style="position:absolute;left:0;text-align:left;margin-left:3.6pt;margin-top:11.4pt;width:462.55pt;height:110.2pt;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" fillcolor="window" strokeweight=".5pt">
                <v:textbox>
                  <w:txbxContent>
                    <w:p w14:paraId="058D7019" w14:textId="77777777" w:rsidR="00335C7C" w:rsidRDefault="00335C7C" w:rsidP="000D1E9A">
                      <w:pPr>
                        <w:spacing w:line="256" w:lineRule="auto"/>
                        <w:contextualSpacing/>
                        <w:rPr>
                          <w:color w:val="000000"/>
                        </w:rPr>
                      </w:pPr>
                    </w:p>
                    <w:p w14:paraId="1E122ABB" w14:textId="77777777" w:rsidR="00335C7C" w:rsidRDefault="00335C7C" w:rsidP="000D1E9A">
                      <w:pPr>
                        <w:spacing w:line="256" w:lineRule="auto"/>
                        <w:contextualSpacing/>
                        <w:rPr>
                          <w:color w:val="000000"/>
                        </w:rPr>
                      </w:pPr>
                    </w:p>
                    <w:p w14:paraId="39FE0285" w14:textId="77777777" w:rsidR="00335C7C" w:rsidRDefault="00335C7C" w:rsidP="000D1E9A">
                      <w:pPr>
                        <w:spacing w:line="256" w:lineRule="auto"/>
                        <w:contextualSpacing/>
                        <w:rPr>
                          <w:color w:val="000000"/>
                        </w:rPr>
                      </w:pPr>
                    </w:p>
                    <w:p w14:paraId="60B3748E" w14:textId="77777777" w:rsidR="00335C7C" w:rsidRDefault="00335C7C" w:rsidP="000D1E9A">
                      <w:pPr>
                        <w:spacing w:line="256" w:lineRule="auto"/>
                        <w:contextualSpacing/>
                        <w:rPr>
                          <w:color w:val="000000"/>
                        </w:rPr>
                      </w:pPr>
                    </w:p>
                    <w:p w14:paraId="5F8B51A3" w14:textId="77777777" w:rsidR="00335C7C" w:rsidRDefault="00335C7C" w:rsidP="000D1E9A">
                      <w:pPr>
                        <w:spacing w:line="256" w:lineRule="auto"/>
                        <w:contextualSpacing/>
                        <w:rPr>
                          <w:color w:val="000000"/>
                        </w:rPr>
                      </w:pPr>
                    </w:p>
                    <w:p w14:paraId="7EC7C330" w14:textId="77777777" w:rsidR="00335C7C" w:rsidRDefault="00335C7C" w:rsidP="000D1E9A">
                      <w:pPr>
                        <w:spacing w:line="256" w:lineRule="auto"/>
                        <w:contextualSpacing/>
                        <w:rPr>
                          <w:color w:val="000000"/>
                        </w:rPr>
                      </w:pPr>
                    </w:p>
                    <w:p w14:paraId="5097F4A2" w14:textId="77777777" w:rsidR="00335C7C" w:rsidRDefault="00335C7C" w:rsidP="000D1E9A">
                      <w:pPr>
                        <w:spacing w:line="256" w:lineRule="auto"/>
                        <w:contextualSpacing/>
                        <w:rPr>
                          <w:color w:val="000000"/>
                        </w:rPr>
                      </w:pPr>
                    </w:p>
                    <w:p w14:paraId="7090CFC7" w14:textId="77777777" w:rsidR="00335C7C" w:rsidRDefault="00335C7C" w:rsidP="000D1E9A">
                      <w:pPr>
                        <w:spacing w:line="256" w:lineRule="auto"/>
                        <w:contextualSpacing/>
                        <w:rPr>
                          <w:color w:val="000000"/>
                        </w:rPr>
                      </w:pPr>
                    </w:p>
                    <w:p w14:paraId="7E7FF8D4" w14:textId="77777777" w:rsidR="00335C7C" w:rsidRDefault="00335C7C" w:rsidP="000D1E9A"/>
                  </w:txbxContent>
                </v:textbox>
              </v:shape>
            </w:pict>
          </mc:Fallback>
        </mc:AlternateContent>
      </w:r>
    </w:p>
    <w:p w14:paraId="37EB3759" w14:textId="33A1E683" w:rsidR="000D1E9A" w:rsidRPr="00E327DF" w:rsidRDefault="000D1E9A" w:rsidP="00E327DF">
      <w:pPr>
        <w:rPr>
          <w:rFonts w:eastAsia="Times New Roman" w:cstheme="minorHAnsi"/>
          <w:color w:val="000000"/>
          <w:szCs w:val="24"/>
        </w:rPr>
      </w:pPr>
    </w:p>
    <w:p w14:paraId="55B72267" w14:textId="24959CBF" w:rsidR="000D1E9A" w:rsidRPr="00E327DF" w:rsidRDefault="000D1E9A" w:rsidP="00E327DF">
      <w:pPr>
        <w:rPr>
          <w:rFonts w:eastAsia="Times New Roman" w:cstheme="minorHAnsi"/>
          <w:color w:val="000000"/>
          <w:szCs w:val="24"/>
        </w:rPr>
      </w:pPr>
    </w:p>
    <w:p w14:paraId="6DAFB7C9" w14:textId="77777777" w:rsidR="000D1E9A" w:rsidRPr="00E327DF" w:rsidRDefault="000D1E9A" w:rsidP="00E327DF">
      <w:pPr>
        <w:rPr>
          <w:rFonts w:eastAsia="Times New Roman" w:cstheme="minorHAnsi"/>
          <w:color w:val="000000"/>
          <w:szCs w:val="24"/>
        </w:rPr>
      </w:pPr>
    </w:p>
    <w:p w14:paraId="092A8937" w14:textId="77777777" w:rsidR="000D1E9A" w:rsidRPr="00E327DF" w:rsidRDefault="000D1E9A" w:rsidP="00E327DF">
      <w:pPr>
        <w:rPr>
          <w:rFonts w:eastAsia="Times New Roman" w:cstheme="minorHAnsi"/>
          <w:color w:val="000000"/>
          <w:szCs w:val="24"/>
        </w:rPr>
      </w:pPr>
    </w:p>
    <w:p w14:paraId="3FDECBBC" w14:textId="77777777" w:rsidR="000D1E9A" w:rsidRPr="00E327DF" w:rsidRDefault="000D1E9A" w:rsidP="00E327DF">
      <w:pPr>
        <w:rPr>
          <w:rFonts w:eastAsia="Times New Roman" w:cstheme="minorHAnsi"/>
          <w:color w:val="000000"/>
          <w:szCs w:val="24"/>
        </w:rPr>
      </w:pPr>
    </w:p>
    <w:p w14:paraId="613AD372" w14:textId="77777777" w:rsidR="000D1E9A" w:rsidRPr="00E327DF" w:rsidRDefault="000D1E9A" w:rsidP="00E327DF">
      <w:pPr>
        <w:rPr>
          <w:rFonts w:eastAsia="Times New Roman" w:cstheme="minorHAnsi"/>
          <w:color w:val="000000"/>
          <w:szCs w:val="24"/>
        </w:rPr>
      </w:pPr>
    </w:p>
    <w:p w14:paraId="1F57CD0C" w14:textId="77777777" w:rsidR="00E20D6F" w:rsidRDefault="00E20D6F" w:rsidP="00E20D6F">
      <w:pPr>
        <w:ind w:left="720"/>
        <w:contextualSpacing/>
        <w:rPr>
          <w:rFonts w:eastAsia="Times New Roman" w:cstheme="minorHAnsi"/>
          <w:color w:val="000000"/>
          <w:szCs w:val="24"/>
        </w:rPr>
      </w:pPr>
    </w:p>
    <w:p w14:paraId="5C87B229" w14:textId="77777777" w:rsidR="00E20D6F" w:rsidRDefault="00E20D6F" w:rsidP="00E20D6F">
      <w:pPr>
        <w:ind w:left="720"/>
        <w:contextualSpacing/>
        <w:rPr>
          <w:rFonts w:eastAsia="Times New Roman" w:cstheme="minorHAnsi"/>
          <w:color w:val="000000"/>
          <w:szCs w:val="24"/>
        </w:rPr>
      </w:pPr>
    </w:p>
    <w:p w14:paraId="28CEA8B0" w14:textId="3386FC3E"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hangi işlemleri yapabilmesi gerekmektedir?</w:t>
      </w:r>
    </w:p>
    <w:p w14:paraId="1B2A2D79" w14:textId="77777777" w:rsidR="000D1E9A" w:rsidRPr="00E327DF" w:rsidRDefault="000D1E9A"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26880" behindDoc="0" locked="0" layoutInCell="1" allowOverlap="1" wp14:anchorId="230AD8BF" wp14:editId="7229CA43">
                <wp:simplePos x="0" y="0"/>
                <wp:positionH relativeFrom="column">
                  <wp:posOffset>93345</wp:posOffset>
                </wp:positionH>
                <wp:positionV relativeFrom="paragraph">
                  <wp:posOffset>191135</wp:posOffset>
                </wp:positionV>
                <wp:extent cx="5874385" cy="1399540"/>
                <wp:effectExtent l="0" t="0" r="12065" b="10160"/>
                <wp:wrapNone/>
                <wp:docPr id="1276" name="Metin Kutusu 1276"/>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E79E0D1" w14:textId="77777777" w:rsidR="00335C7C" w:rsidRDefault="00335C7C" w:rsidP="000D1E9A">
                            <w:pPr>
                              <w:spacing w:line="256" w:lineRule="auto"/>
                              <w:contextualSpacing/>
                              <w:rPr>
                                <w:color w:val="000000"/>
                              </w:rPr>
                            </w:pPr>
                          </w:p>
                          <w:p w14:paraId="74B278E1" w14:textId="77777777" w:rsidR="00335C7C" w:rsidRDefault="00335C7C" w:rsidP="000D1E9A">
                            <w:pPr>
                              <w:spacing w:line="256" w:lineRule="auto"/>
                              <w:contextualSpacing/>
                              <w:rPr>
                                <w:color w:val="000000"/>
                              </w:rPr>
                            </w:pPr>
                          </w:p>
                          <w:p w14:paraId="7DD45076" w14:textId="77777777" w:rsidR="00335C7C" w:rsidRDefault="00335C7C" w:rsidP="000D1E9A">
                            <w:pPr>
                              <w:spacing w:line="256" w:lineRule="auto"/>
                              <w:contextualSpacing/>
                              <w:rPr>
                                <w:color w:val="000000"/>
                              </w:rPr>
                            </w:pPr>
                          </w:p>
                          <w:p w14:paraId="551FC177" w14:textId="77777777" w:rsidR="00335C7C" w:rsidRDefault="00335C7C" w:rsidP="000D1E9A">
                            <w:pPr>
                              <w:spacing w:line="256" w:lineRule="auto"/>
                              <w:contextualSpacing/>
                              <w:rPr>
                                <w:color w:val="000000"/>
                              </w:rPr>
                            </w:pPr>
                          </w:p>
                          <w:p w14:paraId="3E4DE326" w14:textId="77777777" w:rsidR="00335C7C" w:rsidRDefault="00335C7C" w:rsidP="000D1E9A">
                            <w:pPr>
                              <w:spacing w:line="256" w:lineRule="auto"/>
                              <w:contextualSpacing/>
                              <w:rPr>
                                <w:color w:val="000000"/>
                              </w:rPr>
                            </w:pPr>
                          </w:p>
                          <w:p w14:paraId="4D0FF861" w14:textId="77777777" w:rsidR="00335C7C" w:rsidRDefault="00335C7C" w:rsidP="000D1E9A">
                            <w:pPr>
                              <w:spacing w:line="256" w:lineRule="auto"/>
                              <w:contextualSpacing/>
                              <w:rPr>
                                <w:color w:val="000000"/>
                              </w:rPr>
                            </w:pPr>
                          </w:p>
                          <w:p w14:paraId="78B87754" w14:textId="77777777" w:rsidR="00335C7C" w:rsidRDefault="00335C7C" w:rsidP="000D1E9A">
                            <w:pPr>
                              <w:spacing w:line="256" w:lineRule="auto"/>
                              <w:contextualSpacing/>
                              <w:rPr>
                                <w:color w:val="000000"/>
                              </w:rPr>
                            </w:pPr>
                          </w:p>
                          <w:p w14:paraId="57C6C667" w14:textId="77777777" w:rsidR="00335C7C" w:rsidRDefault="00335C7C" w:rsidP="000D1E9A">
                            <w:pPr>
                              <w:spacing w:line="256" w:lineRule="auto"/>
                              <w:contextualSpacing/>
                              <w:rPr>
                                <w:color w:val="000000"/>
                              </w:rPr>
                            </w:pPr>
                          </w:p>
                          <w:p w14:paraId="7FB6450A"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0AD8BF" id="Metin Kutusu 1276" o:spid="_x0000_s1142" type="#_x0000_t202" style="position:absolute;left:0;text-align:left;margin-left:7.35pt;margin-top:15.05pt;width:462.55pt;height:110.2pt;z-index:25202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r+YwIAAMY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" fillcolor="window" strokeweight=".5pt">
                <v:textbox>
                  <w:txbxContent>
                    <w:p w14:paraId="0E79E0D1" w14:textId="77777777" w:rsidR="00335C7C" w:rsidRDefault="00335C7C" w:rsidP="000D1E9A">
                      <w:pPr>
                        <w:spacing w:line="256" w:lineRule="auto"/>
                        <w:contextualSpacing/>
                        <w:rPr>
                          <w:color w:val="000000"/>
                        </w:rPr>
                      </w:pPr>
                    </w:p>
                    <w:p w14:paraId="74B278E1" w14:textId="77777777" w:rsidR="00335C7C" w:rsidRDefault="00335C7C" w:rsidP="000D1E9A">
                      <w:pPr>
                        <w:spacing w:line="256" w:lineRule="auto"/>
                        <w:contextualSpacing/>
                        <w:rPr>
                          <w:color w:val="000000"/>
                        </w:rPr>
                      </w:pPr>
                    </w:p>
                    <w:p w14:paraId="7DD45076" w14:textId="77777777" w:rsidR="00335C7C" w:rsidRDefault="00335C7C" w:rsidP="000D1E9A">
                      <w:pPr>
                        <w:spacing w:line="256" w:lineRule="auto"/>
                        <w:contextualSpacing/>
                        <w:rPr>
                          <w:color w:val="000000"/>
                        </w:rPr>
                      </w:pPr>
                    </w:p>
                    <w:p w14:paraId="551FC177" w14:textId="77777777" w:rsidR="00335C7C" w:rsidRDefault="00335C7C" w:rsidP="000D1E9A">
                      <w:pPr>
                        <w:spacing w:line="256" w:lineRule="auto"/>
                        <w:contextualSpacing/>
                        <w:rPr>
                          <w:color w:val="000000"/>
                        </w:rPr>
                      </w:pPr>
                    </w:p>
                    <w:p w14:paraId="3E4DE326" w14:textId="77777777" w:rsidR="00335C7C" w:rsidRDefault="00335C7C" w:rsidP="000D1E9A">
                      <w:pPr>
                        <w:spacing w:line="256" w:lineRule="auto"/>
                        <w:contextualSpacing/>
                        <w:rPr>
                          <w:color w:val="000000"/>
                        </w:rPr>
                      </w:pPr>
                    </w:p>
                    <w:p w14:paraId="4D0FF861" w14:textId="77777777" w:rsidR="00335C7C" w:rsidRDefault="00335C7C" w:rsidP="000D1E9A">
                      <w:pPr>
                        <w:spacing w:line="256" w:lineRule="auto"/>
                        <w:contextualSpacing/>
                        <w:rPr>
                          <w:color w:val="000000"/>
                        </w:rPr>
                      </w:pPr>
                    </w:p>
                    <w:p w14:paraId="78B87754" w14:textId="77777777" w:rsidR="00335C7C" w:rsidRDefault="00335C7C" w:rsidP="000D1E9A">
                      <w:pPr>
                        <w:spacing w:line="256" w:lineRule="auto"/>
                        <w:contextualSpacing/>
                        <w:rPr>
                          <w:color w:val="000000"/>
                        </w:rPr>
                      </w:pPr>
                    </w:p>
                    <w:p w14:paraId="57C6C667" w14:textId="77777777" w:rsidR="00335C7C" w:rsidRDefault="00335C7C" w:rsidP="000D1E9A">
                      <w:pPr>
                        <w:spacing w:line="256" w:lineRule="auto"/>
                        <w:contextualSpacing/>
                        <w:rPr>
                          <w:color w:val="000000"/>
                        </w:rPr>
                      </w:pPr>
                    </w:p>
                    <w:p w14:paraId="7FB6450A" w14:textId="77777777" w:rsidR="00335C7C" w:rsidRDefault="00335C7C" w:rsidP="000D1E9A"/>
                  </w:txbxContent>
                </v:textbox>
              </v:shape>
            </w:pict>
          </mc:Fallback>
        </mc:AlternateContent>
      </w:r>
    </w:p>
    <w:p w14:paraId="3C1F4403" w14:textId="77777777" w:rsidR="000D1E9A" w:rsidRPr="00E327DF" w:rsidRDefault="000D1E9A" w:rsidP="00E327DF">
      <w:pPr>
        <w:rPr>
          <w:rFonts w:eastAsia="Times New Roman" w:cstheme="minorHAnsi"/>
          <w:b/>
          <w:bCs/>
          <w:szCs w:val="24"/>
        </w:rPr>
      </w:pPr>
    </w:p>
    <w:p w14:paraId="168104C1" w14:textId="77777777" w:rsidR="000D1E9A" w:rsidRPr="00E327DF" w:rsidRDefault="000D1E9A" w:rsidP="00E327DF">
      <w:pPr>
        <w:rPr>
          <w:rFonts w:eastAsia="Times New Roman" w:cstheme="minorHAnsi"/>
          <w:b/>
          <w:bCs/>
          <w:szCs w:val="24"/>
        </w:rPr>
      </w:pPr>
    </w:p>
    <w:p w14:paraId="6EA01589" w14:textId="77777777" w:rsidR="000D1E9A" w:rsidRPr="00E327DF" w:rsidRDefault="000D1E9A" w:rsidP="00E327DF">
      <w:pPr>
        <w:rPr>
          <w:rFonts w:eastAsia="Times New Roman" w:cstheme="minorHAnsi"/>
          <w:b/>
          <w:bCs/>
          <w:szCs w:val="24"/>
        </w:rPr>
      </w:pPr>
    </w:p>
    <w:p w14:paraId="0E67162B" w14:textId="77777777" w:rsidR="000D1E9A" w:rsidRPr="00E327DF" w:rsidRDefault="000D1E9A" w:rsidP="00E327DF">
      <w:pPr>
        <w:rPr>
          <w:rFonts w:eastAsia="Times New Roman" w:cstheme="minorHAnsi"/>
          <w:b/>
          <w:bCs/>
          <w:szCs w:val="24"/>
        </w:rPr>
      </w:pPr>
    </w:p>
    <w:p w14:paraId="23CA2A97" w14:textId="77777777" w:rsidR="000D1E9A" w:rsidRPr="00E327DF" w:rsidRDefault="000D1E9A" w:rsidP="00E327DF">
      <w:pPr>
        <w:rPr>
          <w:rFonts w:eastAsia="Times New Roman" w:cstheme="minorHAnsi"/>
          <w:b/>
          <w:bCs/>
          <w:szCs w:val="24"/>
        </w:rPr>
      </w:pPr>
    </w:p>
    <w:p w14:paraId="76EE6ADF" w14:textId="77777777" w:rsidR="00E20D6F" w:rsidRDefault="00E20D6F">
      <w:pPr>
        <w:spacing w:after="160" w:line="259" w:lineRule="auto"/>
        <w:jc w:val="left"/>
        <w:rPr>
          <w:rFonts w:eastAsia="Times New Roman" w:cstheme="minorHAnsi"/>
          <w:b/>
          <w:bCs/>
          <w:szCs w:val="24"/>
        </w:rPr>
      </w:pPr>
      <w:r>
        <w:rPr>
          <w:rFonts w:eastAsia="Times New Roman" w:cstheme="minorHAnsi"/>
          <w:b/>
          <w:bCs/>
          <w:szCs w:val="24"/>
        </w:rPr>
        <w:br w:type="page"/>
      </w:r>
    </w:p>
    <w:p w14:paraId="1DD0BAD3" w14:textId="451FFB09" w:rsidR="000D1E9A" w:rsidRPr="00E327DF" w:rsidRDefault="000D1E9A"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ÇÖZÜM ÖNERİSİ TASLAĞI </w:t>
      </w:r>
      <w:r w:rsidRPr="00E327DF">
        <w:rPr>
          <w:rFonts w:eastAsia="Times New Roman" w:cstheme="minorHAnsi"/>
          <w:b/>
          <w:bCs/>
          <w:color w:val="FF0000"/>
          <w:szCs w:val="24"/>
        </w:rPr>
        <w:t>(Fikir Üretme – 10. HAFTA)</w:t>
      </w:r>
    </w:p>
    <w:p w14:paraId="6B9BED91" w14:textId="77777777" w:rsidR="000D1E9A" w:rsidRPr="00E327DF" w:rsidRDefault="000D1E9A" w:rsidP="00E327DF">
      <w:pPr>
        <w:contextualSpacing/>
        <w:rPr>
          <w:rFonts w:eastAsia="Times New Roman" w:cstheme="minorHAnsi"/>
          <w:color w:val="000000"/>
          <w:szCs w:val="24"/>
        </w:rPr>
      </w:pPr>
    </w:p>
    <w:p w14:paraId="57F5C75D" w14:textId="67F75EC9"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Problem için üretilen alternatif tasarım ve programlama çözümleri nelerdir?</w:t>
      </w:r>
    </w:p>
    <w:p w14:paraId="0AEE2603" w14:textId="17FC3E1B" w:rsidR="000D1E9A" w:rsidRPr="00E327DF" w:rsidRDefault="00E20D6F"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1760" behindDoc="0" locked="0" layoutInCell="1" allowOverlap="1" wp14:anchorId="484152FE" wp14:editId="7C8912A9">
                <wp:simplePos x="0" y="0"/>
                <wp:positionH relativeFrom="column">
                  <wp:posOffset>46299</wp:posOffset>
                </wp:positionH>
                <wp:positionV relativeFrom="paragraph">
                  <wp:posOffset>58260</wp:posOffset>
                </wp:positionV>
                <wp:extent cx="5874385" cy="1399540"/>
                <wp:effectExtent l="0" t="0" r="12065" b="10160"/>
                <wp:wrapNone/>
                <wp:docPr id="1275" name="Metin Kutusu 127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E8398DB" w14:textId="77777777" w:rsidR="00335C7C" w:rsidRDefault="00335C7C" w:rsidP="000D1E9A">
                            <w:pPr>
                              <w:spacing w:line="256" w:lineRule="auto"/>
                              <w:contextualSpacing/>
                              <w:rPr>
                                <w:color w:val="000000"/>
                              </w:rPr>
                            </w:pPr>
                          </w:p>
                          <w:p w14:paraId="698BC5B9" w14:textId="77777777" w:rsidR="00335C7C" w:rsidRDefault="00335C7C" w:rsidP="000D1E9A">
                            <w:pPr>
                              <w:spacing w:line="256" w:lineRule="auto"/>
                              <w:contextualSpacing/>
                              <w:rPr>
                                <w:color w:val="000000"/>
                              </w:rPr>
                            </w:pPr>
                          </w:p>
                          <w:p w14:paraId="322D44F1" w14:textId="77777777" w:rsidR="00335C7C" w:rsidRDefault="00335C7C" w:rsidP="000D1E9A">
                            <w:pPr>
                              <w:spacing w:line="256" w:lineRule="auto"/>
                              <w:contextualSpacing/>
                              <w:rPr>
                                <w:color w:val="000000"/>
                              </w:rPr>
                            </w:pPr>
                          </w:p>
                          <w:p w14:paraId="0DBA9943" w14:textId="77777777" w:rsidR="00335C7C" w:rsidRDefault="00335C7C" w:rsidP="000D1E9A">
                            <w:pPr>
                              <w:spacing w:line="256" w:lineRule="auto"/>
                              <w:contextualSpacing/>
                              <w:rPr>
                                <w:color w:val="000000"/>
                              </w:rPr>
                            </w:pPr>
                          </w:p>
                          <w:p w14:paraId="4A964C4C" w14:textId="77777777" w:rsidR="00335C7C" w:rsidRDefault="00335C7C" w:rsidP="000D1E9A">
                            <w:pPr>
                              <w:spacing w:line="256" w:lineRule="auto"/>
                              <w:contextualSpacing/>
                              <w:rPr>
                                <w:color w:val="000000"/>
                              </w:rPr>
                            </w:pPr>
                          </w:p>
                          <w:p w14:paraId="02F9D8DA" w14:textId="77777777" w:rsidR="00335C7C" w:rsidRDefault="00335C7C" w:rsidP="000D1E9A">
                            <w:pPr>
                              <w:spacing w:line="256" w:lineRule="auto"/>
                              <w:contextualSpacing/>
                              <w:rPr>
                                <w:color w:val="000000"/>
                              </w:rPr>
                            </w:pPr>
                          </w:p>
                          <w:p w14:paraId="4600E37C" w14:textId="77777777" w:rsidR="00335C7C" w:rsidRDefault="00335C7C" w:rsidP="000D1E9A">
                            <w:pPr>
                              <w:spacing w:line="256" w:lineRule="auto"/>
                              <w:contextualSpacing/>
                              <w:rPr>
                                <w:color w:val="000000"/>
                              </w:rPr>
                            </w:pPr>
                          </w:p>
                          <w:p w14:paraId="2B23E00C" w14:textId="77777777" w:rsidR="00335C7C" w:rsidRDefault="00335C7C" w:rsidP="000D1E9A">
                            <w:pPr>
                              <w:spacing w:line="256" w:lineRule="auto"/>
                              <w:contextualSpacing/>
                              <w:rPr>
                                <w:color w:val="000000"/>
                              </w:rPr>
                            </w:pPr>
                          </w:p>
                          <w:p w14:paraId="1A56E83B"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4152FE" id="Metin Kutusu 1275" o:spid="_x0000_s1143" type="#_x0000_t202" style="position:absolute;left:0;text-align:left;margin-left:3.65pt;margin-top:4.6pt;width:462.55pt;height:110.2pt;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mmwYgIAAMY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" fillcolor="window" strokeweight=".5pt">
                <v:textbox>
                  <w:txbxContent>
                    <w:p w14:paraId="0E8398DB" w14:textId="77777777" w:rsidR="00335C7C" w:rsidRDefault="00335C7C" w:rsidP="000D1E9A">
                      <w:pPr>
                        <w:spacing w:line="256" w:lineRule="auto"/>
                        <w:contextualSpacing/>
                        <w:rPr>
                          <w:color w:val="000000"/>
                        </w:rPr>
                      </w:pPr>
                    </w:p>
                    <w:p w14:paraId="698BC5B9" w14:textId="77777777" w:rsidR="00335C7C" w:rsidRDefault="00335C7C" w:rsidP="000D1E9A">
                      <w:pPr>
                        <w:spacing w:line="256" w:lineRule="auto"/>
                        <w:contextualSpacing/>
                        <w:rPr>
                          <w:color w:val="000000"/>
                        </w:rPr>
                      </w:pPr>
                    </w:p>
                    <w:p w14:paraId="322D44F1" w14:textId="77777777" w:rsidR="00335C7C" w:rsidRDefault="00335C7C" w:rsidP="000D1E9A">
                      <w:pPr>
                        <w:spacing w:line="256" w:lineRule="auto"/>
                        <w:contextualSpacing/>
                        <w:rPr>
                          <w:color w:val="000000"/>
                        </w:rPr>
                      </w:pPr>
                    </w:p>
                    <w:p w14:paraId="0DBA9943" w14:textId="77777777" w:rsidR="00335C7C" w:rsidRDefault="00335C7C" w:rsidP="000D1E9A">
                      <w:pPr>
                        <w:spacing w:line="256" w:lineRule="auto"/>
                        <w:contextualSpacing/>
                        <w:rPr>
                          <w:color w:val="000000"/>
                        </w:rPr>
                      </w:pPr>
                    </w:p>
                    <w:p w14:paraId="4A964C4C" w14:textId="77777777" w:rsidR="00335C7C" w:rsidRDefault="00335C7C" w:rsidP="000D1E9A">
                      <w:pPr>
                        <w:spacing w:line="256" w:lineRule="auto"/>
                        <w:contextualSpacing/>
                        <w:rPr>
                          <w:color w:val="000000"/>
                        </w:rPr>
                      </w:pPr>
                    </w:p>
                    <w:p w14:paraId="02F9D8DA" w14:textId="77777777" w:rsidR="00335C7C" w:rsidRDefault="00335C7C" w:rsidP="000D1E9A">
                      <w:pPr>
                        <w:spacing w:line="256" w:lineRule="auto"/>
                        <w:contextualSpacing/>
                        <w:rPr>
                          <w:color w:val="000000"/>
                        </w:rPr>
                      </w:pPr>
                    </w:p>
                    <w:p w14:paraId="4600E37C" w14:textId="77777777" w:rsidR="00335C7C" w:rsidRDefault="00335C7C" w:rsidP="000D1E9A">
                      <w:pPr>
                        <w:spacing w:line="256" w:lineRule="auto"/>
                        <w:contextualSpacing/>
                        <w:rPr>
                          <w:color w:val="000000"/>
                        </w:rPr>
                      </w:pPr>
                    </w:p>
                    <w:p w14:paraId="2B23E00C" w14:textId="77777777" w:rsidR="00335C7C" w:rsidRDefault="00335C7C" w:rsidP="000D1E9A">
                      <w:pPr>
                        <w:spacing w:line="256" w:lineRule="auto"/>
                        <w:contextualSpacing/>
                        <w:rPr>
                          <w:color w:val="000000"/>
                        </w:rPr>
                      </w:pPr>
                    </w:p>
                    <w:p w14:paraId="1A56E83B" w14:textId="77777777" w:rsidR="00335C7C" w:rsidRDefault="00335C7C" w:rsidP="000D1E9A"/>
                  </w:txbxContent>
                </v:textbox>
              </v:shape>
            </w:pict>
          </mc:Fallback>
        </mc:AlternateContent>
      </w:r>
    </w:p>
    <w:p w14:paraId="6D34F1CA" w14:textId="2CD93A56" w:rsidR="000D1E9A" w:rsidRPr="00E327DF" w:rsidRDefault="000D1E9A" w:rsidP="00E327DF">
      <w:pPr>
        <w:contextualSpacing/>
        <w:rPr>
          <w:rFonts w:eastAsia="Times New Roman" w:cstheme="minorHAnsi"/>
          <w:color w:val="000000"/>
          <w:szCs w:val="24"/>
        </w:rPr>
      </w:pPr>
    </w:p>
    <w:p w14:paraId="232CD523" w14:textId="4CC031D5" w:rsidR="000D1E9A" w:rsidRPr="00E327DF" w:rsidRDefault="000D1E9A" w:rsidP="00E327DF">
      <w:pPr>
        <w:contextualSpacing/>
        <w:rPr>
          <w:rFonts w:eastAsia="Times New Roman" w:cstheme="minorHAnsi"/>
          <w:color w:val="000000"/>
          <w:szCs w:val="24"/>
        </w:rPr>
      </w:pPr>
    </w:p>
    <w:p w14:paraId="09F951D8" w14:textId="1AEBCE21" w:rsidR="000D1E9A" w:rsidRPr="00E327DF" w:rsidRDefault="000D1E9A" w:rsidP="00E327DF">
      <w:pPr>
        <w:contextualSpacing/>
        <w:rPr>
          <w:rFonts w:eastAsia="Times New Roman" w:cstheme="minorHAnsi"/>
          <w:color w:val="000000"/>
          <w:szCs w:val="24"/>
        </w:rPr>
      </w:pPr>
    </w:p>
    <w:p w14:paraId="3CC592CD" w14:textId="6B0EA7BA" w:rsidR="000D1E9A" w:rsidRPr="00E327DF" w:rsidRDefault="000D1E9A" w:rsidP="00E327DF">
      <w:pPr>
        <w:contextualSpacing/>
        <w:rPr>
          <w:rFonts w:eastAsia="Times New Roman" w:cstheme="minorHAnsi"/>
          <w:color w:val="000000"/>
          <w:szCs w:val="24"/>
        </w:rPr>
      </w:pPr>
    </w:p>
    <w:p w14:paraId="029D9952" w14:textId="77777777" w:rsidR="000D1E9A" w:rsidRPr="00E327DF" w:rsidRDefault="000D1E9A" w:rsidP="00E327DF">
      <w:pPr>
        <w:contextualSpacing/>
        <w:rPr>
          <w:rFonts w:eastAsia="Times New Roman" w:cstheme="minorHAnsi"/>
          <w:color w:val="000000"/>
          <w:szCs w:val="24"/>
        </w:rPr>
      </w:pPr>
    </w:p>
    <w:p w14:paraId="730F7FE8" w14:textId="77777777" w:rsidR="000D1E9A" w:rsidRPr="00E327DF" w:rsidRDefault="000D1E9A" w:rsidP="00E327DF">
      <w:pPr>
        <w:contextualSpacing/>
        <w:rPr>
          <w:rFonts w:eastAsia="Times New Roman" w:cstheme="minorHAnsi"/>
          <w:color w:val="000000"/>
          <w:szCs w:val="24"/>
        </w:rPr>
      </w:pPr>
    </w:p>
    <w:p w14:paraId="34AACC10" w14:textId="77777777" w:rsidR="000D1E9A" w:rsidRPr="00E327DF" w:rsidRDefault="000D1E9A" w:rsidP="00E327DF">
      <w:pPr>
        <w:contextualSpacing/>
        <w:rPr>
          <w:rFonts w:eastAsia="Times New Roman" w:cstheme="minorHAnsi"/>
          <w:color w:val="000000"/>
          <w:szCs w:val="24"/>
        </w:rPr>
      </w:pPr>
    </w:p>
    <w:p w14:paraId="1763580F" w14:textId="77777777" w:rsidR="000D1E9A" w:rsidRPr="00E327DF" w:rsidRDefault="000D1E9A" w:rsidP="00E327DF">
      <w:pPr>
        <w:contextualSpacing/>
        <w:rPr>
          <w:rFonts w:eastAsia="Times New Roman" w:cstheme="minorHAnsi"/>
          <w:color w:val="000000"/>
          <w:szCs w:val="24"/>
        </w:rPr>
      </w:pPr>
    </w:p>
    <w:p w14:paraId="5935ED8C" w14:textId="77777777"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Alternatif tasarım ve programlama çözümünün seçim süreci nasıl gerçekleştirilmiştir?</w:t>
      </w:r>
    </w:p>
    <w:p w14:paraId="04E6F33F" w14:textId="77777777" w:rsidR="000D1E9A" w:rsidRPr="00E327DF" w:rsidRDefault="000D1E9A" w:rsidP="00E327DF">
      <w:pPr>
        <w:contextualSpacing/>
        <w:rPr>
          <w:rFonts w:eastAsia="Times New Roman" w:cstheme="minorHAnsi"/>
          <w:color w:val="000000"/>
          <w:szCs w:val="24"/>
        </w:rPr>
      </w:pPr>
    </w:p>
    <w:p w14:paraId="2B0E7421" w14:textId="77777777" w:rsidR="000D1E9A" w:rsidRPr="00E327DF" w:rsidRDefault="000D1E9A"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2784" behindDoc="0" locked="0" layoutInCell="1" allowOverlap="1" wp14:anchorId="2D45180A" wp14:editId="4EB7F0F4">
                <wp:simplePos x="0" y="0"/>
                <wp:positionH relativeFrom="column">
                  <wp:posOffset>0</wp:posOffset>
                </wp:positionH>
                <wp:positionV relativeFrom="paragraph">
                  <wp:posOffset>0</wp:posOffset>
                </wp:positionV>
                <wp:extent cx="5874385" cy="1399540"/>
                <wp:effectExtent l="0" t="0" r="12065" b="10160"/>
                <wp:wrapNone/>
                <wp:docPr id="1274" name="Metin Kutusu 1274"/>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1317D7EF" w14:textId="77777777" w:rsidR="00335C7C" w:rsidRDefault="00335C7C" w:rsidP="000D1E9A">
                            <w:pPr>
                              <w:spacing w:line="256" w:lineRule="auto"/>
                              <w:contextualSpacing/>
                              <w:rPr>
                                <w:color w:val="000000"/>
                              </w:rPr>
                            </w:pPr>
                          </w:p>
                          <w:p w14:paraId="14C39DA8" w14:textId="77777777" w:rsidR="00335C7C" w:rsidRDefault="00335C7C" w:rsidP="000D1E9A">
                            <w:pPr>
                              <w:spacing w:line="256" w:lineRule="auto"/>
                              <w:contextualSpacing/>
                              <w:rPr>
                                <w:color w:val="000000"/>
                              </w:rPr>
                            </w:pPr>
                          </w:p>
                          <w:p w14:paraId="2F83E17E" w14:textId="77777777" w:rsidR="00335C7C" w:rsidRDefault="00335C7C" w:rsidP="000D1E9A">
                            <w:pPr>
                              <w:spacing w:line="256" w:lineRule="auto"/>
                              <w:contextualSpacing/>
                              <w:rPr>
                                <w:color w:val="000000"/>
                              </w:rPr>
                            </w:pPr>
                          </w:p>
                          <w:p w14:paraId="716E5FBC" w14:textId="77777777" w:rsidR="00335C7C" w:rsidRDefault="00335C7C" w:rsidP="000D1E9A">
                            <w:pPr>
                              <w:spacing w:line="256" w:lineRule="auto"/>
                              <w:contextualSpacing/>
                              <w:rPr>
                                <w:color w:val="000000"/>
                              </w:rPr>
                            </w:pPr>
                          </w:p>
                          <w:p w14:paraId="325B9BA5" w14:textId="77777777" w:rsidR="00335C7C" w:rsidRDefault="00335C7C" w:rsidP="000D1E9A">
                            <w:pPr>
                              <w:spacing w:line="256" w:lineRule="auto"/>
                              <w:contextualSpacing/>
                              <w:rPr>
                                <w:color w:val="000000"/>
                              </w:rPr>
                            </w:pPr>
                          </w:p>
                          <w:p w14:paraId="7F6ED597" w14:textId="77777777" w:rsidR="00335C7C" w:rsidRDefault="00335C7C" w:rsidP="000D1E9A">
                            <w:pPr>
                              <w:spacing w:line="256" w:lineRule="auto"/>
                              <w:contextualSpacing/>
                              <w:rPr>
                                <w:color w:val="000000"/>
                              </w:rPr>
                            </w:pPr>
                          </w:p>
                          <w:p w14:paraId="5A04FB17" w14:textId="77777777" w:rsidR="00335C7C" w:rsidRDefault="00335C7C" w:rsidP="000D1E9A">
                            <w:pPr>
                              <w:spacing w:line="256" w:lineRule="auto"/>
                              <w:contextualSpacing/>
                              <w:rPr>
                                <w:color w:val="000000"/>
                              </w:rPr>
                            </w:pPr>
                          </w:p>
                          <w:p w14:paraId="0C21774D" w14:textId="77777777" w:rsidR="00335C7C" w:rsidRDefault="00335C7C" w:rsidP="000D1E9A">
                            <w:pPr>
                              <w:spacing w:line="256" w:lineRule="auto"/>
                              <w:contextualSpacing/>
                              <w:rPr>
                                <w:color w:val="000000"/>
                              </w:rPr>
                            </w:pPr>
                          </w:p>
                          <w:p w14:paraId="7AEA858F"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D45180A" id="Metin Kutusu 1274" o:spid="_x0000_s1144" type="#_x0000_t202" style="position:absolute;left:0;text-align:left;margin-left:0;margin-top:0;width:462.55pt;height:110.2pt;z-index:25202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2xiYwIAAMY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" fillcolor="window" strokeweight=".5pt">
                <v:textbox>
                  <w:txbxContent>
                    <w:p w14:paraId="1317D7EF" w14:textId="77777777" w:rsidR="00335C7C" w:rsidRDefault="00335C7C" w:rsidP="000D1E9A">
                      <w:pPr>
                        <w:spacing w:line="256" w:lineRule="auto"/>
                        <w:contextualSpacing/>
                        <w:rPr>
                          <w:color w:val="000000"/>
                        </w:rPr>
                      </w:pPr>
                    </w:p>
                    <w:p w14:paraId="14C39DA8" w14:textId="77777777" w:rsidR="00335C7C" w:rsidRDefault="00335C7C" w:rsidP="000D1E9A">
                      <w:pPr>
                        <w:spacing w:line="256" w:lineRule="auto"/>
                        <w:contextualSpacing/>
                        <w:rPr>
                          <w:color w:val="000000"/>
                        </w:rPr>
                      </w:pPr>
                    </w:p>
                    <w:p w14:paraId="2F83E17E" w14:textId="77777777" w:rsidR="00335C7C" w:rsidRDefault="00335C7C" w:rsidP="000D1E9A">
                      <w:pPr>
                        <w:spacing w:line="256" w:lineRule="auto"/>
                        <w:contextualSpacing/>
                        <w:rPr>
                          <w:color w:val="000000"/>
                        </w:rPr>
                      </w:pPr>
                    </w:p>
                    <w:p w14:paraId="716E5FBC" w14:textId="77777777" w:rsidR="00335C7C" w:rsidRDefault="00335C7C" w:rsidP="000D1E9A">
                      <w:pPr>
                        <w:spacing w:line="256" w:lineRule="auto"/>
                        <w:contextualSpacing/>
                        <w:rPr>
                          <w:color w:val="000000"/>
                        </w:rPr>
                      </w:pPr>
                    </w:p>
                    <w:p w14:paraId="325B9BA5" w14:textId="77777777" w:rsidR="00335C7C" w:rsidRDefault="00335C7C" w:rsidP="000D1E9A">
                      <w:pPr>
                        <w:spacing w:line="256" w:lineRule="auto"/>
                        <w:contextualSpacing/>
                        <w:rPr>
                          <w:color w:val="000000"/>
                        </w:rPr>
                      </w:pPr>
                    </w:p>
                    <w:p w14:paraId="7F6ED597" w14:textId="77777777" w:rsidR="00335C7C" w:rsidRDefault="00335C7C" w:rsidP="000D1E9A">
                      <w:pPr>
                        <w:spacing w:line="256" w:lineRule="auto"/>
                        <w:contextualSpacing/>
                        <w:rPr>
                          <w:color w:val="000000"/>
                        </w:rPr>
                      </w:pPr>
                    </w:p>
                    <w:p w14:paraId="5A04FB17" w14:textId="77777777" w:rsidR="00335C7C" w:rsidRDefault="00335C7C" w:rsidP="000D1E9A">
                      <w:pPr>
                        <w:spacing w:line="256" w:lineRule="auto"/>
                        <w:contextualSpacing/>
                        <w:rPr>
                          <w:color w:val="000000"/>
                        </w:rPr>
                      </w:pPr>
                    </w:p>
                    <w:p w14:paraId="0C21774D" w14:textId="77777777" w:rsidR="00335C7C" w:rsidRDefault="00335C7C" w:rsidP="000D1E9A">
                      <w:pPr>
                        <w:spacing w:line="256" w:lineRule="auto"/>
                        <w:contextualSpacing/>
                        <w:rPr>
                          <w:color w:val="000000"/>
                        </w:rPr>
                      </w:pPr>
                    </w:p>
                    <w:p w14:paraId="7AEA858F" w14:textId="77777777" w:rsidR="00335C7C" w:rsidRDefault="00335C7C" w:rsidP="000D1E9A"/>
                  </w:txbxContent>
                </v:textbox>
              </v:shape>
            </w:pict>
          </mc:Fallback>
        </mc:AlternateContent>
      </w:r>
    </w:p>
    <w:p w14:paraId="6489F153" w14:textId="77777777" w:rsidR="000D1E9A" w:rsidRPr="00E327DF" w:rsidRDefault="000D1E9A" w:rsidP="00E327DF">
      <w:pPr>
        <w:contextualSpacing/>
        <w:rPr>
          <w:rFonts w:eastAsia="Times New Roman" w:cstheme="minorHAnsi"/>
          <w:color w:val="000000"/>
          <w:szCs w:val="24"/>
        </w:rPr>
      </w:pPr>
    </w:p>
    <w:p w14:paraId="1AFBE71B" w14:textId="77777777" w:rsidR="000D1E9A" w:rsidRPr="00E327DF" w:rsidRDefault="000D1E9A" w:rsidP="00E327DF">
      <w:pPr>
        <w:contextualSpacing/>
        <w:rPr>
          <w:rFonts w:eastAsia="Times New Roman" w:cstheme="minorHAnsi"/>
          <w:color w:val="000000"/>
          <w:szCs w:val="24"/>
        </w:rPr>
      </w:pPr>
    </w:p>
    <w:p w14:paraId="4CDDA424" w14:textId="77777777" w:rsidR="000D1E9A" w:rsidRPr="00E327DF" w:rsidRDefault="000D1E9A" w:rsidP="00E327DF">
      <w:pPr>
        <w:contextualSpacing/>
        <w:rPr>
          <w:rFonts w:eastAsia="Times New Roman" w:cstheme="minorHAnsi"/>
          <w:color w:val="000000"/>
          <w:szCs w:val="24"/>
        </w:rPr>
      </w:pPr>
    </w:p>
    <w:p w14:paraId="6DEECECB" w14:textId="77777777" w:rsidR="000D1E9A" w:rsidRPr="00E327DF" w:rsidRDefault="000D1E9A" w:rsidP="00E327DF">
      <w:pPr>
        <w:contextualSpacing/>
        <w:rPr>
          <w:rFonts w:eastAsia="Times New Roman" w:cstheme="minorHAnsi"/>
          <w:color w:val="000000"/>
          <w:szCs w:val="24"/>
        </w:rPr>
      </w:pPr>
    </w:p>
    <w:p w14:paraId="7D803A27" w14:textId="77777777" w:rsidR="000D1E9A" w:rsidRPr="00E327DF" w:rsidRDefault="000D1E9A" w:rsidP="00E327DF">
      <w:pPr>
        <w:contextualSpacing/>
        <w:rPr>
          <w:rFonts w:eastAsia="Times New Roman" w:cstheme="minorHAnsi"/>
          <w:color w:val="000000"/>
          <w:szCs w:val="24"/>
        </w:rPr>
      </w:pPr>
    </w:p>
    <w:p w14:paraId="3B43E67A" w14:textId="77777777" w:rsidR="000D1E9A" w:rsidRPr="00E327DF" w:rsidRDefault="000D1E9A" w:rsidP="00E327DF">
      <w:pPr>
        <w:contextualSpacing/>
        <w:rPr>
          <w:rFonts w:eastAsia="Times New Roman" w:cstheme="minorHAnsi"/>
          <w:color w:val="000000"/>
          <w:szCs w:val="24"/>
        </w:rPr>
      </w:pPr>
    </w:p>
    <w:p w14:paraId="36ED96FC" w14:textId="77777777" w:rsidR="000D1E9A" w:rsidRPr="00E327DF" w:rsidRDefault="000D1E9A" w:rsidP="00E327DF">
      <w:pPr>
        <w:contextualSpacing/>
        <w:rPr>
          <w:rFonts w:eastAsia="Times New Roman" w:cstheme="minorHAnsi"/>
          <w:color w:val="000000"/>
          <w:szCs w:val="24"/>
        </w:rPr>
      </w:pPr>
    </w:p>
    <w:p w14:paraId="53C61205" w14:textId="77777777"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Seçilen programlama çözümünün şematik veya maddeler hâlinde gösterimi (algoritması) nasıldır?</w:t>
      </w:r>
    </w:p>
    <w:p w14:paraId="70AE26CD" w14:textId="77777777" w:rsidR="000D1E9A" w:rsidRPr="00E327DF" w:rsidRDefault="000D1E9A" w:rsidP="00E327DF">
      <w:pPr>
        <w:ind w:left="72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27904" behindDoc="0" locked="0" layoutInCell="1" allowOverlap="1" wp14:anchorId="01A398C3" wp14:editId="7C281554">
                <wp:simplePos x="0" y="0"/>
                <wp:positionH relativeFrom="column">
                  <wp:posOffset>-3810</wp:posOffset>
                </wp:positionH>
                <wp:positionV relativeFrom="paragraph">
                  <wp:posOffset>144780</wp:posOffset>
                </wp:positionV>
                <wp:extent cx="5822315" cy="2957830"/>
                <wp:effectExtent l="0" t="0" r="26035" b="13970"/>
                <wp:wrapNone/>
                <wp:docPr id="1273" name="Metin Kutusu 1273"/>
                <wp:cNvGraphicFramePr/>
                <a:graphic xmlns:a="http://schemas.openxmlformats.org/drawingml/2006/main">
                  <a:graphicData uri="http://schemas.microsoft.com/office/word/2010/wordprocessingShape">
                    <wps:wsp>
                      <wps:cNvSpPr txBox="1"/>
                      <wps:spPr>
                        <a:xfrm>
                          <a:off x="0" y="0"/>
                          <a:ext cx="5821680" cy="2957195"/>
                        </a:xfrm>
                        <a:prstGeom prst="rect">
                          <a:avLst/>
                        </a:prstGeom>
                        <a:solidFill>
                          <a:sysClr val="window" lastClr="FFFFFF"/>
                        </a:solidFill>
                        <a:ln w="6350">
                          <a:solidFill>
                            <a:prstClr val="black"/>
                          </a:solidFill>
                        </a:ln>
                      </wps:spPr>
                      <wps:txbx>
                        <w:txbxContent>
                          <w:p w14:paraId="1212AED2" w14:textId="77777777" w:rsidR="00335C7C" w:rsidRDefault="00335C7C" w:rsidP="000D1E9A">
                            <w:pPr>
                              <w:spacing w:line="256" w:lineRule="auto"/>
                              <w:contextualSpacing/>
                              <w:rPr>
                                <w:color w:val="000000"/>
                              </w:rPr>
                            </w:pPr>
                          </w:p>
                          <w:p w14:paraId="71C9691B" w14:textId="77777777" w:rsidR="00335C7C" w:rsidRDefault="00335C7C" w:rsidP="000D1E9A">
                            <w:pPr>
                              <w:spacing w:line="256" w:lineRule="auto"/>
                              <w:contextualSpacing/>
                              <w:rPr>
                                <w:color w:val="000000"/>
                              </w:rPr>
                            </w:pPr>
                          </w:p>
                          <w:p w14:paraId="56D22133" w14:textId="77777777" w:rsidR="00335C7C" w:rsidRDefault="00335C7C" w:rsidP="000D1E9A">
                            <w:pPr>
                              <w:spacing w:line="256" w:lineRule="auto"/>
                              <w:contextualSpacing/>
                              <w:rPr>
                                <w:color w:val="000000"/>
                              </w:rPr>
                            </w:pPr>
                          </w:p>
                          <w:p w14:paraId="56508D0C" w14:textId="77777777" w:rsidR="00335C7C" w:rsidRDefault="00335C7C" w:rsidP="000D1E9A">
                            <w:pPr>
                              <w:spacing w:line="256" w:lineRule="auto"/>
                              <w:contextualSpacing/>
                              <w:rPr>
                                <w:color w:val="000000"/>
                              </w:rPr>
                            </w:pPr>
                          </w:p>
                          <w:p w14:paraId="6B3FF84C" w14:textId="77777777" w:rsidR="00335C7C" w:rsidRDefault="00335C7C" w:rsidP="000D1E9A">
                            <w:pPr>
                              <w:spacing w:line="256" w:lineRule="auto"/>
                              <w:contextualSpacing/>
                              <w:rPr>
                                <w:color w:val="000000"/>
                              </w:rPr>
                            </w:pPr>
                          </w:p>
                          <w:p w14:paraId="10256DE1" w14:textId="77777777" w:rsidR="00335C7C" w:rsidRDefault="00335C7C" w:rsidP="000D1E9A">
                            <w:pPr>
                              <w:spacing w:line="256" w:lineRule="auto"/>
                              <w:contextualSpacing/>
                              <w:rPr>
                                <w:color w:val="000000"/>
                              </w:rPr>
                            </w:pPr>
                          </w:p>
                          <w:p w14:paraId="06F5045E" w14:textId="77777777" w:rsidR="00335C7C" w:rsidRDefault="00335C7C" w:rsidP="000D1E9A">
                            <w:pPr>
                              <w:spacing w:line="256" w:lineRule="auto"/>
                              <w:contextualSpacing/>
                              <w:rPr>
                                <w:color w:val="000000"/>
                              </w:rPr>
                            </w:pPr>
                          </w:p>
                          <w:p w14:paraId="00B54366" w14:textId="77777777" w:rsidR="00335C7C" w:rsidRDefault="00335C7C" w:rsidP="000D1E9A">
                            <w:pPr>
                              <w:spacing w:line="256" w:lineRule="auto"/>
                              <w:contextualSpacing/>
                              <w:rPr>
                                <w:color w:val="000000"/>
                              </w:rPr>
                            </w:pPr>
                          </w:p>
                          <w:p w14:paraId="44E74AD7"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398C3" id="Metin Kutusu 1273" o:spid="_x0000_s1145" type="#_x0000_t202" style="position:absolute;left:0;text-align:left;margin-left:-.3pt;margin-top:11.4pt;width:458.45pt;height:232.9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" fillcolor="window" strokeweight=".5pt">
                <v:textbox>
                  <w:txbxContent>
                    <w:p w14:paraId="1212AED2" w14:textId="77777777" w:rsidR="00335C7C" w:rsidRDefault="00335C7C" w:rsidP="000D1E9A">
                      <w:pPr>
                        <w:spacing w:line="256" w:lineRule="auto"/>
                        <w:contextualSpacing/>
                        <w:rPr>
                          <w:color w:val="000000"/>
                        </w:rPr>
                      </w:pPr>
                    </w:p>
                    <w:p w14:paraId="71C9691B" w14:textId="77777777" w:rsidR="00335C7C" w:rsidRDefault="00335C7C" w:rsidP="000D1E9A">
                      <w:pPr>
                        <w:spacing w:line="256" w:lineRule="auto"/>
                        <w:contextualSpacing/>
                        <w:rPr>
                          <w:color w:val="000000"/>
                        </w:rPr>
                      </w:pPr>
                    </w:p>
                    <w:p w14:paraId="56D22133" w14:textId="77777777" w:rsidR="00335C7C" w:rsidRDefault="00335C7C" w:rsidP="000D1E9A">
                      <w:pPr>
                        <w:spacing w:line="256" w:lineRule="auto"/>
                        <w:contextualSpacing/>
                        <w:rPr>
                          <w:color w:val="000000"/>
                        </w:rPr>
                      </w:pPr>
                    </w:p>
                    <w:p w14:paraId="56508D0C" w14:textId="77777777" w:rsidR="00335C7C" w:rsidRDefault="00335C7C" w:rsidP="000D1E9A">
                      <w:pPr>
                        <w:spacing w:line="256" w:lineRule="auto"/>
                        <w:contextualSpacing/>
                        <w:rPr>
                          <w:color w:val="000000"/>
                        </w:rPr>
                      </w:pPr>
                    </w:p>
                    <w:p w14:paraId="6B3FF84C" w14:textId="77777777" w:rsidR="00335C7C" w:rsidRDefault="00335C7C" w:rsidP="000D1E9A">
                      <w:pPr>
                        <w:spacing w:line="256" w:lineRule="auto"/>
                        <w:contextualSpacing/>
                        <w:rPr>
                          <w:color w:val="000000"/>
                        </w:rPr>
                      </w:pPr>
                    </w:p>
                    <w:p w14:paraId="10256DE1" w14:textId="77777777" w:rsidR="00335C7C" w:rsidRDefault="00335C7C" w:rsidP="000D1E9A">
                      <w:pPr>
                        <w:spacing w:line="256" w:lineRule="auto"/>
                        <w:contextualSpacing/>
                        <w:rPr>
                          <w:color w:val="000000"/>
                        </w:rPr>
                      </w:pPr>
                    </w:p>
                    <w:p w14:paraId="06F5045E" w14:textId="77777777" w:rsidR="00335C7C" w:rsidRDefault="00335C7C" w:rsidP="000D1E9A">
                      <w:pPr>
                        <w:spacing w:line="256" w:lineRule="auto"/>
                        <w:contextualSpacing/>
                        <w:rPr>
                          <w:color w:val="000000"/>
                        </w:rPr>
                      </w:pPr>
                    </w:p>
                    <w:p w14:paraId="00B54366" w14:textId="77777777" w:rsidR="00335C7C" w:rsidRDefault="00335C7C" w:rsidP="000D1E9A">
                      <w:pPr>
                        <w:spacing w:line="256" w:lineRule="auto"/>
                        <w:contextualSpacing/>
                        <w:rPr>
                          <w:color w:val="000000"/>
                        </w:rPr>
                      </w:pPr>
                    </w:p>
                    <w:p w14:paraId="44E74AD7" w14:textId="77777777" w:rsidR="00335C7C" w:rsidRDefault="00335C7C" w:rsidP="000D1E9A"/>
                  </w:txbxContent>
                </v:textbox>
              </v:shape>
            </w:pict>
          </mc:Fallback>
        </mc:AlternateContent>
      </w:r>
    </w:p>
    <w:p w14:paraId="64137045" w14:textId="77777777" w:rsidR="000D1E9A" w:rsidRPr="00E327DF" w:rsidRDefault="000D1E9A" w:rsidP="00E327DF">
      <w:pPr>
        <w:ind w:left="720"/>
        <w:contextualSpacing/>
        <w:rPr>
          <w:rFonts w:eastAsia="Times New Roman" w:cstheme="minorHAnsi"/>
          <w:b/>
          <w:bCs/>
          <w:szCs w:val="24"/>
        </w:rPr>
      </w:pPr>
    </w:p>
    <w:p w14:paraId="58C6F330" w14:textId="77777777" w:rsidR="000D1E9A" w:rsidRPr="00E327DF" w:rsidRDefault="000D1E9A" w:rsidP="00E327DF">
      <w:pPr>
        <w:ind w:left="720"/>
        <w:contextualSpacing/>
        <w:rPr>
          <w:rFonts w:eastAsia="Times New Roman" w:cstheme="minorHAnsi"/>
          <w:b/>
          <w:bCs/>
          <w:szCs w:val="24"/>
        </w:rPr>
      </w:pPr>
    </w:p>
    <w:p w14:paraId="636C5665" w14:textId="77777777" w:rsidR="000D1E9A" w:rsidRPr="00E327DF" w:rsidRDefault="000D1E9A" w:rsidP="00E327DF">
      <w:pPr>
        <w:ind w:left="720"/>
        <w:contextualSpacing/>
        <w:rPr>
          <w:rFonts w:eastAsia="Times New Roman" w:cstheme="minorHAnsi"/>
          <w:b/>
          <w:bCs/>
          <w:szCs w:val="24"/>
        </w:rPr>
      </w:pPr>
    </w:p>
    <w:p w14:paraId="4E3B585A" w14:textId="77777777" w:rsidR="000D1E9A" w:rsidRPr="00E327DF" w:rsidRDefault="000D1E9A" w:rsidP="00E327DF">
      <w:pPr>
        <w:ind w:left="720"/>
        <w:contextualSpacing/>
        <w:rPr>
          <w:rFonts w:eastAsia="Times New Roman" w:cstheme="minorHAnsi"/>
          <w:b/>
          <w:bCs/>
          <w:szCs w:val="24"/>
        </w:rPr>
      </w:pPr>
    </w:p>
    <w:p w14:paraId="55B9519B" w14:textId="77777777" w:rsidR="000D1E9A" w:rsidRPr="00E327DF" w:rsidRDefault="000D1E9A" w:rsidP="00E327DF">
      <w:pPr>
        <w:ind w:left="720"/>
        <w:contextualSpacing/>
        <w:rPr>
          <w:rFonts w:eastAsia="Times New Roman" w:cstheme="minorHAnsi"/>
          <w:b/>
          <w:bCs/>
          <w:szCs w:val="24"/>
        </w:rPr>
      </w:pPr>
    </w:p>
    <w:p w14:paraId="417C8A24" w14:textId="77777777" w:rsidR="000D1E9A" w:rsidRPr="00E327DF" w:rsidRDefault="000D1E9A" w:rsidP="00E327DF">
      <w:pPr>
        <w:ind w:left="720"/>
        <w:contextualSpacing/>
        <w:rPr>
          <w:rFonts w:eastAsia="Times New Roman" w:cstheme="minorHAnsi"/>
          <w:b/>
          <w:bCs/>
          <w:szCs w:val="24"/>
        </w:rPr>
      </w:pPr>
    </w:p>
    <w:p w14:paraId="61CC50F5" w14:textId="77777777" w:rsidR="000D1E9A" w:rsidRPr="00E327DF" w:rsidRDefault="000D1E9A" w:rsidP="00E327DF">
      <w:pPr>
        <w:ind w:left="720"/>
        <w:contextualSpacing/>
        <w:rPr>
          <w:rFonts w:eastAsia="Times New Roman" w:cstheme="minorHAnsi"/>
          <w:b/>
          <w:bCs/>
          <w:szCs w:val="24"/>
        </w:rPr>
      </w:pPr>
    </w:p>
    <w:p w14:paraId="764AA496" w14:textId="77777777" w:rsidR="000D1E9A" w:rsidRPr="00E327DF" w:rsidRDefault="000D1E9A" w:rsidP="00E327DF">
      <w:pPr>
        <w:jc w:val="left"/>
        <w:rPr>
          <w:rFonts w:eastAsia="Times New Roman" w:cstheme="minorHAnsi"/>
          <w:b/>
          <w:bCs/>
          <w:szCs w:val="24"/>
        </w:rPr>
      </w:pPr>
      <w:r w:rsidRPr="00E327DF">
        <w:rPr>
          <w:rFonts w:eastAsia="Times New Roman" w:cstheme="minorHAnsi"/>
          <w:b/>
          <w:bCs/>
          <w:szCs w:val="24"/>
        </w:rPr>
        <w:br w:type="page"/>
      </w:r>
    </w:p>
    <w:p w14:paraId="289909AD" w14:textId="77777777" w:rsidR="000D1E9A" w:rsidRPr="00E327DF" w:rsidRDefault="000D1E9A"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PROTOTİP GELİŞTİRME </w:t>
      </w:r>
      <w:r w:rsidRPr="00E327DF">
        <w:rPr>
          <w:rFonts w:eastAsia="Times New Roman" w:cstheme="minorHAnsi"/>
          <w:b/>
          <w:bCs/>
          <w:color w:val="FF0000"/>
          <w:szCs w:val="24"/>
        </w:rPr>
        <w:t>(Prototip Geliştirme – 11. HAFTA)</w:t>
      </w:r>
    </w:p>
    <w:p w14:paraId="1214FD01" w14:textId="77777777" w:rsidR="000D1E9A" w:rsidRPr="00E327DF" w:rsidRDefault="000D1E9A" w:rsidP="00E327DF">
      <w:pPr>
        <w:ind w:left="360"/>
        <w:contextualSpacing/>
        <w:rPr>
          <w:rFonts w:eastAsia="Times New Roman" w:cstheme="minorHAnsi"/>
          <w:b/>
          <w:bCs/>
          <w:szCs w:val="24"/>
        </w:rPr>
      </w:pPr>
    </w:p>
    <w:p w14:paraId="4A3AC9F5" w14:textId="77777777"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 xml:space="preserve">Geliştirdiğiniz </w:t>
      </w:r>
      <w:proofErr w:type="gramStart"/>
      <w:r w:rsidRPr="00E327DF">
        <w:rPr>
          <w:rFonts w:eastAsia="Times New Roman" w:cstheme="minorHAnsi"/>
          <w:color w:val="000000"/>
          <w:szCs w:val="24"/>
        </w:rPr>
        <w:t>prototip</w:t>
      </w:r>
      <w:proofErr w:type="gramEnd"/>
      <w:r w:rsidRPr="00E327DF">
        <w:rPr>
          <w:rFonts w:eastAsia="Times New Roman" w:cstheme="minorHAnsi"/>
          <w:color w:val="000000"/>
          <w:szCs w:val="24"/>
        </w:rPr>
        <w:t xml:space="preserve"> tanımlanmış olan problemin hangi özelliklerini çözmektedir? </w:t>
      </w:r>
    </w:p>
    <w:p w14:paraId="4C62977E" w14:textId="77777777" w:rsidR="000D1E9A" w:rsidRPr="00E327DF" w:rsidRDefault="000D1E9A"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8928" behindDoc="0" locked="0" layoutInCell="1" allowOverlap="1" wp14:anchorId="28C722F7" wp14:editId="7A952EE0">
                <wp:simplePos x="0" y="0"/>
                <wp:positionH relativeFrom="column">
                  <wp:posOffset>-3810</wp:posOffset>
                </wp:positionH>
                <wp:positionV relativeFrom="paragraph">
                  <wp:posOffset>142875</wp:posOffset>
                </wp:positionV>
                <wp:extent cx="5822315" cy="1296670"/>
                <wp:effectExtent l="0" t="0" r="26035" b="17780"/>
                <wp:wrapNone/>
                <wp:docPr id="1272" name="Metin Kutusu 1272"/>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782EE914" w14:textId="77777777" w:rsidR="00335C7C" w:rsidRDefault="00335C7C" w:rsidP="000D1E9A">
                            <w:pPr>
                              <w:spacing w:line="256" w:lineRule="auto"/>
                              <w:contextualSpacing/>
                              <w:rPr>
                                <w:color w:val="000000"/>
                              </w:rPr>
                            </w:pPr>
                          </w:p>
                          <w:p w14:paraId="3AB09ACE" w14:textId="77777777" w:rsidR="00335C7C" w:rsidRDefault="00335C7C" w:rsidP="000D1E9A">
                            <w:pPr>
                              <w:spacing w:line="256" w:lineRule="auto"/>
                              <w:contextualSpacing/>
                              <w:rPr>
                                <w:color w:val="000000"/>
                              </w:rPr>
                            </w:pPr>
                          </w:p>
                          <w:p w14:paraId="242F921A" w14:textId="77777777" w:rsidR="00335C7C" w:rsidRDefault="00335C7C" w:rsidP="000D1E9A">
                            <w:pPr>
                              <w:spacing w:line="256" w:lineRule="auto"/>
                              <w:contextualSpacing/>
                              <w:rPr>
                                <w:color w:val="000000"/>
                              </w:rPr>
                            </w:pPr>
                          </w:p>
                          <w:p w14:paraId="5004AAF0" w14:textId="77777777" w:rsidR="00335C7C" w:rsidRDefault="00335C7C" w:rsidP="000D1E9A">
                            <w:pPr>
                              <w:spacing w:line="256" w:lineRule="auto"/>
                              <w:contextualSpacing/>
                              <w:rPr>
                                <w:color w:val="000000"/>
                              </w:rPr>
                            </w:pPr>
                          </w:p>
                          <w:p w14:paraId="5E1E9B91" w14:textId="77777777" w:rsidR="00335C7C" w:rsidRDefault="00335C7C" w:rsidP="000D1E9A">
                            <w:pPr>
                              <w:spacing w:line="256" w:lineRule="auto"/>
                              <w:contextualSpacing/>
                              <w:rPr>
                                <w:color w:val="000000"/>
                              </w:rPr>
                            </w:pPr>
                          </w:p>
                          <w:p w14:paraId="5742F678" w14:textId="77777777" w:rsidR="00335C7C" w:rsidRDefault="00335C7C" w:rsidP="000D1E9A">
                            <w:pPr>
                              <w:spacing w:line="256" w:lineRule="auto"/>
                              <w:contextualSpacing/>
                              <w:rPr>
                                <w:color w:val="000000"/>
                              </w:rPr>
                            </w:pPr>
                          </w:p>
                          <w:p w14:paraId="3EF64FE8" w14:textId="77777777" w:rsidR="00335C7C" w:rsidRDefault="00335C7C" w:rsidP="000D1E9A">
                            <w:pPr>
                              <w:spacing w:line="256" w:lineRule="auto"/>
                              <w:contextualSpacing/>
                              <w:rPr>
                                <w:color w:val="000000"/>
                              </w:rPr>
                            </w:pPr>
                          </w:p>
                          <w:p w14:paraId="0A6449DB" w14:textId="77777777" w:rsidR="00335C7C" w:rsidRDefault="00335C7C" w:rsidP="000D1E9A">
                            <w:pPr>
                              <w:spacing w:line="256" w:lineRule="auto"/>
                              <w:contextualSpacing/>
                              <w:rPr>
                                <w:color w:val="000000"/>
                              </w:rPr>
                            </w:pPr>
                          </w:p>
                          <w:p w14:paraId="4472107A"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C722F7" id="Metin Kutusu 1272" o:spid="_x0000_s1146" type="#_x0000_t202" style="position:absolute;left:0;text-align:left;margin-left:-.3pt;margin-top:11.25pt;width:458.45pt;height:102.1pt;z-index:25202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" fillcolor="window" strokeweight=".5pt">
                <v:textbox>
                  <w:txbxContent>
                    <w:p w14:paraId="782EE914" w14:textId="77777777" w:rsidR="00335C7C" w:rsidRDefault="00335C7C" w:rsidP="000D1E9A">
                      <w:pPr>
                        <w:spacing w:line="256" w:lineRule="auto"/>
                        <w:contextualSpacing/>
                        <w:rPr>
                          <w:color w:val="000000"/>
                        </w:rPr>
                      </w:pPr>
                    </w:p>
                    <w:p w14:paraId="3AB09ACE" w14:textId="77777777" w:rsidR="00335C7C" w:rsidRDefault="00335C7C" w:rsidP="000D1E9A">
                      <w:pPr>
                        <w:spacing w:line="256" w:lineRule="auto"/>
                        <w:contextualSpacing/>
                        <w:rPr>
                          <w:color w:val="000000"/>
                        </w:rPr>
                      </w:pPr>
                    </w:p>
                    <w:p w14:paraId="242F921A" w14:textId="77777777" w:rsidR="00335C7C" w:rsidRDefault="00335C7C" w:rsidP="000D1E9A">
                      <w:pPr>
                        <w:spacing w:line="256" w:lineRule="auto"/>
                        <w:contextualSpacing/>
                        <w:rPr>
                          <w:color w:val="000000"/>
                        </w:rPr>
                      </w:pPr>
                    </w:p>
                    <w:p w14:paraId="5004AAF0" w14:textId="77777777" w:rsidR="00335C7C" w:rsidRDefault="00335C7C" w:rsidP="000D1E9A">
                      <w:pPr>
                        <w:spacing w:line="256" w:lineRule="auto"/>
                        <w:contextualSpacing/>
                        <w:rPr>
                          <w:color w:val="000000"/>
                        </w:rPr>
                      </w:pPr>
                    </w:p>
                    <w:p w14:paraId="5E1E9B91" w14:textId="77777777" w:rsidR="00335C7C" w:rsidRDefault="00335C7C" w:rsidP="000D1E9A">
                      <w:pPr>
                        <w:spacing w:line="256" w:lineRule="auto"/>
                        <w:contextualSpacing/>
                        <w:rPr>
                          <w:color w:val="000000"/>
                        </w:rPr>
                      </w:pPr>
                    </w:p>
                    <w:p w14:paraId="5742F678" w14:textId="77777777" w:rsidR="00335C7C" w:rsidRDefault="00335C7C" w:rsidP="000D1E9A">
                      <w:pPr>
                        <w:spacing w:line="256" w:lineRule="auto"/>
                        <w:contextualSpacing/>
                        <w:rPr>
                          <w:color w:val="000000"/>
                        </w:rPr>
                      </w:pPr>
                    </w:p>
                    <w:p w14:paraId="3EF64FE8" w14:textId="77777777" w:rsidR="00335C7C" w:rsidRDefault="00335C7C" w:rsidP="000D1E9A">
                      <w:pPr>
                        <w:spacing w:line="256" w:lineRule="auto"/>
                        <w:contextualSpacing/>
                        <w:rPr>
                          <w:color w:val="000000"/>
                        </w:rPr>
                      </w:pPr>
                    </w:p>
                    <w:p w14:paraId="0A6449DB" w14:textId="77777777" w:rsidR="00335C7C" w:rsidRDefault="00335C7C" w:rsidP="000D1E9A">
                      <w:pPr>
                        <w:spacing w:line="256" w:lineRule="auto"/>
                        <w:contextualSpacing/>
                        <w:rPr>
                          <w:color w:val="000000"/>
                        </w:rPr>
                      </w:pPr>
                    </w:p>
                    <w:p w14:paraId="4472107A" w14:textId="77777777" w:rsidR="00335C7C" w:rsidRDefault="00335C7C" w:rsidP="000D1E9A"/>
                  </w:txbxContent>
                </v:textbox>
              </v:shape>
            </w:pict>
          </mc:Fallback>
        </mc:AlternateContent>
      </w:r>
    </w:p>
    <w:p w14:paraId="7D5A8E4B" w14:textId="77777777" w:rsidR="000D1E9A" w:rsidRPr="00E327DF" w:rsidRDefault="000D1E9A" w:rsidP="00E327DF">
      <w:pPr>
        <w:contextualSpacing/>
        <w:rPr>
          <w:rFonts w:eastAsia="Times New Roman" w:cstheme="minorHAnsi"/>
          <w:color w:val="000000"/>
          <w:szCs w:val="24"/>
        </w:rPr>
      </w:pPr>
    </w:p>
    <w:p w14:paraId="1611C511" w14:textId="77777777" w:rsidR="000D1E9A" w:rsidRPr="00E327DF" w:rsidRDefault="000D1E9A" w:rsidP="00E327DF">
      <w:pPr>
        <w:contextualSpacing/>
        <w:rPr>
          <w:rFonts w:eastAsia="Times New Roman" w:cstheme="minorHAnsi"/>
          <w:color w:val="000000"/>
          <w:szCs w:val="24"/>
        </w:rPr>
      </w:pPr>
    </w:p>
    <w:p w14:paraId="42C1CD5B" w14:textId="77777777" w:rsidR="000D1E9A" w:rsidRPr="00E327DF" w:rsidRDefault="000D1E9A" w:rsidP="00E327DF">
      <w:pPr>
        <w:contextualSpacing/>
        <w:rPr>
          <w:rFonts w:eastAsia="Times New Roman" w:cstheme="minorHAnsi"/>
          <w:color w:val="000000"/>
          <w:szCs w:val="24"/>
        </w:rPr>
      </w:pPr>
    </w:p>
    <w:p w14:paraId="1FEFEE08" w14:textId="77777777" w:rsidR="000D1E9A" w:rsidRPr="00E327DF" w:rsidRDefault="000D1E9A" w:rsidP="00E327DF">
      <w:pPr>
        <w:contextualSpacing/>
        <w:rPr>
          <w:rFonts w:eastAsia="Times New Roman" w:cstheme="minorHAnsi"/>
          <w:color w:val="000000"/>
          <w:szCs w:val="24"/>
        </w:rPr>
      </w:pPr>
    </w:p>
    <w:p w14:paraId="528B77CE" w14:textId="77777777" w:rsidR="000D1E9A" w:rsidRPr="00E327DF" w:rsidRDefault="000D1E9A" w:rsidP="00E327DF">
      <w:pPr>
        <w:contextualSpacing/>
        <w:rPr>
          <w:rFonts w:eastAsia="Times New Roman" w:cstheme="minorHAnsi"/>
          <w:color w:val="000000"/>
          <w:szCs w:val="24"/>
        </w:rPr>
      </w:pPr>
    </w:p>
    <w:p w14:paraId="4B7FFDF1" w14:textId="77777777" w:rsidR="000D1E9A" w:rsidRPr="00E327DF" w:rsidRDefault="000D1E9A" w:rsidP="00E327DF">
      <w:pPr>
        <w:contextualSpacing/>
        <w:rPr>
          <w:rFonts w:eastAsia="Times New Roman" w:cstheme="minorHAnsi"/>
          <w:color w:val="000000"/>
          <w:szCs w:val="24"/>
        </w:rPr>
      </w:pPr>
    </w:p>
    <w:p w14:paraId="083DD3CE" w14:textId="77777777" w:rsidR="000D1E9A" w:rsidRPr="00E327DF" w:rsidRDefault="000D1E9A" w:rsidP="00E327DF">
      <w:pPr>
        <w:contextualSpacing/>
        <w:rPr>
          <w:rFonts w:eastAsia="Times New Roman" w:cstheme="minorHAnsi"/>
          <w:color w:val="000000"/>
          <w:szCs w:val="24"/>
        </w:rPr>
      </w:pPr>
    </w:p>
    <w:p w14:paraId="46F343BA" w14:textId="77777777" w:rsidR="000D1E9A" w:rsidRPr="00E327DF" w:rsidRDefault="000D1E9A" w:rsidP="00E327DF">
      <w:pPr>
        <w:contextualSpacing/>
        <w:rPr>
          <w:rFonts w:eastAsia="Times New Roman" w:cstheme="minorHAnsi"/>
          <w:color w:val="000000"/>
          <w:szCs w:val="24"/>
        </w:rPr>
      </w:pPr>
    </w:p>
    <w:p w14:paraId="7D7A11C1" w14:textId="77777777" w:rsidR="000D1E9A" w:rsidRPr="00E327DF" w:rsidRDefault="000D1E9A" w:rsidP="00281D5E">
      <w:pPr>
        <w:numPr>
          <w:ilvl w:val="0"/>
          <w:numId w:val="31"/>
        </w:numPr>
        <w:contextualSpacing/>
        <w:rPr>
          <w:rFonts w:eastAsia="Times New Roman" w:cstheme="minorHAnsi"/>
          <w:color w:val="000000"/>
          <w:szCs w:val="24"/>
        </w:rPr>
      </w:pPr>
      <w:r w:rsidRPr="00E327DF">
        <w:rPr>
          <w:rFonts w:eastAsia="Times New Roman" w:cstheme="minorHAnsi"/>
          <w:color w:val="000000"/>
          <w:szCs w:val="24"/>
        </w:rPr>
        <w:t xml:space="preserve">Geliştirdiğiniz </w:t>
      </w:r>
      <w:proofErr w:type="gramStart"/>
      <w:r w:rsidRPr="00E327DF">
        <w:rPr>
          <w:rFonts w:eastAsia="Times New Roman" w:cstheme="minorHAnsi"/>
          <w:color w:val="000000"/>
          <w:szCs w:val="24"/>
        </w:rPr>
        <w:t>prototip</w:t>
      </w:r>
      <w:proofErr w:type="gramEnd"/>
      <w:r w:rsidRPr="00E327DF">
        <w:rPr>
          <w:rFonts w:eastAsia="Times New Roman" w:cstheme="minorHAnsi"/>
          <w:color w:val="000000"/>
          <w:szCs w:val="24"/>
        </w:rPr>
        <w:t xml:space="preserve"> üzerinde değiştirmek/çözümünüzde geliştirmek istediğiniz noktalar nelerdir?  </w:t>
      </w:r>
    </w:p>
    <w:p w14:paraId="4F081B7D" w14:textId="77777777" w:rsidR="000D1E9A" w:rsidRPr="00E327DF" w:rsidRDefault="000D1E9A" w:rsidP="00E327DF">
      <w:pPr>
        <w:contextualSpacing/>
        <w:rPr>
          <w:rFonts w:eastAsia="Times New Roman" w:cstheme="minorHAnsi"/>
          <w:color w:val="000000"/>
          <w:szCs w:val="24"/>
        </w:rPr>
      </w:pPr>
    </w:p>
    <w:p w14:paraId="0513665A" w14:textId="77777777" w:rsidR="000D1E9A" w:rsidRPr="00E327DF" w:rsidRDefault="000D1E9A"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29952" behindDoc="0" locked="0" layoutInCell="1" allowOverlap="1" wp14:anchorId="48343CB6" wp14:editId="1709FD58">
                <wp:simplePos x="0" y="0"/>
                <wp:positionH relativeFrom="column">
                  <wp:posOffset>0</wp:posOffset>
                </wp:positionH>
                <wp:positionV relativeFrom="paragraph">
                  <wp:posOffset>48895</wp:posOffset>
                </wp:positionV>
                <wp:extent cx="5822315" cy="1296670"/>
                <wp:effectExtent l="0" t="0" r="26035" b="17780"/>
                <wp:wrapNone/>
                <wp:docPr id="1271" name="Metin Kutusu 1271"/>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66EF01D1" w14:textId="77777777" w:rsidR="00335C7C" w:rsidRDefault="00335C7C" w:rsidP="000D1E9A">
                            <w:pPr>
                              <w:spacing w:line="256" w:lineRule="auto"/>
                              <w:contextualSpacing/>
                              <w:rPr>
                                <w:color w:val="000000"/>
                              </w:rPr>
                            </w:pPr>
                          </w:p>
                          <w:p w14:paraId="7A25A589" w14:textId="77777777" w:rsidR="00335C7C" w:rsidRDefault="00335C7C" w:rsidP="000D1E9A">
                            <w:pPr>
                              <w:spacing w:line="256" w:lineRule="auto"/>
                              <w:contextualSpacing/>
                              <w:rPr>
                                <w:color w:val="000000"/>
                              </w:rPr>
                            </w:pPr>
                          </w:p>
                          <w:p w14:paraId="114C6738" w14:textId="77777777" w:rsidR="00335C7C" w:rsidRDefault="00335C7C" w:rsidP="000D1E9A">
                            <w:pPr>
                              <w:spacing w:line="256" w:lineRule="auto"/>
                              <w:contextualSpacing/>
                              <w:rPr>
                                <w:color w:val="000000"/>
                              </w:rPr>
                            </w:pPr>
                          </w:p>
                          <w:p w14:paraId="3B2078EE" w14:textId="77777777" w:rsidR="00335C7C" w:rsidRDefault="00335C7C" w:rsidP="000D1E9A">
                            <w:pPr>
                              <w:spacing w:line="256" w:lineRule="auto"/>
                              <w:contextualSpacing/>
                              <w:rPr>
                                <w:color w:val="000000"/>
                              </w:rPr>
                            </w:pPr>
                          </w:p>
                          <w:p w14:paraId="67CC1508" w14:textId="77777777" w:rsidR="00335C7C" w:rsidRDefault="00335C7C" w:rsidP="000D1E9A">
                            <w:pPr>
                              <w:spacing w:line="256" w:lineRule="auto"/>
                              <w:contextualSpacing/>
                              <w:rPr>
                                <w:color w:val="000000"/>
                              </w:rPr>
                            </w:pPr>
                          </w:p>
                          <w:p w14:paraId="1B4FB431" w14:textId="77777777" w:rsidR="00335C7C" w:rsidRDefault="00335C7C" w:rsidP="000D1E9A">
                            <w:pPr>
                              <w:spacing w:line="256" w:lineRule="auto"/>
                              <w:contextualSpacing/>
                              <w:rPr>
                                <w:color w:val="000000"/>
                              </w:rPr>
                            </w:pPr>
                          </w:p>
                          <w:p w14:paraId="5BC07EEF" w14:textId="77777777" w:rsidR="00335C7C" w:rsidRDefault="00335C7C" w:rsidP="000D1E9A">
                            <w:pPr>
                              <w:spacing w:line="256" w:lineRule="auto"/>
                              <w:contextualSpacing/>
                              <w:rPr>
                                <w:color w:val="000000"/>
                              </w:rPr>
                            </w:pPr>
                          </w:p>
                          <w:p w14:paraId="02D28D71" w14:textId="77777777" w:rsidR="00335C7C" w:rsidRDefault="00335C7C" w:rsidP="000D1E9A">
                            <w:pPr>
                              <w:spacing w:line="256" w:lineRule="auto"/>
                              <w:contextualSpacing/>
                              <w:rPr>
                                <w:color w:val="000000"/>
                              </w:rPr>
                            </w:pPr>
                          </w:p>
                          <w:p w14:paraId="6288C9C4"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43CB6" id="Metin Kutusu 1271" o:spid="_x0000_s1147" type="#_x0000_t202" style="position:absolute;left:0;text-align:left;margin-left:0;margin-top:3.85pt;width:458.45pt;height:102.1pt;z-index:25202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" fillcolor="window" strokeweight=".5pt">
                <v:textbox>
                  <w:txbxContent>
                    <w:p w14:paraId="66EF01D1" w14:textId="77777777" w:rsidR="00335C7C" w:rsidRDefault="00335C7C" w:rsidP="000D1E9A">
                      <w:pPr>
                        <w:spacing w:line="256" w:lineRule="auto"/>
                        <w:contextualSpacing/>
                        <w:rPr>
                          <w:color w:val="000000"/>
                        </w:rPr>
                      </w:pPr>
                    </w:p>
                    <w:p w14:paraId="7A25A589" w14:textId="77777777" w:rsidR="00335C7C" w:rsidRDefault="00335C7C" w:rsidP="000D1E9A">
                      <w:pPr>
                        <w:spacing w:line="256" w:lineRule="auto"/>
                        <w:contextualSpacing/>
                        <w:rPr>
                          <w:color w:val="000000"/>
                        </w:rPr>
                      </w:pPr>
                    </w:p>
                    <w:p w14:paraId="114C6738" w14:textId="77777777" w:rsidR="00335C7C" w:rsidRDefault="00335C7C" w:rsidP="000D1E9A">
                      <w:pPr>
                        <w:spacing w:line="256" w:lineRule="auto"/>
                        <w:contextualSpacing/>
                        <w:rPr>
                          <w:color w:val="000000"/>
                        </w:rPr>
                      </w:pPr>
                    </w:p>
                    <w:p w14:paraId="3B2078EE" w14:textId="77777777" w:rsidR="00335C7C" w:rsidRDefault="00335C7C" w:rsidP="000D1E9A">
                      <w:pPr>
                        <w:spacing w:line="256" w:lineRule="auto"/>
                        <w:contextualSpacing/>
                        <w:rPr>
                          <w:color w:val="000000"/>
                        </w:rPr>
                      </w:pPr>
                    </w:p>
                    <w:p w14:paraId="67CC1508" w14:textId="77777777" w:rsidR="00335C7C" w:rsidRDefault="00335C7C" w:rsidP="000D1E9A">
                      <w:pPr>
                        <w:spacing w:line="256" w:lineRule="auto"/>
                        <w:contextualSpacing/>
                        <w:rPr>
                          <w:color w:val="000000"/>
                        </w:rPr>
                      </w:pPr>
                    </w:p>
                    <w:p w14:paraId="1B4FB431" w14:textId="77777777" w:rsidR="00335C7C" w:rsidRDefault="00335C7C" w:rsidP="000D1E9A">
                      <w:pPr>
                        <w:spacing w:line="256" w:lineRule="auto"/>
                        <w:contextualSpacing/>
                        <w:rPr>
                          <w:color w:val="000000"/>
                        </w:rPr>
                      </w:pPr>
                    </w:p>
                    <w:p w14:paraId="5BC07EEF" w14:textId="77777777" w:rsidR="00335C7C" w:rsidRDefault="00335C7C" w:rsidP="000D1E9A">
                      <w:pPr>
                        <w:spacing w:line="256" w:lineRule="auto"/>
                        <w:contextualSpacing/>
                        <w:rPr>
                          <w:color w:val="000000"/>
                        </w:rPr>
                      </w:pPr>
                    </w:p>
                    <w:p w14:paraId="02D28D71" w14:textId="77777777" w:rsidR="00335C7C" w:rsidRDefault="00335C7C" w:rsidP="000D1E9A">
                      <w:pPr>
                        <w:spacing w:line="256" w:lineRule="auto"/>
                        <w:contextualSpacing/>
                        <w:rPr>
                          <w:color w:val="000000"/>
                        </w:rPr>
                      </w:pPr>
                    </w:p>
                    <w:p w14:paraId="6288C9C4" w14:textId="77777777" w:rsidR="00335C7C" w:rsidRDefault="00335C7C" w:rsidP="000D1E9A"/>
                  </w:txbxContent>
                </v:textbox>
              </v:shape>
            </w:pict>
          </mc:Fallback>
        </mc:AlternateContent>
      </w:r>
    </w:p>
    <w:p w14:paraId="544A394D" w14:textId="77777777" w:rsidR="000D1E9A" w:rsidRPr="00E327DF" w:rsidRDefault="000D1E9A" w:rsidP="00E327DF">
      <w:pPr>
        <w:contextualSpacing/>
        <w:rPr>
          <w:rFonts w:eastAsia="Times New Roman" w:cstheme="minorHAnsi"/>
          <w:color w:val="000000"/>
          <w:szCs w:val="24"/>
        </w:rPr>
      </w:pPr>
    </w:p>
    <w:p w14:paraId="3E851810" w14:textId="77777777" w:rsidR="000D1E9A" w:rsidRPr="00E327DF" w:rsidRDefault="000D1E9A" w:rsidP="00E327DF">
      <w:pPr>
        <w:contextualSpacing/>
        <w:rPr>
          <w:rFonts w:eastAsia="Times New Roman" w:cstheme="minorHAnsi"/>
          <w:color w:val="000000"/>
          <w:szCs w:val="24"/>
        </w:rPr>
      </w:pPr>
    </w:p>
    <w:p w14:paraId="12F8F688" w14:textId="77777777" w:rsidR="000D1E9A" w:rsidRPr="00E327DF" w:rsidRDefault="000D1E9A" w:rsidP="00E327DF">
      <w:pPr>
        <w:contextualSpacing/>
        <w:rPr>
          <w:rFonts w:eastAsia="Times New Roman" w:cstheme="minorHAnsi"/>
          <w:color w:val="000000"/>
          <w:szCs w:val="24"/>
        </w:rPr>
      </w:pPr>
    </w:p>
    <w:p w14:paraId="74167547" w14:textId="77777777" w:rsidR="000D1E9A" w:rsidRPr="00E327DF" w:rsidRDefault="000D1E9A" w:rsidP="00E327DF">
      <w:pPr>
        <w:contextualSpacing/>
        <w:rPr>
          <w:rFonts w:eastAsia="Times New Roman" w:cstheme="minorHAnsi"/>
          <w:color w:val="000000"/>
          <w:szCs w:val="24"/>
        </w:rPr>
      </w:pPr>
    </w:p>
    <w:p w14:paraId="1C9E15A3" w14:textId="77777777" w:rsidR="000D1E9A" w:rsidRPr="00E327DF" w:rsidRDefault="000D1E9A" w:rsidP="00E327DF">
      <w:pPr>
        <w:ind w:left="360"/>
        <w:contextualSpacing/>
        <w:rPr>
          <w:rFonts w:eastAsia="Times New Roman" w:cstheme="minorHAnsi"/>
          <w:b/>
          <w:bCs/>
          <w:szCs w:val="24"/>
        </w:rPr>
      </w:pPr>
    </w:p>
    <w:p w14:paraId="77B0D6F8" w14:textId="77777777" w:rsidR="000D1E9A" w:rsidRPr="00E327DF" w:rsidRDefault="000D1E9A" w:rsidP="00E327DF">
      <w:pPr>
        <w:ind w:left="360"/>
        <w:contextualSpacing/>
        <w:rPr>
          <w:rFonts w:eastAsia="Times New Roman" w:cstheme="minorHAnsi"/>
          <w:b/>
          <w:bCs/>
          <w:szCs w:val="24"/>
        </w:rPr>
      </w:pPr>
    </w:p>
    <w:p w14:paraId="5633D03E" w14:textId="77777777" w:rsidR="000D1E9A" w:rsidRPr="00E327DF" w:rsidRDefault="000D1E9A" w:rsidP="00E327DF">
      <w:pPr>
        <w:ind w:left="360"/>
        <w:contextualSpacing/>
        <w:rPr>
          <w:rFonts w:eastAsia="Times New Roman" w:cstheme="minorHAnsi"/>
          <w:b/>
          <w:bCs/>
          <w:szCs w:val="24"/>
        </w:rPr>
      </w:pPr>
    </w:p>
    <w:p w14:paraId="1CC8C6F2" w14:textId="77777777" w:rsidR="000D1E9A" w:rsidRPr="00E327DF" w:rsidRDefault="000D1E9A" w:rsidP="00281D5E">
      <w:pPr>
        <w:numPr>
          <w:ilvl w:val="0"/>
          <w:numId w:val="36"/>
        </w:numPr>
        <w:contextualSpacing/>
        <w:rPr>
          <w:rFonts w:eastAsia="Times New Roman" w:cstheme="minorHAnsi"/>
          <w:b/>
          <w:bCs/>
          <w:szCs w:val="24"/>
        </w:rPr>
      </w:pPr>
      <w:r w:rsidRPr="00E327DF">
        <w:rPr>
          <w:rFonts w:eastAsia="Times New Roman" w:cstheme="minorHAnsi"/>
          <w:b/>
          <w:bCs/>
          <w:szCs w:val="24"/>
        </w:rPr>
        <w:t xml:space="preserve">TEST ETME </w:t>
      </w:r>
      <w:r w:rsidRPr="00E327DF">
        <w:rPr>
          <w:rFonts w:eastAsia="Times New Roman" w:cstheme="minorHAnsi"/>
          <w:b/>
          <w:bCs/>
          <w:color w:val="FF0000"/>
          <w:szCs w:val="24"/>
        </w:rPr>
        <w:t>(Test Etme – 12. HAFTA)</w:t>
      </w:r>
    </w:p>
    <w:p w14:paraId="5D850562" w14:textId="77777777" w:rsidR="000D1E9A" w:rsidRPr="00E327DF" w:rsidRDefault="000D1E9A" w:rsidP="00E327DF">
      <w:pPr>
        <w:rPr>
          <w:rFonts w:eastAsia="Times New Roman" w:cstheme="minorHAnsi"/>
          <w:b/>
          <w:bCs/>
          <w:szCs w:val="24"/>
        </w:rPr>
      </w:pPr>
    </w:p>
    <w:p w14:paraId="532C67C7" w14:textId="4AFEFD7F"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e yönelik olarak hedef kitlenin değerlendirmesi nasıl oldu?</w:t>
      </w:r>
    </w:p>
    <w:p w14:paraId="69961BB3" w14:textId="2BE72BA5" w:rsidR="000D1E9A" w:rsidRPr="00E327DF" w:rsidRDefault="00961B22"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0976" behindDoc="0" locked="0" layoutInCell="1" allowOverlap="1" wp14:anchorId="7548C9AB" wp14:editId="293DCB2B">
                <wp:simplePos x="0" y="0"/>
                <wp:positionH relativeFrom="column">
                  <wp:posOffset>0</wp:posOffset>
                </wp:positionH>
                <wp:positionV relativeFrom="paragraph">
                  <wp:posOffset>62688</wp:posOffset>
                </wp:positionV>
                <wp:extent cx="5822315" cy="1296670"/>
                <wp:effectExtent l="0" t="0" r="26035" b="17780"/>
                <wp:wrapNone/>
                <wp:docPr id="1270" name="Metin Kutusu 1270"/>
                <wp:cNvGraphicFramePr/>
                <a:graphic xmlns:a="http://schemas.openxmlformats.org/drawingml/2006/main">
                  <a:graphicData uri="http://schemas.microsoft.com/office/word/2010/wordprocessingShape">
                    <wps:wsp>
                      <wps:cNvSpPr txBox="1"/>
                      <wps:spPr>
                        <a:xfrm>
                          <a:off x="0" y="0"/>
                          <a:ext cx="5822315" cy="1296670"/>
                        </a:xfrm>
                        <a:prstGeom prst="rect">
                          <a:avLst/>
                        </a:prstGeom>
                        <a:solidFill>
                          <a:sysClr val="window" lastClr="FFFFFF"/>
                        </a:solidFill>
                        <a:ln w="6350">
                          <a:solidFill>
                            <a:prstClr val="black"/>
                          </a:solidFill>
                        </a:ln>
                      </wps:spPr>
                      <wps:txbx>
                        <w:txbxContent>
                          <w:p w14:paraId="34B15A5E" w14:textId="77777777" w:rsidR="00335C7C" w:rsidRDefault="00335C7C" w:rsidP="000D1E9A">
                            <w:pPr>
                              <w:spacing w:line="256" w:lineRule="auto"/>
                              <w:contextualSpacing/>
                              <w:rPr>
                                <w:color w:val="000000"/>
                              </w:rPr>
                            </w:pPr>
                          </w:p>
                          <w:p w14:paraId="12E4A3CA" w14:textId="77777777" w:rsidR="00335C7C" w:rsidRDefault="00335C7C" w:rsidP="000D1E9A">
                            <w:pPr>
                              <w:spacing w:line="256" w:lineRule="auto"/>
                              <w:contextualSpacing/>
                              <w:rPr>
                                <w:color w:val="000000"/>
                              </w:rPr>
                            </w:pPr>
                          </w:p>
                          <w:p w14:paraId="686C357A" w14:textId="77777777" w:rsidR="00335C7C" w:rsidRDefault="00335C7C" w:rsidP="000D1E9A">
                            <w:pPr>
                              <w:spacing w:line="256" w:lineRule="auto"/>
                              <w:contextualSpacing/>
                              <w:rPr>
                                <w:color w:val="000000"/>
                              </w:rPr>
                            </w:pPr>
                          </w:p>
                          <w:p w14:paraId="1A4C72E6" w14:textId="77777777" w:rsidR="00335C7C" w:rsidRDefault="00335C7C" w:rsidP="000D1E9A">
                            <w:pPr>
                              <w:spacing w:line="256" w:lineRule="auto"/>
                              <w:contextualSpacing/>
                              <w:rPr>
                                <w:color w:val="000000"/>
                              </w:rPr>
                            </w:pPr>
                          </w:p>
                          <w:p w14:paraId="01E09269" w14:textId="77777777" w:rsidR="00335C7C" w:rsidRDefault="00335C7C" w:rsidP="000D1E9A">
                            <w:pPr>
                              <w:spacing w:line="256" w:lineRule="auto"/>
                              <w:contextualSpacing/>
                              <w:rPr>
                                <w:color w:val="000000"/>
                              </w:rPr>
                            </w:pPr>
                          </w:p>
                          <w:p w14:paraId="1F5D8A1B" w14:textId="77777777" w:rsidR="00335C7C" w:rsidRDefault="00335C7C" w:rsidP="000D1E9A">
                            <w:pPr>
                              <w:spacing w:line="256" w:lineRule="auto"/>
                              <w:contextualSpacing/>
                              <w:rPr>
                                <w:color w:val="000000"/>
                              </w:rPr>
                            </w:pPr>
                          </w:p>
                          <w:p w14:paraId="6287FDFC" w14:textId="77777777" w:rsidR="00335C7C" w:rsidRDefault="00335C7C" w:rsidP="000D1E9A">
                            <w:pPr>
                              <w:spacing w:line="256" w:lineRule="auto"/>
                              <w:contextualSpacing/>
                              <w:rPr>
                                <w:color w:val="000000"/>
                              </w:rPr>
                            </w:pPr>
                          </w:p>
                          <w:p w14:paraId="162784AA" w14:textId="77777777" w:rsidR="00335C7C" w:rsidRDefault="00335C7C" w:rsidP="000D1E9A">
                            <w:pPr>
                              <w:spacing w:line="256" w:lineRule="auto"/>
                              <w:contextualSpacing/>
                              <w:rPr>
                                <w:color w:val="000000"/>
                              </w:rPr>
                            </w:pPr>
                          </w:p>
                          <w:p w14:paraId="0519389D"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8C9AB" id="Metin Kutusu 1270" o:spid="_x0000_s1148" type="#_x0000_t202" style="position:absolute;left:0;text-align:left;margin-left:0;margin-top:4.95pt;width:458.45pt;height:102.1pt;z-index:25203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" fillcolor="window" strokeweight=".5pt">
                <v:textbox>
                  <w:txbxContent>
                    <w:p w14:paraId="34B15A5E" w14:textId="77777777" w:rsidR="00335C7C" w:rsidRDefault="00335C7C" w:rsidP="000D1E9A">
                      <w:pPr>
                        <w:spacing w:line="256" w:lineRule="auto"/>
                        <w:contextualSpacing/>
                        <w:rPr>
                          <w:color w:val="000000"/>
                        </w:rPr>
                      </w:pPr>
                    </w:p>
                    <w:p w14:paraId="12E4A3CA" w14:textId="77777777" w:rsidR="00335C7C" w:rsidRDefault="00335C7C" w:rsidP="000D1E9A">
                      <w:pPr>
                        <w:spacing w:line="256" w:lineRule="auto"/>
                        <w:contextualSpacing/>
                        <w:rPr>
                          <w:color w:val="000000"/>
                        </w:rPr>
                      </w:pPr>
                    </w:p>
                    <w:p w14:paraId="686C357A" w14:textId="77777777" w:rsidR="00335C7C" w:rsidRDefault="00335C7C" w:rsidP="000D1E9A">
                      <w:pPr>
                        <w:spacing w:line="256" w:lineRule="auto"/>
                        <w:contextualSpacing/>
                        <w:rPr>
                          <w:color w:val="000000"/>
                        </w:rPr>
                      </w:pPr>
                    </w:p>
                    <w:p w14:paraId="1A4C72E6" w14:textId="77777777" w:rsidR="00335C7C" w:rsidRDefault="00335C7C" w:rsidP="000D1E9A">
                      <w:pPr>
                        <w:spacing w:line="256" w:lineRule="auto"/>
                        <w:contextualSpacing/>
                        <w:rPr>
                          <w:color w:val="000000"/>
                        </w:rPr>
                      </w:pPr>
                    </w:p>
                    <w:p w14:paraId="01E09269" w14:textId="77777777" w:rsidR="00335C7C" w:rsidRDefault="00335C7C" w:rsidP="000D1E9A">
                      <w:pPr>
                        <w:spacing w:line="256" w:lineRule="auto"/>
                        <w:contextualSpacing/>
                        <w:rPr>
                          <w:color w:val="000000"/>
                        </w:rPr>
                      </w:pPr>
                    </w:p>
                    <w:p w14:paraId="1F5D8A1B" w14:textId="77777777" w:rsidR="00335C7C" w:rsidRDefault="00335C7C" w:rsidP="000D1E9A">
                      <w:pPr>
                        <w:spacing w:line="256" w:lineRule="auto"/>
                        <w:contextualSpacing/>
                        <w:rPr>
                          <w:color w:val="000000"/>
                        </w:rPr>
                      </w:pPr>
                    </w:p>
                    <w:p w14:paraId="6287FDFC" w14:textId="77777777" w:rsidR="00335C7C" w:rsidRDefault="00335C7C" w:rsidP="000D1E9A">
                      <w:pPr>
                        <w:spacing w:line="256" w:lineRule="auto"/>
                        <w:contextualSpacing/>
                        <w:rPr>
                          <w:color w:val="000000"/>
                        </w:rPr>
                      </w:pPr>
                    </w:p>
                    <w:p w14:paraId="162784AA" w14:textId="77777777" w:rsidR="00335C7C" w:rsidRDefault="00335C7C" w:rsidP="000D1E9A">
                      <w:pPr>
                        <w:spacing w:line="256" w:lineRule="auto"/>
                        <w:contextualSpacing/>
                        <w:rPr>
                          <w:color w:val="000000"/>
                        </w:rPr>
                      </w:pPr>
                    </w:p>
                    <w:p w14:paraId="0519389D" w14:textId="77777777" w:rsidR="00335C7C" w:rsidRDefault="00335C7C" w:rsidP="000D1E9A"/>
                  </w:txbxContent>
                </v:textbox>
              </v:shape>
            </w:pict>
          </mc:Fallback>
        </mc:AlternateContent>
      </w:r>
    </w:p>
    <w:p w14:paraId="3EB19D23" w14:textId="7D972EB1" w:rsidR="000D1E9A" w:rsidRPr="00E327DF" w:rsidRDefault="000D1E9A" w:rsidP="00E327DF">
      <w:pPr>
        <w:rPr>
          <w:rFonts w:eastAsia="Times New Roman" w:cstheme="minorHAnsi"/>
          <w:b/>
          <w:bCs/>
          <w:szCs w:val="24"/>
        </w:rPr>
      </w:pPr>
    </w:p>
    <w:p w14:paraId="3EE60BE6" w14:textId="77777777" w:rsidR="000D1E9A" w:rsidRPr="00E327DF" w:rsidRDefault="000D1E9A" w:rsidP="00E327DF">
      <w:pPr>
        <w:rPr>
          <w:rFonts w:eastAsia="Times New Roman" w:cstheme="minorHAnsi"/>
          <w:b/>
          <w:bCs/>
          <w:szCs w:val="24"/>
        </w:rPr>
      </w:pPr>
    </w:p>
    <w:p w14:paraId="1A635BA3" w14:textId="77777777" w:rsidR="000D1E9A" w:rsidRPr="00E327DF" w:rsidRDefault="000D1E9A" w:rsidP="00E327DF">
      <w:pPr>
        <w:rPr>
          <w:rFonts w:eastAsia="Times New Roman" w:cstheme="minorHAnsi"/>
          <w:b/>
          <w:bCs/>
          <w:szCs w:val="24"/>
        </w:rPr>
      </w:pPr>
    </w:p>
    <w:p w14:paraId="70BF30F6" w14:textId="77777777" w:rsidR="000D1E9A" w:rsidRPr="00E327DF" w:rsidRDefault="000D1E9A" w:rsidP="00E327DF">
      <w:pPr>
        <w:rPr>
          <w:rFonts w:eastAsia="Times New Roman" w:cstheme="minorHAnsi"/>
          <w:b/>
          <w:bCs/>
          <w:szCs w:val="24"/>
        </w:rPr>
      </w:pPr>
    </w:p>
    <w:p w14:paraId="71C648C5" w14:textId="77777777" w:rsidR="000D1E9A" w:rsidRPr="00E327DF" w:rsidRDefault="000D1E9A" w:rsidP="00E327DF">
      <w:pPr>
        <w:rPr>
          <w:rFonts w:eastAsia="Times New Roman" w:cstheme="minorHAnsi"/>
          <w:b/>
          <w:bCs/>
          <w:szCs w:val="24"/>
        </w:rPr>
      </w:pPr>
    </w:p>
    <w:p w14:paraId="5EE2B410" w14:textId="77777777" w:rsidR="000D1E9A" w:rsidRPr="00E327DF" w:rsidRDefault="000D1E9A" w:rsidP="00E327DF">
      <w:pPr>
        <w:rPr>
          <w:rFonts w:eastAsia="Times New Roman" w:cstheme="minorHAnsi"/>
          <w:b/>
          <w:bCs/>
          <w:szCs w:val="24"/>
        </w:rPr>
      </w:pPr>
    </w:p>
    <w:p w14:paraId="3A22A573" w14:textId="77777777" w:rsidR="000D1E9A" w:rsidRPr="00E327DF" w:rsidRDefault="000D1E9A" w:rsidP="00E327DF">
      <w:pPr>
        <w:rPr>
          <w:rFonts w:eastAsia="Times New Roman" w:cstheme="minorHAnsi"/>
          <w:b/>
          <w:bCs/>
          <w:szCs w:val="24"/>
        </w:rPr>
      </w:pPr>
    </w:p>
    <w:p w14:paraId="5E320C3C" w14:textId="5E03C2B8"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ü hedef kitlenin kullanması ile hangi sorunlar ile karşılaşıldı?</w:t>
      </w:r>
    </w:p>
    <w:p w14:paraId="410C435F" w14:textId="77777777" w:rsidR="000D1E9A" w:rsidRPr="00E327DF" w:rsidRDefault="000D1E9A" w:rsidP="00E327DF">
      <w:pPr>
        <w:rPr>
          <w:rFonts w:eastAsia="Times New Roman" w:cstheme="minorHAnsi"/>
          <w:b/>
          <w:bCs/>
          <w:szCs w:val="24"/>
        </w:rPr>
      </w:pPr>
    </w:p>
    <w:p w14:paraId="0E816ABB" w14:textId="77777777" w:rsidR="000D1E9A" w:rsidRPr="00E327DF" w:rsidRDefault="000D1E9A"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2000" behindDoc="0" locked="0" layoutInCell="1" allowOverlap="1" wp14:anchorId="7DCDEE80" wp14:editId="60439232">
                <wp:simplePos x="0" y="0"/>
                <wp:positionH relativeFrom="column">
                  <wp:posOffset>0</wp:posOffset>
                </wp:positionH>
                <wp:positionV relativeFrom="paragraph">
                  <wp:posOffset>0</wp:posOffset>
                </wp:positionV>
                <wp:extent cx="5822315" cy="1296670"/>
                <wp:effectExtent l="0" t="0" r="26035" b="17780"/>
                <wp:wrapNone/>
                <wp:docPr id="1269" name="Metin Kutusu 1269"/>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339DA41F" w14:textId="77777777" w:rsidR="00335C7C" w:rsidRDefault="00335C7C" w:rsidP="000D1E9A">
                            <w:pPr>
                              <w:spacing w:line="256" w:lineRule="auto"/>
                              <w:contextualSpacing/>
                              <w:rPr>
                                <w:color w:val="000000"/>
                              </w:rPr>
                            </w:pPr>
                          </w:p>
                          <w:p w14:paraId="41ADFEDF" w14:textId="77777777" w:rsidR="00335C7C" w:rsidRDefault="00335C7C" w:rsidP="000D1E9A">
                            <w:pPr>
                              <w:spacing w:line="256" w:lineRule="auto"/>
                              <w:contextualSpacing/>
                              <w:rPr>
                                <w:color w:val="000000"/>
                              </w:rPr>
                            </w:pPr>
                          </w:p>
                          <w:p w14:paraId="4B178109" w14:textId="77777777" w:rsidR="00335C7C" w:rsidRDefault="00335C7C" w:rsidP="000D1E9A">
                            <w:pPr>
                              <w:spacing w:line="256" w:lineRule="auto"/>
                              <w:contextualSpacing/>
                              <w:rPr>
                                <w:color w:val="000000"/>
                              </w:rPr>
                            </w:pPr>
                          </w:p>
                          <w:p w14:paraId="5FBE0FCF" w14:textId="77777777" w:rsidR="00335C7C" w:rsidRDefault="00335C7C" w:rsidP="000D1E9A">
                            <w:pPr>
                              <w:spacing w:line="256" w:lineRule="auto"/>
                              <w:contextualSpacing/>
                              <w:rPr>
                                <w:color w:val="000000"/>
                              </w:rPr>
                            </w:pPr>
                          </w:p>
                          <w:p w14:paraId="1971545D" w14:textId="77777777" w:rsidR="00335C7C" w:rsidRDefault="00335C7C" w:rsidP="000D1E9A">
                            <w:pPr>
                              <w:spacing w:line="256" w:lineRule="auto"/>
                              <w:contextualSpacing/>
                              <w:rPr>
                                <w:color w:val="000000"/>
                              </w:rPr>
                            </w:pPr>
                          </w:p>
                          <w:p w14:paraId="2BBE374C" w14:textId="77777777" w:rsidR="00335C7C" w:rsidRDefault="00335C7C" w:rsidP="000D1E9A">
                            <w:pPr>
                              <w:spacing w:line="256" w:lineRule="auto"/>
                              <w:contextualSpacing/>
                              <w:rPr>
                                <w:color w:val="000000"/>
                              </w:rPr>
                            </w:pPr>
                          </w:p>
                          <w:p w14:paraId="3B5C2B56" w14:textId="77777777" w:rsidR="00335C7C" w:rsidRDefault="00335C7C" w:rsidP="000D1E9A">
                            <w:pPr>
                              <w:spacing w:line="256" w:lineRule="auto"/>
                              <w:contextualSpacing/>
                              <w:rPr>
                                <w:color w:val="000000"/>
                              </w:rPr>
                            </w:pPr>
                          </w:p>
                          <w:p w14:paraId="59F75C14" w14:textId="77777777" w:rsidR="00335C7C" w:rsidRDefault="00335C7C" w:rsidP="000D1E9A">
                            <w:pPr>
                              <w:spacing w:line="256" w:lineRule="auto"/>
                              <w:contextualSpacing/>
                              <w:rPr>
                                <w:color w:val="000000"/>
                              </w:rPr>
                            </w:pPr>
                          </w:p>
                          <w:p w14:paraId="0194634E"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DEE80" id="Metin Kutusu 1269" o:spid="_x0000_s1149" type="#_x0000_t202" style="position:absolute;left:0;text-align:left;margin-left:0;margin-top:0;width:458.45pt;height:102.1pt;z-index:25203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" fillcolor="window" strokeweight=".5pt">
                <v:textbox>
                  <w:txbxContent>
                    <w:p w14:paraId="339DA41F" w14:textId="77777777" w:rsidR="00335C7C" w:rsidRDefault="00335C7C" w:rsidP="000D1E9A">
                      <w:pPr>
                        <w:spacing w:line="256" w:lineRule="auto"/>
                        <w:contextualSpacing/>
                        <w:rPr>
                          <w:color w:val="000000"/>
                        </w:rPr>
                      </w:pPr>
                    </w:p>
                    <w:p w14:paraId="41ADFEDF" w14:textId="77777777" w:rsidR="00335C7C" w:rsidRDefault="00335C7C" w:rsidP="000D1E9A">
                      <w:pPr>
                        <w:spacing w:line="256" w:lineRule="auto"/>
                        <w:contextualSpacing/>
                        <w:rPr>
                          <w:color w:val="000000"/>
                        </w:rPr>
                      </w:pPr>
                    </w:p>
                    <w:p w14:paraId="4B178109" w14:textId="77777777" w:rsidR="00335C7C" w:rsidRDefault="00335C7C" w:rsidP="000D1E9A">
                      <w:pPr>
                        <w:spacing w:line="256" w:lineRule="auto"/>
                        <w:contextualSpacing/>
                        <w:rPr>
                          <w:color w:val="000000"/>
                        </w:rPr>
                      </w:pPr>
                    </w:p>
                    <w:p w14:paraId="5FBE0FCF" w14:textId="77777777" w:rsidR="00335C7C" w:rsidRDefault="00335C7C" w:rsidP="000D1E9A">
                      <w:pPr>
                        <w:spacing w:line="256" w:lineRule="auto"/>
                        <w:contextualSpacing/>
                        <w:rPr>
                          <w:color w:val="000000"/>
                        </w:rPr>
                      </w:pPr>
                    </w:p>
                    <w:p w14:paraId="1971545D" w14:textId="77777777" w:rsidR="00335C7C" w:rsidRDefault="00335C7C" w:rsidP="000D1E9A">
                      <w:pPr>
                        <w:spacing w:line="256" w:lineRule="auto"/>
                        <w:contextualSpacing/>
                        <w:rPr>
                          <w:color w:val="000000"/>
                        </w:rPr>
                      </w:pPr>
                    </w:p>
                    <w:p w14:paraId="2BBE374C" w14:textId="77777777" w:rsidR="00335C7C" w:rsidRDefault="00335C7C" w:rsidP="000D1E9A">
                      <w:pPr>
                        <w:spacing w:line="256" w:lineRule="auto"/>
                        <w:contextualSpacing/>
                        <w:rPr>
                          <w:color w:val="000000"/>
                        </w:rPr>
                      </w:pPr>
                    </w:p>
                    <w:p w14:paraId="3B5C2B56" w14:textId="77777777" w:rsidR="00335C7C" w:rsidRDefault="00335C7C" w:rsidP="000D1E9A">
                      <w:pPr>
                        <w:spacing w:line="256" w:lineRule="auto"/>
                        <w:contextualSpacing/>
                        <w:rPr>
                          <w:color w:val="000000"/>
                        </w:rPr>
                      </w:pPr>
                    </w:p>
                    <w:p w14:paraId="59F75C14" w14:textId="77777777" w:rsidR="00335C7C" w:rsidRDefault="00335C7C" w:rsidP="000D1E9A">
                      <w:pPr>
                        <w:spacing w:line="256" w:lineRule="auto"/>
                        <w:contextualSpacing/>
                        <w:rPr>
                          <w:color w:val="000000"/>
                        </w:rPr>
                      </w:pPr>
                    </w:p>
                    <w:p w14:paraId="0194634E" w14:textId="77777777" w:rsidR="00335C7C" w:rsidRDefault="00335C7C" w:rsidP="000D1E9A"/>
                  </w:txbxContent>
                </v:textbox>
              </v:shape>
            </w:pict>
          </mc:Fallback>
        </mc:AlternateContent>
      </w:r>
    </w:p>
    <w:p w14:paraId="15E84BE5" w14:textId="77777777" w:rsidR="000D1E9A" w:rsidRPr="00E327DF" w:rsidRDefault="000D1E9A" w:rsidP="00E327DF">
      <w:pPr>
        <w:rPr>
          <w:rFonts w:eastAsia="Times New Roman" w:cstheme="minorHAnsi"/>
          <w:b/>
          <w:bCs/>
          <w:szCs w:val="24"/>
        </w:rPr>
      </w:pPr>
    </w:p>
    <w:p w14:paraId="0BB4605E" w14:textId="77777777" w:rsidR="000D1E9A" w:rsidRPr="00E327DF" w:rsidRDefault="000D1E9A" w:rsidP="00E327DF">
      <w:pPr>
        <w:rPr>
          <w:rFonts w:eastAsia="Times New Roman" w:cstheme="minorHAnsi"/>
          <w:b/>
          <w:bCs/>
          <w:szCs w:val="24"/>
        </w:rPr>
      </w:pPr>
    </w:p>
    <w:p w14:paraId="21E1B743" w14:textId="77777777" w:rsidR="000D1E9A" w:rsidRPr="00E327DF" w:rsidRDefault="000D1E9A" w:rsidP="00E327DF">
      <w:pPr>
        <w:rPr>
          <w:rFonts w:eastAsia="Times New Roman" w:cstheme="minorHAnsi"/>
          <w:b/>
          <w:bCs/>
          <w:szCs w:val="24"/>
        </w:rPr>
      </w:pPr>
    </w:p>
    <w:p w14:paraId="6B405942" w14:textId="77777777" w:rsidR="000D1E9A" w:rsidRPr="00E327DF" w:rsidRDefault="000D1E9A" w:rsidP="00E327DF">
      <w:pPr>
        <w:rPr>
          <w:rFonts w:eastAsia="Times New Roman" w:cstheme="minorHAnsi"/>
          <w:b/>
          <w:bCs/>
          <w:szCs w:val="24"/>
        </w:rPr>
      </w:pPr>
    </w:p>
    <w:p w14:paraId="1EAD239A" w14:textId="77777777" w:rsidR="000D1E9A" w:rsidRPr="00E327DF" w:rsidRDefault="000D1E9A" w:rsidP="00E327DF">
      <w:pPr>
        <w:rPr>
          <w:rFonts w:eastAsia="Times New Roman" w:cstheme="minorHAnsi"/>
          <w:b/>
          <w:bCs/>
          <w:szCs w:val="24"/>
        </w:rPr>
      </w:pPr>
    </w:p>
    <w:p w14:paraId="436FF980" w14:textId="77777777" w:rsidR="00961B22" w:rsidRDefault="00961B22">
      <w:pPr>
        <w:spacing w:after="160" w:line="259" w:lineRule="auto"/>
        <w:jc w:val="left"/>
        <w:rPr>
          <w:rFonts w:eastAsia="Times New Roman" w:cstheme="minorHAnsi"/>
          <w:color w:val="000000"/>
          <w:szCs w:val="24"/>
        </w:rPr>
      </w:pPr>
      <w:r>
        <w:rPr>
          <w:rFonts w:eastAsia="Times New Roman" w:cstheme="minorHAnsi"/>
          <w:color w:val="000000"/>
          <w:szCs w:val="24"/>
        </w:rPr>
        <w:br w:type="page"/>
      </w:r>
    </w:p>
    <w:p w14:paraId="733B90B3" w14:textId="278A1E88"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lastRenderedPageBreak/>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ün hedef kitle kullanımı sonrası tanımlamış olduğunuz problemi çözebilme başarısı nedir? </w:t>
      </w:r>
    </w:p>
    <w:p w14:paraId="4F2B275A" w14:textId="28C1C107" w:rsidR="000D1E9A" w:rsidRPr="00E327DF" w:rsidRDefault="00961B22"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3024" behindDoc="0" locked="0" layoutInCell="1" allowOverlap="1" wp14:anchorId="1B4C5F02" wp14:editId="547496C1">
                <wp:simplePos x="0" y="0"/>
                <wp:positionH relativeFrom="column">
                  <wp:posOffset>0</wp:posOffset>
                </wp:positionH>
                <wp:positionV relativeFrom="paragraph">
                  <wp:posOffset>112652</wp:posOffset>
                </wp:positionV>
                <wp:extent cx="5822315" cy="1296670"/>
                <wp:effectExtent l="0" t="0" r="26035" b="17780"/>
                <wp:wrapNone/>
                <wp:docPr id="1268" name="Metin Kutusu 1268"/>
                <wp:cNvGraphicFramePr/>
                <a:graphic xmlns:a="http://schemas.openxmlformats.org/drawingml/2006/main">
                  <a:graphicData uri="http://schemas.microsoft.com/office/word/2010/wordprocessingShape">
                    <wps:wsp>
                      <wps:cNvSpPr txBox="1"/>
                      <wps:spPr>
                        <a:xfrm>
                          <a:off x="0" y="0"/>
                          <a:ext cx="5822315" cy="1296670"/>
                        </a:xfrm>
                        <a:prstGeom prst="rect">
                          <a:avLst/>
                        </a:prstGeom>
                        <a:solidFill>
                          <a:sysClr val="window" lastClr="FFFFFF"/>
                        </a:solidFill>
                        <a:ln w="6350">
                          <a:solidFill>
                            <a:prstClr val="black"/>
                          </a:solidFill>
                        </a:ln>
                      </wps:spPr>
                      <wps:txbx>
                        <w:txbxContent>
                          <w:p w14:paraId="34B25A5D" w14:textId="77777777" w:rsidR="00335C7C" w:rsidRDefault="00335C7C" w:rsidP="000D1E9A">
                            <w:pPr>
                              <w:spacing w:line="256" w:lineRule="auto"/>
                              <w:contextualSpacing/>
                              <w:rPr>
                                <w:color w:val="000000"/>
                              </w:rPr>
                            </w:pPr>
                          </w:p>
                          <w:p w14:paraId="39417003" w14:textId="77777777" w:rsidR="00335C7C" w:rsidRDefault="00335C7C" w:rsidP="000D1E9A">
                            <w:pPr>
                              <w:spacing w:line="256" w:lineRule="auto"/>
                              <w:contextualSpacing/>
                              <w:rPr>
                                <w:color w:val="000000"/>
                              </w:rPr>
                            </w:pPr>
                          </w:p>
                          <w:p w14:paraId="1E72FA59" w14:textId="77777777" w:rsidR="00335C7C" w:rsidRDefault="00335C7C" w:rsidP="000D1E9A">
                            <w:pPr>
                              <w:spacing w:line="256" w:lineRule="auto"/>
                              <w:contextualSpacing/>
                              <w:rPr>
                                <w:color w:val="000000"/>
                              </w:rPr>
                            </w:pPr>
                          </w:p>
                          <w:p w14:paraId="3BFADCA2" w14:textId="77777777" w:rsidR="00335C7C" w:rsidRDefault="00335C7C" w:rsidP="000D1E9A">
                            <w:pPr>
                              <w:spacing w:line="256" w:lineRule="auto"/>
                              <w:contextualSpacing/>
                              <w:rPr>
                                <w:color w:val="000000"/>
                              </w:rPr>
                            </w:pPr>
                          </w:p>
                          <w:p w14:paraId="21EF0473" w14:textId="77777777" w:rsidR="00335C7C" w:rsidRDefault="00335C7C" w:rsidP="000D1E9A">
                            <w:pPr>
                              <w:spacing w:line="256" w:lineRule="auto"/>
                              <w:contextualSpacing/>
                              <w:rPr>
                                <w:color w:val="000000"/>
                              </w:rPr>
                            </w:pPr>
                          </w:p>
                          <w:p w14:paraId="698A8232" w14:textId="77777777" w:rsidR="00335C7C" w:rsidRDefault="00335C7C" w:rsidP="000D1E9A">
                            <w:pPr>
                              <w:spacing w:line="256" w:lineRule="auto"/>
                              <w:contextualSpacing/>
                              <w:rPr>
                                <w:color w:val="000000"/>
                              </w:rPr>
                            </w:pPr>
                          </w:p>
                          <w:p w14:paraId="01B1B0E1" w14:textId="77777777" w:rsidR="00335C7C" w:rsidRDefault="00335C7C" w:rsidP="000D1E9A">
                            <w:pPr>
                              <w:spacing w:line="256" w:lineRule="auto"/>
                              <w:contextualSpacing/>
                              <w:rPr>
                                <w:color w:val="000000"/>
                              </w:rPr>
                            </w:pPr>
                          </w:p>
                          <w:p w14:paraId="18DB4CC1" w14:textId="77777777" w:rsidR="00335C7C" w:rsidRDefault="00335C7C" w:rsidP="000D1E9A">
                            <w:pPr>
                              <w:spacing w:line="256" w:lineRule="auto"/>
                              <w:contextualSpacing/>
                              <w:rPr>
                                <w:color w:val="000000"/>
                              </w:rPr>
                            </w:pPr>
                          </w:p>
                          <w:p w14:paraId="301C579E"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C5F02" id="Metin Kutusu 1268" o:spid="_x0000_s1150" type="#_x0000_t202" style="position:absolute;left:0;text-align:left;margin-left:0;margin-top:8.85pt;width:458.45pt;height:102.1pt;z-index:25203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" fillcolor="window" strokeweight=".5pt">
                <v:textbox>
                  <w:txbxContent>
                    <w:p w14:paraId="34B25A5D" w14:textId="77777777" w:rsidR="00335C7C" w:rsidRDefault="00335C7C" w:rsidP="000D1E9A">
                      <w:pPr>
                        <w:spacing w:line="256" w:lineRule="auto"/>
                        <w:contextualSpacing/>
                        <w:rPr>
                          <w:color w:val="000000"/>
                        </w:rPr>
                      </w:pPr>
                    </w:p>
                    <w:p w14:paraId="39417003" w14:textId="77777777" w:rsidR="00335C7C" w:rsidRDefault="00335C7C" w:rsidP="000D1E9A">
                      <w:pPr>
                        <w:spacing w:line="256" w:lineRule="auto"/>
                        <w:contextualSpacing/>
                        <w:rPr>
                          <w:color w:val="000000"/>
                        </w:rPr>
                      </w:pPr>
                    </w:p>
                    <w:p w14:paraId="1E72FA59" w14:textId="77777777" w:rsidR="00335C7C" w:rsidRDefault="00335C7C" w:rsidP="000D1E9A">
                      <w:pPr>
                        <w:spacing w:line="256" w:lineRule="auto"/>
                        <w:contextualSpacing/>
                        <w:rPr>
                          <w:color w:val="000000"/>
                        </w:rPr>
                      </w:pPr>
                    </w:p>
                    <w:p w14:paraId="3BFADCA2" w14:textId="77777777" w:rsidR="00335C7C" w:rsidRDefault="00335C7C" w:rsidP="000D1E9A">
                      <w:pPr>
                        <w:spacing w:line="256" w:lineRule="auto"/>
                        <w:contextualSpacing/>
                        <w:rPr>
                          <w:color w:val="000000"/>
                        </w:rPr>
                      </w:pPr>
                    </w:p>
                    <w:p w14:paraId="21EF0473" w14:textId="77777777" w:rsidR="00335C7C" w:rsidRDefault="00335C7C" w:rsidP="000D1E9A">
                      <w:pPr>
                        <w:spacing w:line="256" w:lineRule="auto"/>
                        <w:contextualSpacing/>
                        <w:rPr>
                          <w:color w:val="000000"/>
                        </w:rPr>
                      </w:pPr>
                    </w:p>
                    <w:p w14:paraId="698A8232" w14:textId="77777777" w:rsidR="00335C7C" w:rsidRDefault="00335C7C" w:rsidP="000D1E9A">
                      <w:pPr>
                        <w:spacing w:line="256" w:lineRule="auto"/>
                        <w:contextualSpacing/>
                        <w:rPr>
                          <w:color w:val="000000"/>
                        </w:rPr>
                      </w:pPr>
                    </w:p>
                    <w:p w14:paraId="01B1B0E1" w14:textId="77777777" w:rsidR="00335C7C" w:rsidRDefault="00335C7C" w:rsidP="000D1E9A">
                      <w:pPr>
                        <w:spacing w:line="256" w:lineRule="auto"/>
                        <w:contextualSpacing/>
                        <w:rPr>
                          <w:color w:val="000000"/>
                        </w:rPr>
                      </w:pPr>
                    </w:p>
                    <w:p w14:paraId="18DB4CC1" w14:textId="77777777" w:rsidR="00335C7C" w:rsidRDefault="00335C7C" w:rsidP="000D1E9A">
                      <w:pPr>
                        <w:spacing w:line="256" w:lineRule="auto"/>
                        <w:contextualSpacing/>
                        <w:rPr>
                          <w:color w:val="000000"/>
                        </w:rPr>
                      </w:pPr>
                    </w:p>
                    <w:p w14:paraId="301C579E" w14:textId="77777777" w:rsidR="00335C7C" w:rsidRDefault="00335C7C" w:rsidP="000D1E9A"/>
                  </w:txbxContent>
                </v:textbox>
              </v:shape>
            </w:pict>
          </mc:Fallback>
        </mc:AlternateContent>
      </w:r>
    </w:p>
    <w:p w14:paraId="45917924" w14:textId="36BDC1D4" w:rsidR="000D1E9A" w:rsidRPr="00E327DF" w:rsidRDefault="000D1E9A" w:rsidP="00E327DF">
      <w:pPr>
        <w:rPr>
          <w:rFonts w:eastAsia="Times New Roman" w:cstheme="minorHAnsi"/>
          <w:b/>
          <w:bCs/>
          <w:szCs w:val="24"/>
        </w:rPr>
      </w:pPr>
    </w:p>
    <w:p w14:paraId="78E144EC" w14:textId="77777777" w:rsidR="000D1E9A" w:rsidRPr="00E327DF" w:rsidRDefault="000D1E9A" w:rsidP="00E327DF">
      <w:pPr>
        <w:rPr>
          <w:rFonts w:eastAsia="Times New Roman" w:cstheme="minorHAnsi"/>
          <w:b/>
          <w:bCs/>
          <w:szCs w:val="24"/>
        </w:rPr>
      </w:pPr>
    </w:p>
    <w:p w14:paraId="751E12AF" w14:textId="77777777" w:rsidR="000D1E9A" w:rsidRPr="00E327DF" w:rsidRDefault="000D1E9A" w:rsidP="00E327DF">
      <w:pPr>
        <w:rPr>
          <w:rFonts w:eastAsia="Times New Roman" w:cstheme="minorHAnsi"/>
          <w:b/>
          <w:bCs/>
          <w:szCs w:val="24"/>
        </w:rPr>
      </w:pPr>
    </w:p>
    <w:p w14:paraId="1DBFB4A5" w14:textId="77777777" w:rsidR="000D1E9A" w:rsidRPr="00E327DF" w:rsidRDefault="000D1E9A" w:rsidP="00E327DF">
      <w:pPr>
        <w:rPr>
          <w:rFonts w:eastAsia="Times New Roman" w:cstheme="minorHAnsi"/>
          <w:b/>
          <w:bCs/>
          <w:szCs w:val="24"/>
        </w:rPr>
      </w:pPr>
    </w:p>
    <w:p w14:paraId="5E81D529" w14:textId="77777777" w:rsidR="000D1E9A" w:rsidRPr="00E327DF" w:rsidRDefault="000D1E9A" w:rsidP="00E327DF">
      <w:pPr>
        <w:rPr>
          <w:rFonts w:eastAsia="Times New Roman" w:cstheme="minorHAnsi"/>
          <w:b/>
          <w:bCs/>
          <w:szCs w:val="24"/>
        </w:rPr>
      </w:pPr>
    </w:p>
    <w:p w14:paraId="35DB8114" w14:textId="77777777" w:rsidR="000D1E9A" w:rsidRPr="00E327DF" w:rsidRDefault="000D1E9A" w:rsidP="00E327DF">
      <w:pPr>
        <w:rPr>
          <w:rFonts w:eastAsia="Times New Roman" w:cstheme="minorHAnsi"/>
          <w:b/>
          <w:bCs/>
          <w:szCs w:val="24"/>
        </w:rPr>
      </w:pPr>
    </w:p>
    <w:p w14:paraId="40F3A76B" w14:textId="77777777" w:rsidR="000D1E9A" w:rsidRPr="00E327DF" w:rsidRDefault="000D1E9A" w:rsidP="00E327DF">
      <w:pPr>
        <w:rPr>
          <w:rFonts w:eastAsia="Times New Roman" w:cstheme="minorHAnsi"/>
          <w:szCs w:val="24"/>
        </w:rPr>
      </w:pPr>
    </w:p>
    <w:p w14:paraId="425E5735" w14:textId="77777777" w:rsidR="00961B22" w:rsidRDefault="00961B22" w:rsidP="00961B22">
      <w:pPr>
        <w:ind w:left="360"/>
        <w:contextualSpacing/>
        <w:jc w:val="left"/>
        <w:rPr>
          <w:rFonts w:eastAsia="Times New Roman" w:cstheme="minorHAnsi"/>
          <w:b/>
          <w:bCs/>
          <w:szCs w:val="24"/>
        </w:rPr>
      </w:pPr>
    </w:p>
    <w:p w14:paraId="5E6A94D4" w14:textId="49CC6C2A" w:rsidR="000D1E9A" w:rsidRPr="00E327DF" w:rsidRDefault="000D1E9A"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t xml:space="preserve">PROJEDE KULLANDIĞINIZ DEVRE ELEMANLARI VE DİĞER KAYNAKLAR </w:t>
      </w:r>
      <w:r w:rsidRPr="00E327DF">
        <w:rPr>
          <w:rFonts w:eastAsia="Times New Roman" w:cstheme="minorHAnsi"/>
          <w:b/>
          <w:bCs/>
          <w:color w:val="FF0000"/>
          <w:szCs w:val="24"/>
        </w:rPr>
        <w:t>(13. HAFTA)</w:t>
      </w:r>
    </w:p>
    <w:p w14:paraId="39DC6481" w14:textId="77777777" w:rsidR="000D1E9A" w:rsidRPr="00E327DF" w:rsidRDefault="000D1E9A" w:rsidP="00E327DF">
      <w:pPr>
        <w:rPr>
          <w:rFonts w:eastAsia="Times New Roman" w:cstheme="minorHAnsi"/>
          <w:b/>
          <w:bCs/>
          <w:szCs w:val="24"/>
        </w:rPr>
      </w:pPr>
    </w:p>
    <w:p w14:paraId="57087A62" w14:textId="301900E6"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de size set ile verilen devre elemanlarından, </w:t>
      </w:r>
      <w:proofErr w:type="spellStart"/>
      <w:r w:rsidRPr="00E327DF">
        <w:rPr>
          <w:rFonts w:eastAsia="Times New Roman" w:cstheme="minorHAnsi"/>
          <w:color w:val="000000"/>
          <w:szCs w:val="24"/>
        </w:rPr>
        <w:t>sensörlerden</w:t>
      </w:r>
      <w:proofErr w:type="spellEnd"/>
      <w:r w:rsidRPr="00E327DF">
        <w:rPr>
          <w:rFonts w:eastAsia="Times New Roman" w:cstheme="minorHAnsi"/>
          <w:color w:val="000000"/>
          <w:szCs w:val="24"/>
        </w:rPr>
        <w:t xml:space="preserve">, </w:t>
      </w:r>
      <w:proofErr w:type="gramStart"/>
      <w:r w:rsidRPr="00E327DF">
        <w:rPr>
          <w:rFonts w:eastAsia="Times New Roman" w:cstheme="minorHAnsi"/>
          <w:color w:val="000000"/>
          <w:szCs w:val="24"/>
        </w:rPr>
        <w:t>modüllerden</w:t>
      </w:r>
      <w:proofErr w:type="gramEnd"/>
      <w:r w:rsidRPr="00E327DF">
        <w:rPr>
          <w:rFonts w:eastAsia="Times New Roman" w:cstheme="minorHAnsi"/>
          <w:color w:val="000000"/>
          <w:szCs w:val="24"/>
        </w:rPr>
        <w:t xml:space="preserve"> vb. hangilerini kullandınız?</w:t>
      </w:r>
    </w:p>
    <w:p w14:paraId="7B4BF36A" w14:textId="77777777" w:rsidR="000D1E9A" w:rsidRPr="00E327DF" w:rsidRDefault="000D1E9A" w:rsidP="00E327DF">
      <w:pPr>
        <w:ind w:left="72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4048" behindDoc="0" locked="0" layoutInCell="1" allowOverlap="1" wp14:anchorId="11E6B109" wp14:editId="0E10D1CD">
                <wp:simplePos x="0" y="0"/>
                <wp:positionH relativeFrom="column">
                  <wp:posOffset>0</wp:posOffset>
                </wp:positionH>
                <wp:positionV relativeFrom="paragraph">
                  <wp:posOffset>43983</wp:posOffset>
                </wp:positionV>
                <wp:extent cx="5822315" cy="1296670"/>
                <wp:effectExtent l="0" t="0" r="26035" b="17780"/>
                <wp:wrapNone/>
                <wp:docPr id="1267" name="Metin Kutusu 1267"/>
                <wp:cNvGraphicFramePr/>
                <a:graphic xmlns:a="http://schemas.openxmlformats.org/drawingml/2006/main">
                  <a:graphicData uri="http://schemas.microsoft.com/office/word/2010/wordprocessingShape">
                    <wps:wsp>
                      <wps:cNvSpPr txBox="1"/>
                      <wps:spPr>
                        <a:xfrm>
                          <a:off x="0" y="0"/>
                          <a:ext cx="5822315" cy="1296670"/>
                        </a:xfrm>
                        <a:prstGeom prst="rect">
                          <a:avLst/>
                        </a:prstGeom>
                        <a:solidFill>
                          <a:sysClr val="window" lastClr="FFFFFF"/>
                        </a:solidFill>
                        <a:ln w="6350">
                          <a:solidFill>
                            <a:prstClr val="black"/>
                          </a:solidFill>
                        </a:ln>
                      </wps:spPr>
                      <wps:txbx>
                        <w:txbxContent>
                          <w:p w14:paraId="4A5A082A" w14:textId="77777777" w:rsidR="00335C7C" w:rsidRDefault="00335C7C" w:rsidP="000D1E9A">
                            <w:pPr>
                              <w:spacing w:line="256" w:lineRule="auto"/>
                              <w:contextualSpacing/>
                              <w:rPr>
                                <w:color w:val="000000"/>
                              </w:rPr>
                            </w:pPr>
                          </w:p>
                          <w:p w14:paraId="7AF7FCD6" w14:textId="77777777" w:rsidR="00335C7C" w:rsidRDefault="00335C7C" w:rsidP="000D1E9A">
                            <w:pPr>
                              <w:spacing w:line="256" w:lineRule="auto"/>
                              <w:contextualSpacing/>
                              <w:rPr>
                                <w:color w:val="000000"/>
                              </w:rPr>
                            </w:pPr>
                          </w:p>
                          <w:p w14:paraId="16AB85D2" w14:textId="77777777" w:rsidR="00335C7C" w:rsidRDefault="00335C7C" w:rsidP="000D1E9A">
                            <w:pPr>
                              <w:spacing w:line="256" w:lineRule="auto"/>
                              <w:contextualSpacing/>
                              <w:rPr>
                                <w:color w:val="000000"/>
                              </w:rPr>
                            </w:pPr>
                          </w:p>
                          <w:p w14:paraId="4D39884E" w14:textId="77777777" w:rsidR="00335C7C" w:rsidRDefault="00335C7C" w:rsidP="000D1E9A">
                            <w:pPr>
                              <w:spacing w:line="256" w:lineRule="auto"/>
                              <w:contextualSpacing/>
                              <w:rPr>
                                <w:color w:val="000000"/>
                              </w:rPr>
                            </w:pPr>
                          </w:p>
                          <w:p w14:paraId="332EE8F6" w14:textId="77777777" w:rsidR="00335C7C" w:rsidRDefault="00335C7C" w:rsidP="000D1E9A">
                            <w:pPr>
                              <w:spacing w:line="256" w:lineRule="auto"/>
                              <w:contextualSpacing/>
                              <w:rPr>
                                <w:color w:val="000000"/>
                              </w:rPr>
                            </w:pPr>
                          </w:p>
                          <w:p w14:paraId="29ABE9EE" w14:textId="77777777" w:rsidR="00335C7C" w:rsidRDefault="00335C7C" w:rsidP="000D1E9A">
                            <w:pPr>
                              <w:spacing w:line="256" w:lineRule="auto"/>
                              <w:contextualSpacing/>
                              <w:rPr>
                                <w:color w:val="000000"/>
                              </w:rPr>
                            </w:pPr>
                          </w:p>
                          <w:p w14:paraId="433A0AA8" w14:textId="77777777" w:rsidR="00335C7C" w:rsidRDefault="00335C7C" w:rsidP="000D1E9A">
                            <w:pPr>
                              <w:spacing w:line="256" w:lineRule="auto"/>
                              <w:contextualSpacing/>
                              <w:rPr>
                                <w:color w:val="000000"/>
                              </w:rPr>
                            </w:pPr>
                          </w:p>
                          <w:p w14:paraId="24B7958A" w14:textId="77777777" w:rsidR="00335C7C" w:rsidRDefault="00335C7C" w:rsidP="000D1E9A">
                            <w:pPr>
                              <w:spacing w:line="256" w:lineRule="auto"/>
                              <w:contextualSpacing/>
                              <w:rPr>
                                <w:color w:val="000000"/>
                              </w:rPr>
                            </w:pPr>
                          </w:p>
                          <w:p w14:paraId="31F0A60D"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6B109" id="Metin Kutusu 1267" o:spid="_x0000_s1151" type="#_x0000_t202" style="position:absolute;left:0;text-align:left;margin-left:0;margin-top:3.45pt;width:458.45pt;height:102.1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" fillcolor="window" strokeweight=".5pt">
                <v:textbox>
                  <w:txbxContent>
                    <w:p w14:paraId="4A5A082A" w14:textId="77777777" w:rsidR="00335C7C" w:rsidRDefault="00335C7C" w:rsidP="000D1E9A">
                      <w:pPr>
                        <w:spacing w:line="256" w:lineRule="auto"/>
                        <w:contextualSpacing/>
                        <w:rPr>
                          <w:color w:val="000000"/>
                        </w:rPr>
                      </w:pPr>
                    </w:p>
                    <w:p w14:paraId="7AF7FCD6" w14:textId="77777777" w:rsidR="00335C7C" w:rsidRDefault="00335C7C" w:rsidP="000D1E9A">
                      <w:pPr>
                        <w:spacing w:line="256" w:lineRule="auto"/>
                        <w:contextualSpacing/>
                        <w:rPr>
                          <w:color w:val="000000"/>
                        </w:rPr>
                      </w:pPr>
                    </w:p>
                    <w:p w14:paraId="16AB85D2" w14:textId="77777777" w:rsidR="00335C7C" w:rsidRDefault="00335C7C" w:rsidP="000D1E9A">
                      <w:pPr>
                        <w:spacing w:line="256" w:lineRule="auto"/>
                        <w:contextualSpacing/>
                        <w:rPr>
                          <w:color w:val="000000"/>
                        </w:rPr>
                      </w:pPr>
                    </w:p>
                    <w:p w14:paraId="4D39884E" w14:textId="77777777" w:rsidR="00335C7C" w:rsidRDefault="00335C7C" w:rsidP="000D1E9A">
                      <w:pPr>
                        <w:spacing w:line="256" w:lineRule="auto"/>
                        <w:contextualSpacing/>
                        <w:rPr>
                          <w:color w:val="000000"/>
                        </w:rPr>
                      </w:pPr>
                    </w:p>
                    <w:p w14:paraId="332EE8F6" w14:textId="77777777" w:rsidR="00335C7C" w:rsidRDefault="00335C7C" w:rsidP="000D1E9A">
                      <w:pPr>
                        <w:spacing w:line="256" w:lineRule="auto"/>
                        <w:contextualSpacing/>
                        <w:rPr>
                          <w:color w:val="000000"/>
                        </w:rPr>
                      </w:pPr>
                    </w:p>
                    <w:p w14:paraId="29ABE9EE" w14:textId="77777777" w:rsidR="00335C7C" w:rsidRDefault="00335C7C" w:rsidP="000D1E9A">
                      <w:pPr>
                        <w:spacing w:line="256" w:lineRule="auto"/>
                        <w:contextualSpacing/>
                        <w:rPr>
                          <w:color w:val="000000"/>
                        </w:rPr>
                      </w:pPr>
                    </w:p>
                    <w:p w14:paraId="433A0AA8" w14:textId="77777777" w:rsidR="00335C7C" w:rsidRDefault="00335C7C" w:rsidP="000D1E9A">
                      <w:pPr>
                        <w:spacing w:line="256" w:lineRule="auto"/>
                        <w:contextualSpacing/>
                        <w:rPr>
                          <w:color w:val="000000"/>
                        </w:rPr>
                      </w:pPr>
                    </w:p>
                    <w:p w14:paraId="24B7958A" w14:textId="77777777" w:rsidR="00335C7C" w:rsidRDefault="00335C7C" w:rsidP="000D1E9A">
                      <w:pPr>
                        <w:spacing w:line="256" w:lineRule="auto"/>
                        <w:contextualSpacing/>
                        <w:rPr>
                          <w:color w:val="000000"/>
                        </w:rPr>
                      </w:pPr>
                    </w:p>
                    <w:p w14:paraId="31F0A60D" w14:textId="77777777" w:rsidR="00335C7C" w:rsidRDefault="00335C7C" w:rsidP="000D1E9A"/>
                  </w:txbxContent>
                </v:textbox>
              </v:shape>
            </w:pict>
          </mc:Fallback>
        </mc:AlternateContent>
      </w:r>
    </w:p>
    <w:p w14:paraId="2BC62657" w14:textId="77777777" w:rsidR="000D1E9A" w:rsidRPr="00E327DF" w:rsidRDefault="000D1E9A" w:rsidP="00E327DF">
      <w:pPr>
        <w:rPr>
          <w:rFonts w:eastAsia="Times New Roman" w:cstheme="minorHAnsi"/>
          <w:b/>
          <w:bCs/>
          <w:szCs w:val="24"/>
        </w:rPr>
      </w:pPr>
    </w:p>
    <w:p w14:paraId="6BB9A2C2" w14:textId="77777777" w:rsidR="000D1E9A" w:rsidRPr="00E327DF" w:rsidRDefault="000D1E9A" w:rsidP="00E327DF">
      <w:pPr>
        <w:rPr>
          <w:rFonts w:eastAsia="Times New Roman" w:cstheme="minorHAnsi"/>
          <w:b/>
          <w:bCs/>
          <w:szCs w:val="24"/>
        </w:rPr>
      </w:pPr>
    </w:p>
    <w:p w14:paraId="4BA5CD6F" w14:textId="77777777" w:rsidR="000D1E9A" w:rsidRPr="00E327DF" w:rsidRDefault="000D1E9A" w:rsidP="00E327DF">
      <w:pPr>
        <w:rPr>
          <w:rFonts w:eastAsia="Times New Roman" w:cstheme="minorHAnsi"/>
          <w:b/>
          <w:bCs/>
          <w:szCs w:val="24"/>
        </w:rPr>
      </w:pPr>
    </w:p>
    <w:p w14:paraId="32C6F6F6" w14:textId="77777777" w:rsidR="000D1E9A" w:rsidRPr="00E327DF" w:rsidRDefault="000D1E9A" w:rsidP="00E327DF">
      <w:pPr>
        <w:ind w:left="360"/>
        <w:contextualSpacing/>
        <w:rPr>
          <w:rFonts w:eastAsia="Times New Roman" w:cstheme="minorHAnsi"/>
          <w:b/>
          <w:bCs/>
          <w:szCs w:val="24"/>
        </w:rPr>
      </w:pPr>
    </w:p>
    <w:p w14:paraId="15FD1AD4" w14:textId="77777777" w:rsidR="000D1E9A" w:rsidRPr="00E327DF" w:rsidRDefault="000D1E9A" w:rsidP="00E327DF">
      <w:pPr>
        <w:rPr>
          <w:rFonts w:eastAsia="Times New Roman" w:cstheme="minorHAnsi"/>
          <w:b/>
          <w:bCs/>
          <w:szCs w:val="24"/>
        </w:rPr>
      </w:pPr>
    </w:p>
    <w:p w14:paraId="29FAFA3A" w14:textId="77777777" w:rsidR="000D1E9A" w:rsidRPr="00E327DF" w:rsidRDefault="000D1E9A" w:rsidP="00E327DF">
      <w:pPr>
        <w:rPr>
          <w:rFonts w:eastAsia="Times New Roman" w:cstheme="minorHAnsi"/>
          <w:b/>
          <w:bCs/>
          <w:szCs w:val="24"/>
        </w:rPr>
      </w:pPr>
    </w:p>
    <w:p w14:paraId="1C5E5A4A" w14:textId="77777777" w:rsidR="000D1E9A" w:rsidRPr="00E327DF" w:rsidRDefault="000D1E9A" w:rsidP="00E327DF">
      <w:pPr>
        <w:rPr>
          <w:rFonts w:eastAsia="Times New Roman" w:cstheme="minorHAnsi"/>
          <w:b/>
          <w:bCs/>
          <w:szCs w:val="24"/>
        </w:rPr>
      </w:pPr>
    </w:p>
    <w:p w14:paraId="6ABA8CD7" w14:textId="7F174DF3"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de yararlandığınız basılı ve görsel kaynaklar nelerdir?</w:t>
      </w:r>
    </w:p>
    <w:p w14:paraId="11BA0AA5" w14:textId="77777777" w:rsidR="000D1E9A" w:rsidRPr="00E327DF" w:rsidRDefault="000D1E9A" w:rsidP="00E327DF">
      <w:pPr>
        <w:rPr>
          <w:rFonts w:eastAsia="Times New Roman" w:cstheme="minorHAnsi"/>
          <w:b/>
          <w:bCs/>
          <w:szCs w:val="24"/>
        </w:rPr>
      </w:pPr>
    </w:p>
    <w:p w14:paraId="29371D0E" w14:textId="77777777" w:rsidR="000D1E9A" w:rsidRPr="00E327DF" w:rsidRDefault="000D1E9A"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5072" behindDoc="0" locked="0" layoutInCell="1" allowOverlap="1" wp14:anchorId="749D11C0" wp14:editId="48BEF7AC">
                <wp:simplePos x="0" y="0"/>
                <wp:positionH relativeFrom="column">
                  <wp:posOffset>0</wp:posOffset>
                </wp:positionH>
                <wp:positionV relativeFrom="paragraph">
                  <wp:posOffset>0</wp:posOffset>
                </wp:positionV>
                <wp:extent cx="5822315" cy="1296670"/>
                <wp:effectExtent l="0" t="0" r="26035" b="17780"/>
                <wp:wrapNone/>
                <wp:docPr id="1266" name="Metin Kutusu 1266"/>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781F0F2B" w14:textId="77777777" w:rsidR="00335C7C" w:rsidRDefault="00335C7C" w:rsidP="000D1E9A">
                            <w:pPr>
                              <w:spacing w:line="256" w:lineRule="auto"/>
                              <w:contextualSpacing/>
                              <w:rPr>
                                <w:color w:val="000000"/>
                              </w:rPr>
                            </w:pPr>
                          </w:p>
                          <w:p w14:paraId="5A95EBA4" w14:textId="77777777" w:rsidR="00335C7C" w:rsidRDefault="00335C7C" w:rsidP="000D1E9A">
                            <w:pPr>
                              <w:spacing w:line="256" w:lineRule="auto"/>
                              <w:contextualSpacing/>
                              <w:rPr>
                                <w:color w:val="000000"/>
                              </w:rPr>
                            </w:pPr>
                          </w:p>
                          <w:p w14:paraId="447DD8B5" w14:textId="77777777" w:rsidR="00335C7C" w:rsidRDefault="00335C7C" w:rsidP="000D1E9A">
                            <w:pPr>
                              <w:spacing w:line="256" w:lineRule="auto"/>
                              <w:contextualSpacing/>
                              <w:rPr>
                                <w:color w:val="000000"/>
                              </w:rPr>
                            </w:pPr>
                          </w:p>
                          <w:p w14:paraId="2AEF6156" w14:textId="77777777" w:rsidR="00335C7C" w:rsidRDefault="00335C7C" w:rsidP="000D1E9A">
                            <w:pPr>
                              <w:spacing w:line="256" w:lineRule="auto"/>
                              <w:contextualSpacing/>
                              <w:rPr>
                                <w:color w:val="000000"/>
                              </w:rPr>
                            </w:pPr>
                          </w:p>
                          <w:p w14:paraId="3C75E1F4" w14:textId="77777777" w:rsidR="00335C7C" w:rsidRDefault="00335C7C" w:rsidP="000D1E9A">
                            <w:pPr>
                              <w:spacing w:line="256" w:lineRule="auto"/>
                              <w:contextualSpacing/>
                              <w:rPr>
                                <w:color w:val="000000"/>
                              </w:rPr>
                            </w:pPr>
                          </w:p>
                          <w:p w14:paraId="116A32F2" w14:textId="77777777" w:rsidR="00335C7C" w:rsidRDefault="00335C7C" w:rsidP="000D1E9A">
                            <w:pPr>
                              <w:spacing w:line="256" w:lineRule="auto"/>
                              <w:contextualSpacing/>
                              <w:rPr>
                                <w:color w:val="000000"/>
                              </w:rPr>
                            </w:pPr>
                          </w:p>
                          <w:p w14:paraId="32313792" w14:textId="77777777" w:rsidR="00335C7C" w:rsidRDefault="00335C7C" w:rsidP="000D1E9A">
                            <w:pPr>
                              <w:spacing w:line="256" w:lineRule="auto"/>
                              <w:contextualSpacing/>
                              <w:rPr>
                                <w:color w:val="000000"/>
                              </w:rPr>
                            </w:pPr>
                          </w:p>
                          <w:p w14:paraId="252DA4B9" w14:textId="77777777" w:rsidR="00335C7C" w:rsidRDefault="00335C7C" w:rsidP="000D1E9A">
                            <w:pPr>
                              <w:spacing w:line="256" w:lineRule="auto"/>
                              <w:contextualSpacing/>
                              <w:rPr>
                                <w:color w:val="000000"/>
                              </w:rPr>
                            </w:pPr>
                          </w:p>
                          <w:p w14:paraId="63150806"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D11C0" id="Metin Kutusu 1266" o:spid="_x0000_s1152" type="#_x0000_t202" style="position:absolute;left:0;text-align:left;margin-left:0;margin-top:0;width:458.45pt;height:102.1pt;z-index:25203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" fillcolor="window" strokeweight=".5pt">
                <v:textbox>
                  <w:txbxContent>
                    <w:p w14:paraId="781F0F2B" w14:textId="77777777" w:rsidR="00335C7C" w:rsidRDefault="00335C7C" w:rsidP="000D1E9A">
                      <w:pPr>
                        <w:spacing w:line="256" w:lineRule="auto"/>
                        <w:contextualSpacing/>
                        <w:rPr>
                          <w:color w:val="000000"/>
                        </w:rPr>
                      </w:pPr>
                    </w:p>
                    <w:p w14:paraId="5A95EBA4" w14:textId="77777777" w:rsidR="00335C7C" w:rsidRDefault="00335C7C" w:rsidP="000D1E9A">
                      <w:pPr>
                        <w:spacing w:line="256" w:lineRule="auto"/>
                        <w:contextualSpacing/>
                        <w:rPr>
                          <w:color w:val="000000"/>
                        </w:rPr>
                      </w:pPr>
                    </w:p>
                    <w:p w14:paraId="447DD8B5" w14:textId="77777777" w:rsidR="00335C7C" w:rsidRDefault="00335C7C" w:rsidP="000D1E9A">
                      <w:pPr>
                        <w:spacing w:line="256" w:lineRule="auto"/>
                        <w:contextualSpacing/>
                        <w:rPr>
                          <w:color w:val="000000"/>
                        </w:rPr>
                      </w:pPr>
                    </w:p>
                    <w:p w14:paraId="2AEF6156" w14:textId="77777777" w:rsidR="00335C7C" w:rsidRDefault="00335C7C" w:rsidP="000D1E9A">
                      <w:pPr>
                        <w:spacing w:line="256" w:lineRule="auto"/>
                        <w:contextualSpacing/>
                        <w:rPr>
                          <w:color w:val="000000"/>
                        </w:rPr>
                      </w:pPr>
                    </w:p>
                    <w:p w14:paraId="3C75E1F4" w14:textId="77777777" w:rsidR="00335C7C" w:rsidRDefault="00335C7C" w:rsidP="000D1E9A">
                      <w:pPr>
                        <w:spacing w:line="256" w:lineRule="auto"/>
                        <w:contextualSpacing/>
                        <w:rPr>
                          <w:color w:val="000000"/>
                        </w:rPr>
                      </w:pPr>
                    </w:p>
                    <w:p w14:paraId="116A32F2" w14:textId="77777777" w:rsidR="00335C7C" w:rsidRDefault="00335C7C" w:rsidP="000D1E9A">
                      <w:pPr>
                        <w:spacing w:line="256" w:lineRule="auto"/>
                        <w:contextualSpacing/>
                        <w:rPr>
                          <w:color w:val="000000"/>
                        </w:rPr>
                      </w:pPr>
                    </w:p>
                    <w:p w14:paraId="32313792" w14:textId="77777777" w:rsidR="00335C7C" w:rsidRDefault="00335C7C" w:rsidP="000D1E9A">
                      <w:pPr>
                        <w:spacing w:line="256" w:lineRule="auto"/>
                        <w:contextualSpacing/>
                        <w:rPr>
                          <w:color w:val="000000"/>
                        </w:rPr>
                      </w:pPr>
                    </w:p>
                    <w:p w14:paraId="252DA4B9" w14:textId="77777777" w:rsidR="00335C7C" w:rsidRDefault="00335C7C" w:rsidP="000D1E9A">
                      <w:pPr>
                        <w:spacing w:line="256" w:lineRule="auto"/>
                        <w:contextualSpacing/>
                        <w:rPr>
                          <w:color w:val="000000"/>
                        </w:rPr>
                      </w:pPr>
                    </w:p>
                    <w:p w14:paraId="63150806" w14:textId="77777777" w:rsidR="00335C7C" w:rsidRDefault="00335C7C" w:rsidP="000D1E9A"/>
                  </w:txbxContent>
                </v:textbox>
              </v:shape>
            </w:pict>
          </mc:Fallback>
        </mc:AlternateContent>
      </w:r>
    </w:p>
    <w:p w14:paraId="42627601" w14:textId="77777777" w:rsidR="000D1E9A" w:rsidRPr="00E327DF" w:rsidRDefault="000D1E9A" w:rsidP="00E327DF">
      <w:pPr>
        <w:rPr>
          <w:rFonts w:eastAsia="Times New Roman" w:cstheme="minorHAnsi"/>
          <w:b/>
          <w:bCs/>
          <w:szCs w:val="24"/>
        </w:rPr>
      </w:pPr>
    </w:p>
    <w:p w14:paraId="5655EEFC" w14:textId="77777777" w:rsidR="000D1E9A" w:rsidRPr="00E327DF" w:rsidRDefault="000D1E9A" w:rsidP="00E327DF">
      <w:pPr>
        <w:rPr>
          <w:rFonts w:eastAsia="Times New Roman" w:cstheme="minorHAnsi"/>
          <w:b/>
          <w:bCs/>
          <w:szCs w:val="24"/>
        </w:rPr>
      </w:pPr>
    </w:p>
    <w:p w14:paraId="39BE2598" w14:textId="77777777" w:rsidR="000D1E9A" w:rsidRPr="00E327DF" w:rsidRDefault="000D1E9A" w:rsidP="00E327DF">
      <w:pPr>
        <w:rPr>
          <w:rFonts w:eastAsia="Times New Roman" w:cstheme="minorHAnsi"/>
          <w:b/>
          <w:bCs/>
          <w:szCs w:val="24"/>
        </w:rPr>
      </w:pPr>
    </w:p>
    <w:p w14:paraId="4EB50F36" w14:textId="77777777" w:rsidR="000D1E9A" w:rsidRPr="00E327DF" w:rsidRDefault="000D1E9A" w:rsidP="00E327DF">
      <w:pPr>
        <w:rPr>
          <w:rFonts w:eastAsia="Times New Roman" w:cstheme="minorHAnsi"/>
          <w:b/>
          <w:bCs/>
          <w:szCs w:val="24"/>
        </w:rPr>
      </w:pPr>
    </w:p>
    <w:p w14:paraId="1315600A" w14:textId="77777777" w:rsidR="000D1E9A" w:rsidRPr="00E327DF" w:rsidRDefault="000D1E9A" w:rsidP="00E327DF">
      <w:pPr>
        <w:rPr>
          <w:rFonts w:eastAsia="Times New Roman" w:cstheme="minorHAnsi"/>
          <w:b/>
          <w:bCs/>
          <w:szCs w:val="24"/>
        </w:rPr>
      </w:pPr>
    </w:p>
    <w:p w14:paraId="361215CF" w14:textId="77777777" w:rsidR="000D1E9A" w:rsidRPr="00E327DF" w:rsidRDefault="000D1E9A" w:rsidP="00E327DF">
      <w:pPr>
        <w:rPr>
          <w:rFonts w:eastAsia="Times New Roman" w:cstheme="minorHAnsi"/>
          <w:b/>
          <w:bCs/>
          <w:szCs w:val="24"/>
        </w:rPr>
      </w:pPr>
    </w:p>
    <w:p w14:paraId="6EDB662F" w14:textId="77777777" w:rsidR="000D1E9A" w:rsidRPr="00E327DF" w:rsidRDefault="000D1E9A" w:rsidP="00E327DF">
      <w:pPr>
        <w:jc w:val="left"/>
        <w:rPr>
          <w:rFonts w:eastAsia="Times New Roman" w:cstheme="minorHAnsi"/>
          <w:b/>
          <w:bCs/>
          <w:szCs w:val="24"/>
        </w:rPr>
      </w:pPr>
      <w:r w:rsidRPr="00E327DF">
        <w:rPr>
          <w:rFonts w:eastAsia="Times New Roman" w:cstheme="minorHAnsi"/>
          <w:b/>
          <w:bCs/>
          <w:szCs w:val="24"/>
        </w:rPr>
        <w:br w:type="page"/>
      </w:r>
    </w:p>
    <w:p w14:paraId="0A44C286" w14:textId="77777777" w:rsidR="000D1E9A" w:rsidRPr="00E327DF" w:rsidRDefault="000D1E9A"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t xml:space="preserve">PROJENİN AYRINTILARI </w:t>
      </w:r>
      <w:r w:rsidRPr="00E327DF">
        <w:rPr>
          <w:rFonts w:eastAsia="Times New Roman" w:cstheme="minorHAnsi"/>
          <w:b/>
          <w:bCs/>
          <w:color w:val="FF0000"/>
          <w:szCs w:val="24"/>
        </w:rPr>
        <w:t>(13. HAFTA)</w:t>
      </w:r>
    </w:p>
    <w:p w14:paraId="0AE755CA" w14:textId="77777777" w:rsidR="000D1E9A" w:rsidRPr="00E327DF" w:rsidRDefault="000D1E9A" w:rsidP="00E327DF">
      <w:pPr>
        <w:rPr>
          <w:rFonts w:eastAsia="Times New Roman" w:cstheme="minorHAnsi"/>
          <w:b/>
          <w:bCs/>
          <w:szCs w:val="24"/>
        </w:rPr>
      </w:pPr>
    </w:p>
    <w:p w14:paraId="67D2E851" w14:textId="337AC480"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 xml:space="preserve">Geliştirdiğiniz </w:t>
      </w:r>
      <w:proofErr w:type="spellStart"/>
      <w:r w:rsidR="00D440E6">
        <w:rPr>
          <w:rFonts w:eastAsia="Times New Roman" w:cstheme="minorHAnsi"/>
          <w:color w:val="000000"/>
          <w:szCs w:val="24"/>
        </w:rPr>
        <w:t>Deneyap</w:t>
      </w:r>
      <w:proofErr w:type="spellEnd"/>
      <w:r w:rsidR="00D440E6">
        <w:rPr>
          <w:rFonts w:eastAsia="Times New Roman" w:cstheme="minorHAnsi"/>
          <w:color w:val="000000"/>
          <w:szCs w:val="24"/>
        </w:rPr>
        <w:t xml:space="preserve"> Kart</w:t>
      </w:r>
      <w:r w:rsidRPr="00E327DF">
        <w:rPr>
          <w:rFonts w:eastAsia="Times New Roman" w:cstheme="minorHAnsi"/>
          <w:color w:val="000000"/>
          <w:szCs w:val="24"/>
        </w:rPr>
        <w:t xml:space="preserve"> tabanlı teknolojik çözümünüzün yapım aşamalarını aşağıdaki bölümde fotoğraflar ile anlatmanız beklenmektedir. Grup çalışmalarınız, devre çizimleriniz, kod yazım aşamalarınız, aktarmak istediğiniz notlar vb. yani proje geliştirme sürecinizi ayrıntılı şekilde yazınız. </w:t>
      </w:r>
    </w:p>
    <w:p w14:paraId="212765A3" w14:textId="2754FD25" w:rsidR="000D1E9A" w:rsidRPr="00E327DF" w:rsidRDefault="00961B22"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6096" behindDoc="0" locked="0" layoutInCell="1" allowOverlap="1" wp14:anchorId="61306450" wp14:editId="0022A771">
                <wp:simplePos x="0" y="0"/>
                <wp:positionH relativeFrom="column">
                  <wp:posOffset>0</wp:posOffset>
                </wp:positionH>
                <wp:positionV relativeFrom="paragraph">
                  <wp:posOffset>40520</wp:posOffset>
                </wp:positionV>
                <wp:extent cx="5822315" cy="1296670"/>
                <wp:effectExtent l="0" t="0" r="26035" b="17780"/>
                <wp:wrapNone/>
                <wp:docPr id="1265" name="Metin Kutusu 1265"/>
                <wp:cNvGraphicFramePr/>
                <a:graphic xmlns:a="http://schemas.openxmlformats.org/drawingml/2006/main">
                  <a:graphicData uri="http://schemas.microsoft.com/office/word/2010/wordprocessingShape">
                    <wps:wsp>
                      <wps:cNvSpPr txBox="1"/>
                      <wps:spPr>
                        <a:xfrm>
                          <a:off x="0" y="0"/>
                          <a:ext cx="5822315" cy="1296670"/>
                        </a:xfrm>
                        <a:prstGeom prst="rect">
                          <a:avLst/>
                        </a:prstGeom>
                        <a:solidFill>
                          <a:sysClr val="window" lastClr="FFFFFF"/>
                        </a:solidFill>
                        <a:ln w="6350">
                          <a:solidFill>
                            <a:prstClr val="black"/>
                          </a:solidFill>
                        </a:ln>
                      </wps:spPr>
                      <wps:txbx>
                        <w:txbxContent>
                          <w:p w14:paraId="38E1BE93" w14:textId="77777777" w:rsidR="00335C7C" w:rsidRDefault="00335C7C" w:rsidP="000D1E9A">
                            <w:pPr>
                              <w:spacing w:line="256" w:lineRule="auto"/>
                              <w:contextualSpacing/>
                              <w:rPr>
                                <w:color w:val="000000"/>
                              </w:rPr>
                            </w:pPr>
                          </w:p>
                          <w:p w14:paraId="4758D290" w14:textId="77777777" w:rsidR="00335C7C" w:rsidRDefault="00335C7C" w:rsidP="000D1E9A">
                            <w:pPr>
                              <w:spacing w:line="256" w:lineRule="auto"/>
                              <w:contextualSpacing/>
                              <w:rPr>
                                <w:color w:val="000000"/>
                              </w:rPr>
                            </w:pPr>
                          </w:p>
                          <w:p w14:paraId="3592AAE4" w14:textId="77777777" w:rsidR="00335C7C" w:rsidRDefault="00335C7C" w:rsidP="000D1E9A">
                            <w:pPr>
                              <w:spacing w:line="256" w:lineRule="auto"/>
                              <w:contextualSpacing/>
                              <w:rPr>
                                <w:color w:val="000000"/>
                              </w:rPr>
                            </w:pPr>
                          </w:p>
                          <w:p w14:paraId="56B2B8BB" w14:textId="77777777" w:rsidR="00335C7C" w:rsidRDefault="00335C7C" w:rsidP="000D1E9A">
                            <w:pPr>
                              <w:spacing w:line="256" w:lineRule="auto"/>
                              <w:contextualSpacing/>
                              <w:rPr>
                                <w:color w:val="000000"/>
                              </w:rPr>
                            </w:pPr>
                          </w:p>
                          <w:p w14:paraId="2165B7DA" w14:textId="77777777" w:rsidR="00335C7C" w:rsidRDefault="00335C7C" w:rsidP="000D1E9A">
                            <w:pPr>
                              <w:spacing w:line="256" w:lineRule="auto"/>
                              <w:contextualSpacing/>
                              <w:rPr>
                                <w:color w:val="000000"/>
                              </w:rPr>
                            </w:pPr>
                          </w:p>
                          <w:p w14:paraId="564AD879" w14:textId="77777777" w:rsidR="00335C7C" w:rsidRDefault="00335C7C" w:rsidP="000D1E9A">
                            <w:pPr>
                              <w:spacing w:line="256" w:lineRule="auto"/>
                              <w:contextualSpacing/>
                              <w:rPr>
                                <w:color w:val="000000"/>
                              </w:rPr>
                            </w:pPr>
                          </w:p>
                          <w:p w14:paraId="105F6F3B" w14:textId="77777777" w:rsidR="00335C7C" w:rsidRDefault="00335C7C" w:rsidP="000D1E9A">
                            <w:pPr>
                              <w:spacing w:line="256" w:lineRule="auto"/>
                              <w:contextualSpacing/>
                              <w:rPr>
                                <w:color w:val="000000"/>
                              </w:rPr>
                            </w:pPr>
                          </w:p>
                          <w:p w14:paraId="383AD2AC" w14:textId="77777777" w:rsidR="00335C7C" w:rsidRDefault="00335C7C" w:rsidP="000D1E9A">
                            <w:pPr>
                              <w:spacing w:line="256" w:lineRule="auto"/>
                              <w:contextualSpacing/>
                              <w:rPr>
                                <w:color w:val="000000"/>
                              </w:rPr>
                            </w:pPr>
                          </w:p>
                          <w:p w14:paraId="43B0D8B7"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06450" id="Metin Kutusu 1265" o:spid="_x0000_s1153" type="#_x0000_t202" style="position:absolute;left:0;text-align:left;margin-left:0;margin-top:3.2pt;width:458.45pt;height:102.1pt;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" fillcolor="window" strokeweight=".5pt">
                <v:textbox>
                  <w:txbxContent>
                    <w:p w14:paraId="38E1BE93" w14:textId="77777777" w:rsidR="00335C7C" w:rsidRDefault="00335C7C" w:rsidP="000D1E9A">
                      <w:pPr>
                        <w:spacing w:line="256" w:lineRule="auto"/>
                        <w:contextualSpacing/>
                        <w:rPr>
                          <w:color w:val="000000"/>
                        </w:rPr>
                      </w:pPr>
                    </w:p>
                    <w:p w14:paraId="4758D290" w14:textId="77777777" w:rsidR="00335C7C" w:rsidRDefault="00335C7C" w:rsidP="000D1E9A">
                      <w:pPr>
                        <w:spacing w:line="256" w:lineRule="auto"/>
                        <w:contextualSpacing/>
                        <w:rPr>
                          <w:color w:val="000000"/>
                        </w:rPr>
                      </w:pPr>
                    </w:p>
                    <w:p w14:paraId="3592AAE4" w14:textId="77777777" w:rsidR="00335C7C" w:rsidRDefault="00335C7C" w:rsidP="000D1E9A">
                      <w:pPr>
                        <w:spacing w:line="256" w:lineRule="auto"/>
                        <w:contextualSpacing/>
                        <w:rPr>
                          <w:color w:val="000000"/>
                        </w:rPr>
                      </w:pPr>
                    </w:p>
                    <w:p w14:paraId="56B2B8BB" w14:textId="77777777" w:rsidR="00335C7C" w:rsidRDefault="00335C7C" w:rsidP="000D1E9A">
                      <w:pPr>
                        <w:spacing w:line="256" w:lineRule="auto"/>
                        <w:contextualSpacing/>
                        <w:rPr>
                          <w:color w:val="000000"/>
                        </w:rPr>
                      </w:pPr>
                    </w:p>
                    <w:p w14:paraId="2165B7DA" w14:textId="77777777" w:rsidR="00335C7C" w:rsidRDefault="00335C7C" w:rsidP="000D1E9A">
                      <w:pPr>
                        <w:spacing w:line="256" w:lineRule="auto"/>
                        <w:contextualSpacing/>
                        <w:rPr>
                          <w:color w:val="000000"/>
                        </w:rPr>
                      </w:pPr>
                    </w:p>
                    <w:p w14:paraId="564AD879" w14:textId="77777777" w:rsidR="00335C7C" w:rsidRDefault="00335C7C" w:rsidP="000D1E9A">
                      <w:pPr>
                        <w:spacing w:line="256" w:lineRule="auto"/>
                        <w:contextualSpacing/>
                        <w:rPr>
                          <w:color w:val="000000"/>
                        </w:rPr>
                      </w:pPr>
                    </w:p>
                    <w:p w14:paraId="105F6F3B" w14:textId="77777777" w:rsidR="00335C7C" w:rsidRDefault="00335C7C" w:rsidP="000D1E9A">
                      <w:pPr>
                        <w:spacing w:line="256" w:lineRule="auto"/>
                        <w:contextualSpacing/>
                        <w:rPr>
                          <w:color w:val="000000"/>
                        </w:rPr>
                      </w:pPr>
                    </w:p>
                    <w:p w14:paraId="383AD2AC" w14:textId="77777777" w:rsidR="00335C7C" w:rsidRDefault="00335C7C" w:rsidP="000D1E9A">
                      <w:pPr>
                        <w:spacing w:line="256" w:lineRule="auto"/>
                        <w:contextualSpacing/>
                        <w:rPr>
                          <w:color w:val="000000"/>
                        </w:rPr>
                      </w:pPr>
                    </w:p>
                    <w:p w14:paraId="43B0D8B7" w14:textId="77777777" w:rsidR="00335C7C" w:rsidRDefault="00335C7C" w:rsidP="000D1E9A"/>
                  </w:txbxContent>
                </v:textbox>
              </v:shape>
            </w:pict>
          </mc:Fallback>
        </mc:AlternateContent>
      </w:r>
    </w:p>
    <w:p w14:paraId="7F72DB81" w14:textId="2DAED603" w:rsidR="000D1E9A" w:rsidRPr="00E327DF" w:rsidRDefault="000D1E9A" w:rsidP="00E327DF">
      <w:pPr>
        <w:rPr>
          <w:rFonts w:eastAsia="Times New Roman" w:cstheme="minorHAnsi"/>
          <w:b/>
          <w:bCs/>
          <w:szCs w:val="24"/>
        </w:rPr>
      </w:pPr>
    </w:p>
    <w:p w14:paraId="745BD407" w14:textId="77777777" w:rsidR="000D1E9A" w:rsidRPr="00E327DF" w:rsidRDefault="000D1E9A" w:rsidP="00E327DF">
      <w:pPr>
        <w:rPr>
          <w:rFonts w:eastAsia="Times New Roman" w:cstheme="minorHAnsi"/>
          <w:b/>
          <w:bCs/>
          <w:szCs w:val="24"/>
        </w:rPr>
      </w:pPr>
    </w:p>
    <w:p w14:paraId="01E20D9A" w14:textId="77777777" w:rsidR="000D1E9A" w:rsidRPr="00E327DF" w:rsidRDefault="000D1E9A" w:rsidP="00E327DF">
      <w:pPr>
        <w:rPr>
          <w:rFonts w:eastAsia="Times New Roman" w:cstheme="minorHAnsi"/>
          <w:b/>
          <w:bCs/>
          <w:szCs w:val="24"/>
        </w:rPr>
      </w:pPr>
    </w:p>
    <w:p w14:paraId="58308690" w14:textId="77777777" w:rsidR="000D1E9A" w:rsidRPr="00E327DF" w:rsidRDefault="000D1E9A" w:rsidP="00E327DF">
      <w:pPr>
        <w:rPr>
          <w:rFonts w:eastAsia="Times New Roman" w:cstheme="minorHAnsi"/>
          <w:b/>
          <w:bCs/>
          <w:szCs w:val="24"/>
        </w:rPr>
      </w:pPr>
    </w:p>
    <w:p w14:paraId="58A7364D" w14:textId="77777777" w:rsidR="000D1E9A" w:rsidRPr="00E327DF" w:rsidRDefault="000D1E9A" w:rsidP="00E327DF">
      <w:pPr>
        <w:rPr>
          <w:rFonts w:eastAsia="Times New Roman" w:cstheme="minorHAnsi"/>
          <w:b/>
          <w:bCs/>
          <w:szCs w:val="24"/>
        </w:rPr>
      </w:pPr>
    </w:p>
    <w:p w14:paraId="21DB1FB6" w14:textId="77777777" w:rsidR="000D1E9A" w:rsidRPr="00E327DF" w:rsidRDefault="000D1E9A" w:rsidP="00E327DF">
      <w:pPr>
        <w:rPr>
          <w:rFonts w:eastAsia="Times New Roman" w:cstheme="minorHAnsi"/>
          <w:b/>
          <w:bCs/>
          <w:szCs w:val="24"/>
        </w:rPr>
      </w:pPr>
    </w:p>
    <w:p w14:paraId="6E5C46A1" w14:textId="77777777" w:rsidR="000D1E9A" w:rsidRPr="00E327DF" w:rsidRDefault="000D1E9A" w:rsidP="00E327DF">
      <w:pPr>
        <w:rPr>
          <w:rFonts w:eastAsia="Times New Roman" w:cstheme="minorHAnsi"/>
          <w:b/>
          <w:bCs/>
          <w:szCs w:val="24"/>
        </w:rPr>
      </w:pPr>
    </w:p>
    <w:p w14:paraId="650E938F" w14:textId="77777777" w:rsidR="000D1E9A" w:rsidRPr="00E327DF" w:rsidRDefault="000D1E9A" w:rsidP="00281D5E">
      <w:pPr>
        <w:numPr>
          <w:ilvl w:val="0"/>
          <w:numId w:val="31"/>
        </w:numPr>
        <w:contextualSpacing/>
        <w:rPr>
          <w:rFonts w:eastAsia="Times New Roman" w:cstheme="minorHAnsi"/>
          <w:b/>
          <w:bCs/>
          <w:szCs w:val="24"/>
        </w:rPr>
      </w:pPr>
      <w:r w:rsidRPr="00E327DF">
        <w:rPr>
          <w:rFonts w:eastAsia="Times New Roman" w:cstheme="minorHAnsi"/>
          <w:color w:val="000000"/>
          <w:szCs w:val="24"/>
        </w:rPr>
        <w:t>Proje sürecinizi özetleyen ve çözüme ulaşma aşamalarınızı gösteren video linkinizi yazınız.</w:t>
      </w:r>
    </w:p>
    <w:p w14:paraId="7B3FC590" w14:textId="4538C0D0" w:rsidR="000D1E9A" w:rsidRPr="00E327DF" w:rsidRDefault="000D1E9A" w:rsidP="00E327DF">
      <w:pPr>
        <w:rPr>
          <w:rFonts w:eastAsia="Times New Roman" w:cstheme="minorHAnsi"/>
          <w:b/>
          <w:bCs/>
          <w:szCs w:val="24"/>
        </w:rPr>
      </w:pPr>
    </w:p>
    <w:p w14:paraId="588B25BD" w14:textId="2D49CEEB" w:rsidR="000D1E9A" w:rsidRPr="00E327DF" w:rsidRDefault="00F30C0C"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37120" behindDoc="0" locked="0" layoutInCell="1" allowOverlap="1" wp14:anchorId="4B272AEC" wp14:editId="72CA5481">
                <wp:simplePos x="0" y="0"/>
                <wp:positionH relativeFrom="column">
                  <wp:posOffset>-5080</wp:posOffset>
                </wp:positionH>
                <wp:positionV relativeFrom="paragraph">
                  <wp:posOffset>23495</wp:posOffset>
                </wp:positionV>
                <wp:extent cx="5821680" cy="1339850"/>
                <wp:effectExtent l="0" t="0" r="26670" b="12700"/>
                <wp:wrapNone/>
                <wp:docPr id="1264" name="Metin Kutusu 1264"/>
                <wp:cNvGraphicFramePr/>
                <a:graphic xmlns:a="http://schemas.openxmlformats.org/drawingml/2006/main">
                  <a:graphicData uri="http://schemas.microsoft.com/office/word/2010/wordprocessingShape">
                    <wps:wsp>
                      <wps:cNvSpPr txBox="1"/>
                      <wps:spPr>
                        <a:xfrm>
                          <a:off x="0" y="0"/>
                          <a:ext cx="5821680" cy="1339850"/>
                        </a:xfrm>
                        <a:prstGeom prst="rect">
                          <a:avLst/>
                        </a:prstGeom>
                        <a:solidFill>
                          <a:sysClr val="window" lastClr="FFFFFF"/>
                        </a:solidFill>
                        <a:ln w="6350">
                          <a:solidFill>
                            <a:prstClr val="black"/>
                          </a:solidFill>
                        </a:ln>
                      </wps:spPr>
                      <wps:txbx>
                        <w:txbxContent>
                          <w:p w14:paraId="7276C237" w14:textId="3E465CA1" w:rsidR="00335C7C" w:rsidRDefault="00335C7C" w:rsidP="000D1E9A">
                            <w:pPr>
                              <w:spacing w:line="256" w:lineRule="auto"/>
                              <w:contextualSpacing/>
                              <w:rPr>
                                <w:color w:val="000000"/>
                              </w:rPr>
                            </w:pPr>
                          </w:p>
                          <w:p w14:paraId="2C5C6030" w14:textId="49D20C81" w:rsidR="00335C7C" w:rsidRDefault="00335C7C" w:rsidP="000D1E9A">
                            <w:pPr>
                              <w:spacing w:line="256" w:lineRule="auto"/>
                              <w:contextualSpacing/>
                              <w:rPr>
                                <w:color w:val="000000"/>
                              </w:rPr>
                            </w:pPr>
                          </w:p>
                          <w:p w14:paraId="1A369678" w14:textId="10C595F6" w:rsidR="00335C7C" w:rsidRDefault="00335C7C" w:rsidP="000D1E9A">
                            <w:pPr>
                              <w:spacing w:line="256" w:lineRule="auto"/>
                              <w:contextualSpacing/>
                              <w:rPr>
                                <w:color w:val="000000"/>
                              </w:rPr>
                            </w:pPr>
                          </w:p>
                          <w:p w14:paraId="0716AC14" w14:textId="77777777" w:rsidR="00335C7C" w:rsidRDefault="00335C7C" w:rsidP="000D1E9A">
                            <w:pPr>
                              <w:spacing w:line="256" w:lineRule="auto"/>
                              <w:contextualSpacing/>
                              <w:rPr>
                                <w:color w:val="000000"/>
                              </w:rPr>
                            </w:pPr>
                          </w:p>
                          <w:p w14:paraId="51059ABC" w14:textId="77777777" w:rsidR="00335C7C" w:rsidRDefault="00335C7C" w:rsidP="000D1E9A">
                            <w:pPr>
                              <w:spacing w:line="256" w:lineRule="auto"/>
                              <w:contextualSpacing/>
                              <w:rPr>
                                <w:color w:val="000000"/>
                              </w:rPr>
                            </w:pPr>
                          </w:p>
                          <w:p w14:paraId="5F0E07B8" w14:textId="77777777" w:rsidR="00335C7C" w:rsidRDefault="00335C7C" w:rsidP="000D1E9A">
                            <w:pPr>
                              <w:spacing w:line="256" w:lineRule="auto"/>
                              <w:contextualSpacing/>
                              <w:rPr>
                                <w:color w:val="000000"/>
                              </w:rPr>
                            </w:pPr>
                          </w:p>
                          <w:p w14:paraId="384B0D7D" w14:textId="77777777" w:rsidR="00335C7C" w:rsidRDefault="00335C7C" w:rsidP="000D1E9A">
                            <w:pPr>
                              <w:spacing w:line="256" w:lineRule="auto"/>
                              <w:contextualSpacing/>
                              <w:rPr>
                                <w:color w:val="000000"/>
                              </w:rPr>
                            </w:pPr>
                          </w:p>
                          <w:p w14:paraId="3251409D" w14:textId="77777777" w:rsidR="00335C7C" w:rsidRDefault="00335C7C" w:rsidP="000D1E9A">
                            <w:pPr>
                              <w:spacing w:line="256" w:lineRule="auto"/>
                              <w:contextualSpacing/>
                              <w:rPr>
                                <w:color w:val="000000"/>
                              </w:rPr>
                            </w:pPr>
                          </w:p>
                          <w:p w14:paraId="72289675" w14:textId="77777777" w:rsidR="00335C7C" w:rsidRDefault="00335C7C" w:rsidP="000D1E9A">
                            <w:pPr>
                              <w:spacing w:line="256" w:lineRule="auto"/>
                              <w:contextualSpacing/>
                              <w:rPr>
                                <w:color w:val="000000"/>
                              </w:rPr>
                            </w:pPr>
                          </w:p>
                          <w:p w14:paraId="1A20F507" w14:textId="77777777" w:rsidR="00335C7C" w:rsidRDefault="00335C7C" w:rsidP="000D1E9A">
                            <w:pPr>
                              <w:spacing w:line="256" w:lineRule="auto"/>
                              <w:contextualSpacing/>
                              <w:rPr>
                                <w:color w:val="000000"/>
                              </w:rPr>
                            </w:pPr>
                          </w:p>
                          <w:p w14:paraId="7D64BE05" w14:textId="77777777" w:rsidR="00335C7C" w:rsidRDefault="00335C7C" w:rsidP="000D1E9A">
                            <w:pPr>
                              <w:spacing w:line="256" w:lineRule="auto"/>
                              <w:contextualSpacing/>
                              <w:rPr>
                                <w:color w:val="000000"/>
                              </w:rPr>
                            </w:pPr>
                          </w:p>
                          <w:p w14:paraId="1CDAB3AA" w14:textId="77777777" w:rsidR="00335C7C" w:rsidRDefault="00335C7C" w:rsidP="000D1E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72AEC" id="Metin Kutusu 1264" o:spid="_x0000_s1154" type="#_x0000_t202" style="position:absolute;left:0;text-align:left;margin-left:-.4pt;margin-top:1.85pt;width:458.4pt;height:105.5pt;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" fillcolor="window" strokeweight=".5pt">
                <v:textbox>
                  <w:txbxContent>
                    <w:p w14:paraId="7276C237" w14:textId="3E465CA1" w:rsidR="00335C7C" w:rsidRDefault="00335C7C" w:rsidP="000D1E9A">
                      <w:pPr>
                        <w:spacing w:line="256" w:lineRule="auto"/>
                        <w:contextualSpacing/>
                        <w:rPr>
                          <w:color w:val="000000"/>
                        </w:rPr>
                      </w:pPr>
                    </w:p>
                    <w:p w14:paraId="2C5C6030" w14:textId="49D20C81" w:rsidR="00335C7C" w:rsidRDefault="00335C7C" w:rsidP="000D1E9A">
                      <w:pPr>
                        <w:spacing w:line="256" w:lineRule="auto"/>
                        <w:contextualSpacing/>
                        <w:rPr>
                          <w:color w:val="000000"/>
                        </w:rPr>
                      </w:pPr>
                    </w:p>
                    <w:p w14:paraId="1A369678" w14:textId="10C595F6" w:rsidR="00335C7C" w:rsidRDefault="00335C7C" w:rsidP="000D1E9A">
                      <w:pPr>
                        <w:spacing w:line="256" w:lineRule="auto"/>
                        <w:contextualSpacing/>
                        <w:rPr>
                          <w:color w:val="000000"/>
                        </w:rPr>
                      </w:pPr>
                    </w:p>
                    <w:p w14:paraId="0716AC14" w14:textId="77777777" w:rsidR="00335C7C" w:rsidRDefault="00335C7C" w:rsidP="000D1E9A">
                      <w:pPr>
                        <w:spacing w:line="256" w:lineRule="auto"/>
                        <w:contextualSpacing/>
                        <w:rPr>
                          <w:color w:val="000000"/>
                        </w:rPr>
                      </w:pPr>
                    </w:p>
                    <w:p w14:paraId="51059ABC" w14:textId="77777777" w:rsidR="00335C7C" w:rsidRDefault="00335C7C" w:rsidP="000D1E9A">
                      <w:pPr>
                        <w:spacing w:line="256" w:lineRule="auto"/>
                        <w:contextualSpacing/>
                        <w:rPr>
                          <w:color w:val="000000"/>
                        </w:rPr>
                      </w:pPr>
                    </w:p>
                    <w:p w14:paraId="5F0E07B8" w14:textId="77777777" w:rsidR="00335C7C" w:rsidRDefault="00335C7C" w:rsidP="000D1E9A">
                      <w:pPr>
                        <w:spacing w:line="256" w:lineRule="auto"/>
                        <w:contextualSpacing/>
                        <w:rPr>
                          <w:color w:val="000000"/>
                        </w:rPr>
                      </w:pPr>
                    </w:p>
                    <w:p w14:paraId="384B0D7D" w14:textId="77777777" w:rsidR="00335C7C" w:rsidRDefault="00335C7C" w:rsidP="000D1E9A">
                      <w:pPr>
                        <w:spacing w:line="256" w:lineRule="auto"/>
                        <w:contextualSpacing/>
                        <w:rPr>
                          <w:color w:val="000000"/>
                        </w:rPr>
                      </w:pPr>
                    </w:p>
                    <w:p w14:paraId="3251409D" w14:textId="77777777" w:rsidR="00335C7C" w:rsidRDefault="00335C7C" w:rsidP="000D1E9A">
                      <w:pPr>
                        <w:spacing w:line="256" w:lineRule="auto"/>
                        <w:contextualSpacing/>
                        <w:rPr>
                          <w:color w:val="000000"/>
                        </w:rPr>
                      </w:pPr>
                    </w:p>
                    <w:p w14:paraId="72289675" w14:textId="77777777" w:rsidR="00335C7C" w:rsidRDefault="00335C7C" w:rsidP="000D1E9A">
                      <w:pPr>
                        <w:spacing w:line="256" w:lineRule="auto"/>
                        <w:contextualSpacing/>
                        <w:rPr>
                          <w:color w:val="000000"/>
                        </w:rPr>
                      </w:pPr>
                    </w:p>
                    <w:p w14:paraId="1A20F507" w14:textId="77777777" w:rsidR="00335C7C" w:rsidRDefault="00335C7C" w:rsidP="000D1E9A">
                      <w:pPr>
                        <w:spacing w:line="256" w:lineRule="auto"/>
                        <w:contextualSpacing/>
                        <w:rPr>
                          <w:color w:val="000000"/>
                        </w:rPr>
                      </w:pPr>
                    </w:p>
                    <w:p w14:paraId="7D64BE05" w14:textId="77777777" w:rsidR="00335C7C" w:rsidRDefault="00335C7C" w:rsidP="000D1E9A">
                      <w:pPr>
                        <w:spacing w:line="256" w:lineRule="auto"/>
                        <w:contextualSpacing/>
                        <w:rPr>
                          <w:color w:val="000000"/>
                        </w:rPr>
                      </w:pPr>
                    </w:p>
                    <w:p w14:paraId="1CDAB3AA" w14:textId="77777777" w:rsidR="00335C7C" w:rsidRDefault="00335C7C" w:rsidP="000D1E9A"/>
                  </w:txbxContent>
                </v:textbox>
              </v:shape>
            </w:pict>
          </mc:Fallback>
        </mc:AlternateContent>
      </w:r>
    </w:p>
    <w:p w14:paraId="6D33AA62" w14:textId="77777777" w:rsidR="000D1E9A" w:rsidRPr="00E327DF" w:rsidRDefault="000D1E9A" w:rsidP="00E327DF">
      <w:pPr>
        <w:rPr>
          <w:rFonts w:eastAsia="Times New Roman" w:cstheme="minorHAnsi"/>
          <w:b/>
          <w:bCs/>
          <w:szCs w:val="24"/>
        </w:rPr>
      </w:pPr>
    </w:p>
    <w:p w14:paraId="721C72ED" w14:textId="77777777" w:rsidR="000D1E9A" w:rsidRPr="00E327DF" w:rsidRDefault="000D1E9A" w:rsidP="00E327DF">
      <w:pPr>
        <w:rPr>
          <w:rFonts w:eastAsia="Times New Roman" w:cstheme="minorHAnsi"/>
          <w:b/>
          <w:bCs/>
          <w:szCs w:val="24"/>
        </w:rPr>
      </w:pPr>
    </w:p>
    <w:p w14:paraId="4871DBB8" w14:textId="77777777" w:rsidR="000D1E9A" w:rsidRPr="00E327DF" w:rsidRDefault="000D1E9A" w:rsidP="00E327DF">
      <w:pPr>
        <w:rPr>
          <w:rFonts w:eastAsia="Times New Roman" w:cstheme="minorHAnsi"/>
          <w:b/>
          <w:bCs/>
          <w:szCs w:val="24"/>
        </w:rPr>
      </w:pPr>
    </w:p>
    <w:p w14:paraId="1E6E2E9C" w14:textId="77777777" w:rsidR="00240924" w:rsidRPr="00E327DF" w:rsidRDefault="00240924" w:rsidP="00E327DF">
      <w:pPr>
        <w:rPr>
          <w:szCs w:val="24"/>
        </w:rPr>
      </w:pPr>
    </w:p>
    <w:sectPr w:rsidR="00240924" w:rsidRPr="00E327DF" w:rsidSect="00B01C05">
      <w:headerReference w:type="default" r:id="rId9"/>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350120" w14:textId="77777777" w:rsidR="00323FEE" w:rsidRDefault="00323FEE" w:rsidP="00C27C0A">
      <w:r>
        <w:separator/>
      </w:r>
    </w:p>
  </w:endnote>
  <w:endnote w:type="continuationSeparator" w:id="0">
    <w:p w14:paraId="1065C9A0" w14:textId="77777777" w:rsidR="00323FEE" w:rsidRDefault="00323FEE"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altName w:val="Georgia"/>
    <w:panose1 w:val="02040502050405020303"/>
    <w:charset w:val="A2"/>
    <w:family w:val="roman"/>
    <w:pitch w:val="variable"/>
    <w:sig w:usb0="00000287" w:usb1="00000000" w:usb2="00000000" w:usb3="00000000" w:csb0="0000009F" w:csb1="00000000"/>
  </w:font>
  <w:font w:name="PT Serif">
    <w:altName w:val="PT Serif"/>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92F3C8" w14:textId="77777777" w:rsidR="00323FEE" w:rsidRDefault="00323FEE" w:rsidP="00C27C0A">
      <w:r>
        <w:separator/>
      </w:r>
    </w:p>
  </w:footnote>
  <w:footnote w:type="continuationSeparator" w:id="0">
    <w:p w14:paraId="50880FF9" w14:textId="77777777" w:rsidR="00323FEE" w:rsidRDefault="00323FEE" w:rsidP="00C27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335C7C" w:rsidRDefault="00335C7C" w:rsidP="000A4884">
    <w:pPr>
      <w:pStyle w:val="stBilgi"/>
      <w:ind w:left="720"/>
      <w:jc w:val="right"/>
      <w:rPr>
        <w:sz w:val="16"/>
        <w:szCs w:val="16"/>
      </w:rPr>
    </w:pPr>
  </w:p>
  <w:p w14:paraId="6C2D901B" w14:textId="02DA40F0" w:rsidR="00335C7C" w:rsidRPr="000A4884" w:rsidRDefault="00335C7C" w:rsidP="000A4884">
    <w:pPr>
      <w:pStyle w:val="stBilgi"/>
      <w:ind w:left="720"/>
      <w:jc w:val="right"/>
      <w:rPr>
        <w:sz w:val="16"/>
        <w:szCs w:val="16"/>
      </w:rPr>
    </w:pPr>
    <w:r w:rsidRPr="000A4884">
      <w:rPr>
        <w:sz w:val="16"/>
        <w:szCs w:val="16"/>
      </w:rPr>
      <w:t>13.Bölüm: Proje Defterinin Teslim Edilmes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1"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2"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2"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3"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5"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0"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3"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4"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5"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6"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8"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9"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48"/>
  </w:num>
  <w:num w:numId="2">
    <w:abstractNumId w:val="10"/>
  </w:num>
  <w:num w:numId="3">
    <w:abstractNumId w:val="24"/>
  </w:num>
  <w:num w:numId="4">
    <w:abstractNumId w:val="20"/>
  </w:num>
  <w:num w:numId="5">
    <w:abstractNumId w:val="32"/>
  </w:num>
  <w:num w:numId="6">
    <w:abstractNumId w:val="29"/>
  </w:num>
  <w:num w:numId="7">
    <w:abstractNumId w:val="33"/>
  </w:num>
  <w:num w:numId="8">
    <w:abstractNumId w:val="51"/>
  </w:num>
  <w:num w:numId="9">
    <w:abstractNumId w:val="25"/>
  </w:num>
  <w:num w:numId="10">
    <w:abstractNumId w:val="53"/>
  </w:num>
  <w:num w:numId="11">
    <w:abstractNumId w:val="39"/>
  </w:num>
  <w:num w:numId="12">
    <w:abstractNumId w:val="49"/>
  </w:num>
  <w:num w:numId="13">
    <w:abstractNumId w:val="57"/>
  </w:num>
  <w:num w:numId="14">
    <w:abstractNumId w:val="35"/>
  </w:num>
  <w:num w:numId="15">
    <w:abstractNumId w:val="5"/>
  </w:num>
  <w:num w:numId="16">
    <w:abstractNumId w:val="52"/>
  </w:num>
  <w:num w:numId="1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num>
  <w:num w:numId="19">
    <w:abstractNumId w:val="58"/>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42"/>
  </w:num>
  <w:num w:numId="23">
    <w:abstractNumId w:val="43"/>
  </w:num>
  <w:num w:numId="24">
    <w:abstractNumId w:val="6"/>
  </w:num>
  <w:num w:numId="25">
    <w:abstractNumId w:val="30"/>
  </w:num>
  <w:num w:numId="26">
    <w:abstractNumId w:val="16"/>
  </w:num>
  <w:num w:numId="27">
    <w:abstractNumId w:val="56"/>
  </w:num>
  <w:num w:numId="28">
    <w:abstractNumId w:val="44"/>
  </w:num>
  <w:num w:numId="29">
    <w:abstractNumId w:val="28"/>
  </w:num>
  <w:num w:numId="30">
    <w:abstractNumId w:val="2"/>
  </w:num>
  <w:num w:numId="31">
    <w:abstractNumId w:val="41"/>
  </w:num>
  <w:num w:numId="32">
    <w:abstractNumId w:val="54"/>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1"/>
  </w:num>
  <w:num w:numId="3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0"/>
  </w:num>
  <w:num w:numId="47">
    <w:abstractNumId w:val="12"/>
  </w:num>
  <w:num w:numId="48">
    <w:abstractNumId w:val="38"/>
  </w:num>
  <w:num w:numId="49">
    <w:abstractNumId w:val="11"/>
  </w:num>
  <w:num w:numId="50">
    <w:abstractNumId w:val="7"/>
  </w:num>
  <w:num w:numId="51">
    <w:abstractNumId w:val="9"/>
  </w:num>
  <w:num w:numId="52">
    <w:abstractNumId w:val="47"/>
  </w:num>
  <w:num w:numId="53">
    <w:abstractNumId w:val="14"/>
  </w:num>
  <w:num w:numId="54">
    <w:abstractNumId w:val="37"/>
  </w:num>
  <w:num w:numId="55">
    <w:abstractNumId w:val="13"/>
  </w:num>
  <w:num w:numId="56">
    <w:abstractNumId w:val="55"/>
  </w:num>
  <w:num w:numId="57">
    <w:abstractNumId w:val="18"/>
  </w:num>
  <w:num w:numId="58">
    <w:abstractNumId w:val="15"/>
  </w:num>
  <w:num w:numId="59">
    <w:abstractNumId w:val="22"/>
  </w:num>
  <w:num w:numId="60">
    <w:abstractNumId w:val="2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FB4"/>
    <w:rsid w:val="00011BF7"/>
    <w:rsid w:val="00013D78"/>
    <w:rsid w:val="000147F7"/>
    <w:rsid w:val="000157DD"/>
    <w:rsid w:val="0001584E"/>
    <w:rsid w:val="00016BAA"/>
    <w:rsid w:val="00016D1A"/>
    <w:rsid w:val="000212A6"/>
    <w:rsid w:val="000245AE"/>
    <w:rsid w:val="00025455"/>
    <w:rsid w:val="0002551B"/>
    <w:rsid w:val="00025C6D"/>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32D7"/>
    <w:rsid w:val="001652ED"/>
    <w:rsid w:val="00165C08"/>
    <w:rsid w:val="00165E80"/>
    <w:rsid w:val="00166319"/>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FBB"/>
    <w:rsid w:val="001A09D8"/>
    <w:rsid w:val="001A5697"/>
    <w:rsid w:val="001A5AED"/>
    <w:rsid w:val="001A6327"/>
    <w:rsid w:val="001B0F08"/>
    <w:rsid w:val="001B16AC"/>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AFA"/>
    <w:rsid w:val="003020A7"/>
    <w:rsid w:val="00304B23"/>
    <w:rsid w:val="00304E3F"/>
    <w:rsid w:val="00306725"/>
    <w:rsid w:val="00306B9D"/>
    <w:rsid w:val="0031240C"/>
    <w:rsid w:val="003159B8"/>
    <w:rsid w:val="0031705A"/>
    <w:rsid w:val="0032358B"/>
    <w:rsid w:val="00323FEE"/>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92B"/>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89E"/>
    <w:rsid w:val="003B218F"/>
    <w:rsid w:val="003B38FA"/>
    <w:rsid w:val="003B3ADC"/>
    <w:rsid w:val="003B419E"/>
    <w:rsid w:val="003B4F3E"/>
    <w:rsid w:val="003B6645"/>
    <w:rsid w:val="003B71AC"/>
    <w:rsid w:val="003B74D2"/>
    <w:rsid w:val="003C1B9F"/>
    <w:rsid w:val="003C36C0"/>
    <w:rsid w:val="003C5557"/>
    <w:rsid w:val="003D1E9E"/>
    <w:rsid w:val="003D28A5"/>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51FFA"/>
    <w:rsid w:val="00454352"/>
    <w:rsid w:val="004546D2"/>
    <w:rsid w:val="00461816"/>
    <w:rsid w:val="004620F7"/>
    <w:rsid w:val="004621FC"/>
    <w:rsid w:val="00462AAE"/>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6FB3"/>
    <w:rsid w:val="004D192C"/>
    <w:rsid w:val="004D1E4E"/>
    <w:rsid w:val="004D23A2"/>
    <w:rsid w:val="004D2851"/>
    <w:rsid w:val="004D3C12"/>
    <w:rsid w:val="004D3EDF"/>
    <w:rsid w:val="004D40F5"/>
    <w:rsid w:val="004D435D"/>
    <w:rsid w:val="004D55BF"/>
    <w:rsid w:val="004D5F2C"/>
    <w:rsid w:val="004D6E29"/>
    <w:rsid w:val="004E3150"/>
    <w:rsid w:val="004E5A40"/>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22E9E"/>
    <w:rsid w:val="00524161"/>
    <w:rsid w:val="005250BF"/>
    <w:rsid w:val="00525F62"/>
    <w:rsid w:val="00530604"/>
    <w:rsid w:val="00530721"/>
    <w:rsid w:val="00530FEF"/>
    <w:rsid w:val="005345A7"/>
    <w:rsid w:val="005448B2"/>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3791"/>
    <w:rsid w:val="005A4F97"/>
    <w:rsid w:val="005A51B7"/>
    <w:rsid w:val="005A702D"/>
    <w:rsid w:val="005B1C3D"/>
    <w:rsid w:val="005B1DCE"/>
    <w:rsid w:val="005B25D5"/>
    <w:rsid w:val="005B3F1C"/>
    <w:rsid w:val="005B43E1"/>
    <w:rsid w:val="005B53E9"/>
    <w:rsid w:val="005B586E"/>
    <w:rsid w:val="005B6B72"/>
    <w:rsid w:val="005B7D7B"/>
    <w:rsid w:val="005C0FB0"/>
    <w:rsid w:val="005C3D33"/>
    <w:rsid w:val="005C5BB8"/>
    <w:rsid w:val="005D0219"/>
    <w:rsid w:val="005D0898"/>
    <w:rsid w:val="005D1131"/>
    <w:rsid w:val="005D1B01"/>
    <w:rsid w:val="005D5FAA"/>
    <w:rsid w:val="005E1851"/>
    <w:rsid w:val="005E5D8F"/>
    <w:rsid w:val="005F1679"/>
    <w:rsid w:val="005F1D08"/>
    <w:rsid w:val="005F4355"/>
    <w:rsid w:val="005F6305"/>
    <w:rsid w:val="005F6865"/>
    <w:rsid w:val="005F7E01"/>
    <w:rsid w:val="0060141C"/>
    <w:rsid w:val="00601985"/>
    <w:rsid w:val="00601FE9"/>
    <w:rsid w:val="006028F7"/>
    <w:rsid w:val="00605386"/>
    <w:rsid w:val="0060598C"/>
    <w:rsid w:val="006116EC"/>
    <w:rsid w:val="00613B54"/>
    <w:rsid w:val="00614349"/>
    <w:rsid w:val="0061441B"/>
    <w:rsid w:val="00615AAD"/>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91939"/>
    <w:rsid w:val="00691B74"/>
    <w:rsid w:val="00692141"/>
    <w:rsid w:val="00692A27"/>
    <w:rsid w:val="006940C0"/>
    <w:rsid w:val="00695AAE"/>
    <w:rsid w:val="006A21F7"/>
    <w:rsid w:val="006A450C"/>
    <w:rsid w:val="006A648F"/>
    <w:rsid w:val="006A7735"/>
    <w:rsid w:val="006B0BCC"/>
    <w:rsid w:val="006B123F"/>
    <w:rsid w:val="006B7E13"/>
    <w:rsid w:val="006C04B2"/>
    <w:rsid w:val="006C1DF6"/>
    <w:rsid w:val="006C1DFD"/>
    <w:rsid w:val="006C26F9"/>
    <w:rsid w:val="006C32F7"/>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68BF"/>
    <w:rsid w:val="00736BF1"/>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C21"/>
    <w:rsid w:val="00770004"/>
    <w:rsid w:val="00771287"/>
    <w:rsid w:val="00771FF3"/>
    <w:rsid w:val="0077221E"/>
    <w:rsid w:val="00773ABD"/>
    <w:rsid w:val="00775024"/>
    <w:rsid w:val="00776AF5"/>
    <w:rsid w:val="007801D3"/>
    <w:rsid w:val="00781F5B"/>
    <w:rsid w:val="007831F8"/>
    <w:rsid w:val="007853C8"/>
    <w:rsid w:val="00786CD9"/>
    <w:rsid w:val="00790DC3"/>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30C5"/>
    <w:rsid w:val="008148E5"/>
    <w:rsid w:val="00815BFD"/>
    <w:rsid w:val="008165D3"/>
    <w:rsid w:val="00820378"/>
    <w:rsid w:val="008205A3"/>
    <w:rsid w:val="00821371"/>
    <w:rsid w:val="008254F0"/>
    <w:rsid w:val="00825E0D"/>
    <w:rsid w:val="00826A85"/>
    <w:rsid w:val="00826EC6"/>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90C83"/>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358F"/>
    <w:rsid w:val="008F5E06"/>
    <w:rsid w:val="008F624F"/>
    <w:rsid w:val="00901DCB"/>
    <w:rsid w:val="00903A9E"/>
    <w:rsid w:val="00904C18"/>
    <w:rsid w:val="0090761D"/>
    <w:rsid w:val="009077B5"/>
    <w:rsid w:val="00910C1A"/>
    <w:rsid w:val="00910D18"/>
    <w:rsid w:val="009126C0"/>
    <w:rsid w:val="00913029"/>
    <w:rsid w:val="00914FF8"/>
    <w:rsid w:val="00915966"/>
    <w:rsid w:val="00915D83"/>
    <w:rsid w:val="00916C32"/>
    <w:rsid w:val="0092011C"/>
    <w:rsid w:val="00920499"/>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7ABE"/>
    <w:rsid w:val="00995325"/>
    <w:rsid w:val="00995BB7"/>
    <w:rsid w:val="00995E70"/>
    <w:rsid w:val="00997707"/>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816"/>
    <w:rsid w:val="009C6DAC"/>
    <w:rsid w:val="009D26D6"/>
    <w:rsid w:val="009D58A0"/>
    <w:rsid w:val="009D656A"/>
    <w:rsid w:val="009D686F"/>
    <w:rsid w:val="009E25AF"/>
    <w:rsid w:val="009E4901"/>
    <w:rsid w:val="009E5CAF"/>
    <w:rsid w:val="009E71C7"/>
    <w:rsid w:val="009F2E83"/>
    <w:rsid w:val="009F4155"/>
    <w:rsid w:val="009F7745"/>
    <w:rsid w:val="00A0150D"/>
    <w:rsid w:val="00A01810"/>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259"/>
    <w:rsid w:val="00A83641"/>
    <w:rsid w:val="00A83EB7"/>
    <w:rsid w:val="00A850CB"/>
    <w:rsid w:val="00A857D6"/>
    <w:rsid w:val="00A85D93"/>
    <w:rsid w:val="00A8708E"/>
    <w:rsid w:val="00A90962"/>
    <w:rsid w:val="00A94745"/>
    <w:rsid w:val="00A947FA"/>
    <w:rsid w:val="00A96930"/>
    <w:rsid w:val="00AA08F9"/>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20495"/>
    <w:rsid w:val="00B213D2"/>
    <w:rsid w:val="00B234D0"/>
    <w:rsid w:val="00B2516C"/>
    <w:rsid w:val="00B277FC"/>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C060A8"/>
    <w:rsid w:val="00C115C1"/>
    <w:rsid w:val="00C130E6"/>
    <w:rsid w:val="00C13D5B"/>
    <w:rsid w:val="00C15DFE"/>
    <w:rsid w:val="00C21B5A"/>
    <w:rsid w:val="00C250D3"/>
    <w:rsid w:val="00C27C0A"/>
    <w:rsid w:val="00C31E46"/>
    <w:rsid w:val="00C3250E"/>
    <w:rsid w:val="00C325AF"/>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FFC"/>
    <w:rsid w:val="00C7235C"/>
    <w:rsid w:val="00C728B0"/>
    <w:rsid w:val="00C74F62"/>
    <w:rsid w:val="00C75ABF"/>
    <w:rsid w:val="00C7717A"/>
    <w:rsid w:val="00C82DBF"/>
    <w:rsid w:val="00C834CA"/>
    <w:rsid w:val="00C87C59"/>
    <w:rsid w:val="00C917EB"/>
    <w:rsid w:val="00C93034"/>
    <w:rsid w:val="00C93DDE"/>
    <w:rsid w:val="00C9516A"/>
    <w:rsid w:val="00C97A0A"/>
    <w:rsid w:val="00CA0964"/>
    <w:rsid w:val="00CA0ECE"/>
    <w:rsid w:val="00CB668F"/>
    <w:rsid w:val="00CB671B"/>
    <w:rsid w:val="00CC012B"/>
    <w:rsid w:val="00CC0A9C"/>
    <w:rsid w:val="00CC5147"/>
    <w:rsid w:val="00CC6747"/>
    <w:rsid w:val="00CC7436"/>
    <w:rsid w:val="00CD0AB9"/>
    <w:rsid w:val="00CD0DB7"/>
    <w:rsid w:val="00CD1699"/>
    <w:rsid w:val="00CD4007"/>
    <w:rsid w:val="00CD4903"/>
    <w:rsid w:val="00CD57AD"/>
    <w:rsid w:val="00CD6CFD"/>
    <w:rsid w:val="00CE0F1C"/>
    <w:rsid w:val="00CE29AF"/>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40E6"/>
    <w:rsid w:val="00D46F21"/>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3A6D"/>
    <w:rsid w:val="00D74668"/>
    <w:rsid w:val="00D759B6"/>
    <w:rsid w:val="00D76713"/>
    <w:rsid w:val="00D81CD2"/>
    <w:rsid w:val="00D85719"/>
    <w:rsid w:val="00D85969"/>
    <w:rsid w:val="00D85AB0"/>
    <w:rsid w:val="00D866BC"/>
    <w:rsid w:val="00D900DA"/>
    <w:rsid w:val="00D9127F"/>
    <w:rsid w:val="00D91EF2"/>
    <w:rsid w:val="00D93F5F"/>
    <w:rsid w:val="00D94606"/>
    <w:rsid w:val="00D971AA"/>
    <w:rsid w:val="00D97D66"/>
    <w:rsid w:val="00DA1B28"/>
    <w:rsid w:val="00DA682E"/>
    <w:rsid w:val="00DA6983"/>
    <w:rsid w:val="00DA7332"/>
    <w:rsid w:val="00DA7A8F"/>
    <w:rsid w:val="00DB2896"/>
    <w:rsid w:val="00DB2B8B"/>
    <w:rsid w:val="00DB3A9E"/>
    <w:rsid w:val="00DB527E"/>
    <w:rsid w:val="00DB55E5"/>
    <w:rsid w:val="00DB5846"/>
    <w:rsid w:val="00DB7B41"/>
    <w:rsid w:val="00DC00A8"/>
    <w:rsid w:val="00DC71AD"/>
    <w:rsid w:val="00DD3E51"/>
    <w:rsid w:val="00DD44A4"/>
    <w:rsid w:val="00DD4A29"/>
    <w:rsid w:val="00DE07B8"/>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41DE"/>
    <w:rsid w:val="00E057E8"/>
    <w:rsid w:val="00E0717E"/>
    <w:rsid w:val="00E11F24"/>
    <w:rsid w:val="00E14B58"/>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41858"/>
    <w:rsid w:val="00E42CF4"/>
    <w:rsid w:val="00E433BC"/>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4BF8"/>
    <w:rsid w:val="00E90ED2"/>
    <w:rsid w:val="00E9153F"/>
    <w:rsid w:val="00E9200B"/>
    <w:rsid w:val="00E9269F"/>
    <w:rsid w:val="00E929F5"/>
    <w:rsid w:val="00EA0DC5"/>
    <w:rsid w:val="00EA227B"/>
    <w:rsid w:val="00EA49A2"/>
    <w:rsid w:val="00EB19B3"/>
    <w:rsid w:val="00EB4351"/>
    <w:rsid w:val="00EB4468"/>
    <w:rsid w:val="00EB639A"/>
    <w:rsid w:val="00EB66E0"/>
    <w:rsid w:val="00EB70FA"/>
    <w:rsid w:val="00EB7716"/>
    <w:rsid w:val="00EC0870"/>
    <w:rsid w:val="00EC19AE"/>
    <w:rsid w:val="00EC2B95"/>
    <w:rsid w:val="00EC30DE"/>
    <w:rsid w:val="00EC3DB8"/>
    <w:rsid w:val="00ED188B"/>
    <w:rsid w:val="00ED2960"/>
    <w:rsid w:val="00ED48E3"/>
    <w:rsid w:val="00ED4A74"/>
    <w:rsid w:val="00ED5A8F"/>
    <w:rsid w:val="00ED5CAB"/>
    <w:rsid w:val="00ED5E56"/>
    <w:rsid w:val="00ED7BFE"/>
    <w:rsid w:val="00EE2B09"/>
    <w:rsid w:val="00EE343B"/>
    <w:rsid w:val="00EE4D1A"/>
    <w:rsid w:val="00EE5007"/>
    <w:rsid w:val="00EE67BE"/>
    <w:rsid w:val="00EE7CA2"/>
    <w:rsid w:val="00EF3D8A"/>
    <w:rsid w:val="00EF4098"/>
    <w:rsid w:val="00EF4680"/>
    <w:rsid w:val="00EF53F0"/>
    <w:rsid w:val="00EF71FE"/>
    <w:rsid w:val="00F026BF"/>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41AC"/>
    <w:rsid w:val="00F3554B"/>
    <w:rsid w:val="00F35EA7"/>
    <w:rsid w:val="00F368E9"/>
    <w:rsid w:val="00F40540"/>
    <w:rsid w:val="00F40C21"/>
    <w:rsid w:val="00F42D84"/>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D78E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E3D97B2-0C44-4827-8C6B-D07C278B0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42</Words>
  <Characters>3095</Characters>
  <Application>Microsoft Office Word</Application>
  <DocSecurity>0</DocSecurity>
  <Lines>25</Lines>
  <Paragraphs>7</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Eda Aşılı</cp:lastModifiedBy>
  <cp:revision>2</cp:revision>
  <cp:lastPrinted>2021-10-12T06:02:00Z</cp:lastPrinted>
  <dcterms:created xsi:type="dcterms:W3CDTF">2022-03-24T06:05:00Z</dcterms:created>
  <dcterms:modified xsi:type="dcterms:W3CDTF">2022-03-24T06:05:00Z</dcterms:modified>
</cp:coreProperties>
</file>